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Barlow" w:hAnsi="Barlow" w:eastAsia="Barlow" w:cstheme="minorBidi"/>
          <w:b w:val="0"/>
          <w:bCs w:val="0"/>
          <w:kern w:val="2"/>
          <w:szCs w:val="22"/>
          <w:lang w:eastAsia="zh-CN"/>
        </w:rPr>
        <w:id w:val="226044713"/>
      </w:sdtPr>
      <w:sdtEndPr>
        <w:rPr>
          <w:rFonts w:ascii="Barlow" w:hAnsi="Barlow" w:eastAsia="Barlow" w:cstheme="minorBidi"/>
          <w:b w:val="0"/>
          <w:bCs w:val="0"/>
          <w:kern w:val="2"/>
          <w:szCs w:val="22"/>
          <w:lang w:eastAsia="zh-CN"/>
        </w:rPr>
      </w:sdtEndPr>
      <w:sdtContent>
        <w:p>
          <w:pPr>
            <w:pStyle w:val="17"/>
            <w:spacing w:after="156"/>
          </w:pPr>
          <w:bookmarkStart w:id="0" w:name="_Toc127098126"/>
          <w:bookmarkStart w:id="1" w:name="_Toc129012271"/>
          <w:bookmarkStart w:id="2" w:name="_Toc127294056"/>
          <w:r>
            <w:drawing>
              <wp:anchor distT="0" distB="0" distL="114300" distR="114300" simplePos="0" relativeHeight="251661312" behindDoc="0" locked="0" layoutInCell="1" allowOverlap="1">
                <wp:simplePos x="0" y="0"/>
                <wp:positionH relativeFrom="margin">
                  <wp:align>center</wp:align>
                </wp:positionH>
                <wp:positionV relativeFrom="paragraph">
                  <wp:posOffset>-829945</wp:posOffset>
                </wp:positionV>
                <wp:extent cx="7309485" cy="12192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309485" cy="1219200"/>
                        </a:xfrm>
                        <a:prstGeom prst="rect">
                          <a:avLst/>
                        </a:prstGeom>
                        <a:noFill/>
                      </pic:spPr>
                    </pic:pic>
                  </a:graphicData>
                </a:graphic>
              </wp:anchor>
            </w:drawing>
          </w:r>
        </w:p>
        <w:p>
          <w:pPr>
            <w:spacing w:after="156"/>
            <w:ind w:left="110" w:right="110"/>
            <w:rPr>
              <w:rFonts w:ascii="Arial" w:hAnsi="Arial" w:cs="Arial"/>
            </w:rPr>
          </w:pPr>
        </w:p>
        <w:p>
          <w:pPr>
            <w:spacing w:after="156"/>
            <w:ind w:left="110" w:right="110"/>
            <w:rPr>
              <w:rFonts w:ascii="Arial" w:hAnsi="Arial" w:cs="Arial"/>
            </w:rPr>
          </w:pPr>
          <w:r>
            <w:rPr>
              <w:rFonts w:ascii="Arial" w:hAnsi="Arial" w:cs="Arial"/>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2259965" cy="821690"/>
                <wp:effectExtent l="0" t="0" r="0" b="0"/>
                <wp:wrapTopAndBottom/>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9965" cy="821690"/>
                        </a:xfrm>
                        <a:prstGeom prst="rect">
                          <a:avLst/>
                        </a:prstGeom>
                      </pic:spPr>
                    </pic:pic>
                  </a:graphicData>
                </a:graphic>
              </wp:anchor>
            </w:drawing>
          </w:r>
        </w:p>
        <w:p>
          <w:pPr>
            <w:spacing w:after="156"/>
            <w:ind w:left="110" w:right="110"/>
            <w:jc w:val="right"/>
            <w:rPr>
              <w:rFonts w:ascii="Arial" w:hAnsi="Arial" w:cs="Arial"/>
            </w:rPr>
          </w:pPr>
          <w:r>
            <w:rPr>
              <w:rFonts w:ascii="Arial" w:hAnsi="Arial" w:cs="Arial"/>
            </w:rPr>
            <mc:AlternateContent>
              <mc:Choice Requires="wps">
                <w:drawing>
                  <wp:anchor distT="0" distB="0" distL="114300" distR="114300" simplePos="0" relativeHeight="251662336" behindDoc="0" locked="0" layoutInCell="1" allowOverlap="1">
                    <wp:simplePos x="0" y="0"/>
                    <wp:positionH relativeFrom="margin">
                      <wp:posOffset>-298450</wp:posOffset>
                    </wp:positionH>
                    <wp:positionV relativeFrom="page">
                      <wp:posOffset>3095625</wp:posOffset>
                    </wp:positionV>
                    <wp:extent cx="7313295" cy="2952750"/>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7313295" cy="2952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lang w:val="en-US" w:eastAsia="zh-CN"/>
                                  </w:rPr>
                                  <w:t xml:space="preserve">Inplay </w:t>
                                </w:r>
                                <w:r>
                                  <w:rPr>
                                    <w:rFonts w:hint="eastAsia" w:eastAsia="宋体"/>
                                    <w:color w:val="093161"/>
                                    <w:spacing w:val="14"/>
                                    <w:w w:val="85"/>
                                    <w:sz w:val="56"/>
                                    <w:szCs w:val="20"/>
                                  </w:rPr>
                                  <w:t>Stella</w:t>
                                </w:r>
                                <w:r>
                                  <w:rPr>
                                    <w:rFonts w:hint="eastAsia" w:eastAsia="宋体"/>
                                    <w:color w:val="093161"/>
                                    <w:spacing w:val="14"/>
                                    <w:w w:val="85"/>
                                    <w:sz w:val="56"/>
                                    <w:szCs w:val="20"/>
                                    <w:lang w:val="en-US" w:eastAsia="zh-CN"/>
                                  </w:rPr>
                                  <w:t>r</w:t>
                                </w:r>
                                <w:r>
                                  <w:rPr>
                                    <w:rFonts w:hint="eastAsia" w:eastAsia="宋体"/>
                                    <w:color w:val="093161"/>
                                    <w:spacing w:val="14"/>
                                    <w:w w:val="85"/>
                                    <w:sz w:val="56"/>
                                    <w:szCs w:val="20"/>
                                  </w:rPr>
                                  <w:t xml:space="preserve"> Gateway</w:t>
                                </w:r>
                              </w:p>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rPr>
                                  <w:t xml:space="preserve"> SW User Guild</w:t>
                                </w:r>
                              </w:p>
                              <w:p>
                                <w:pPr>
                                  <w:wordWrap w:val="0"/>
                                  <w:spacing w:after="156"/>
                                  <w:ind w:left="110" w:right="110"/>
                                  <w:jc w:val="right"/>
                                  <w:rPr>
                                    <w:caps/>
                                    <w:color w:val="093161"/>
                                    <w:spacing w:val="14"/>
                                    <w:w w:val="85"/>
                                    <w:sz w:val="56"/>
                                    <w:szCs w:val="20"/>
                                  </w:rPr>
                                </w:pPr>
                                <w:r>
                                  <w:rPr>
                                    <w:rFonts w:hint="eastAsia" w:eastAsia="宋体"/>
                                    <w:color w:val="093161"/>
                                    <w:spacing w:val="14"/>
                                    <w:w w:val="85"/>
                                    <w:sz w:val="56"/>
                                    <w:szCs w:val="20"/>
                                  </w:rPr>
                                  <w:t xml:space="preserve"> </w:t>
                                </w:r>
                              </w:p>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0</wp14:pctHeight>
                    </wp14:sizeRelV>
                  </wp:anchor>
                </w:drawing>
              </mc:Choice>
              <mc:Fallback>
                <w:pict>
                  <v:shape id="Text Box 18" o:spid="_x0000_s1026" o:spt="202" type="#_x0000_t202" style="position:absolute;left:0pt;margin-left:-23.5pt;margin-top:243.75pt;height:232.5pt;width:575.85pt;mso-position-horizontal-relative:margin;mso-position-vertical-relative:page;mso-wrap-distance-bottom:0pt;mso-wrap-distance-top:0pt;z-index:251662336;v-text-anchor:bottom;mso-width-relative:page;mso-height-relative:page;mso-width-percent:941;" filled="f" stroked="f" coordsize="21600,21600" o:gfxdata="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o+5JDtwAAAAMAQAADwAAAAAAAAABACAAAAAiAAAAZHJzL2Rvd25y&#10;ZXYueG1sUEsBAhQAFAAAAAgAh07iQPEgtyMzAgAAcQQAAA4AAAAAAAAAAQAgAAAAKwEAAGRycy9l&#10;Mm9Eb2MueG1sUEsFBgAAAAAGAAYAWQEAANAFAAAAAA==&#10;">
                    <v:fill on="f" focussize="0,0"/>
                    <v:stroke on="f" weight="0.5pt"/>
                    <v:imagedata o:title=""/>
                    <o:lock v:ext="edit" aspectratio="f"/>
                    <v:textbox inset="44.45mm,0mm,19.05mm,0mm">
                      <w:txbxContent>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lang w:val="en-US" w:eastAsia="zh-CN"/>
                            </w:rPr>
                            <w:t xml:space="preserve">Inplay </w:t>
                          </w:r>
                          <w:r>
                            <w:rPr>
                              <w:rFonts w:hint="eastAsia" w:eastAsia="宋体"/>
                              <w:color w:val="093161"/>
                              <w:spacing w:val="14"/>
                              <w:w w:val="85"/>
                              <w:sz w:val="56"/>
                              <w:szCs w:val="20"/>
                            </w:rPr>
                            <w:t>Stella</w:t>
                          </w:r>
                          <w:r>
                            <w:rPr>
                              <w:rFonts w:hint="eastAsia" w:eastAsia="宋体"/>
                              <w:color w:val="093161"/>
                              <w:spacing w:val="14"/>
                              <w:w w:val="85"/>
                              <w:sz w:val="56"/>
                              <w:szCs w:val="20"/>
                              <w:lang w:val="en-US" w:eastAsia="zh-CN"/>
                            </w:rPr>
                            <w:t>r</w:t>
                          </w:r>
                          <w:r>
                            <w:rPr>
                              <w:rFonts w:hint="eastAsia" w:eastAsia="宋体"/>
                              <w:color w:val="093161"/>
                              <w:spacing w:val="14"/>
                              <w:w w:val="85"/>
                              <w:sz w:val="56"/>
                              <w:szCs w:val="20"/>
                            </w:rPr>
                            <w:t xml:space="preserve"> Gateway</w:t>
                          </w:r>
                        </w:p>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rPr>
                            <w:t xml:space="preserve"> SW User Guild</w:t>
                          </w:r>
                        </w:p>
                        <w:p>
                          <w:pPr>
                            <w:wordWrap w:val="0"/>
                            <w:spacing w:after="156"/>
                            <w:ind w:left="110" w:right="110"/>
                            <w:jc w:val="right"/>
                            <w:rPr>
                              <w:caps/>
                              <w:color w:val="093161"/>
                              <w:spacing w:val="14"/>
                              <w:w w:val="85"/>
                              <w:sz w:val="56"/>
                              <w:szCs w:val="20"/>
                            </w:rPr>
                          </w:pPr>
                          <w:r>
                            <w:rPr>
                              <w:rFonts w:hint="eastAsia" w:eastAsia="宋体"/>
                              <w:color w:val="093161"/>
                              <w:spacing w:val="14"/>
                              <w:w w:val="85"/>
                              <w:sz w:val="56"/>
                              <w:szCs w:val="20"/>
                            </w:rPr>
                            <w:t xml:space="preserve"> </w:t>
                          </w:r>
                        </w:p>
                      </w:txbxContent>
                    </v:textbox>
                    <w10:wrap type="topAndBottom"/>
                  </v:shape>
                </w:pict>
              </mc:Fallback>
            </mc:AlternateContent>
          </w:r>
        </w:p>
        <w:sdt>
          <w:sdtPr>
            <w:rPr>
              <w:rFonts w:ascii="Arial" w:hAnsi="Arial" w:cs="Arial"/>
              <w:b/>
              <w:bCs/>
              <w:i/>
              <w:iCs/>
              <w:color w:val="4472C4" w:themeColor="accent1"/>
              <w:sz w:val="28"/>
              <w:szCs w:val="28"/>
              <w14:textFill>
                <w14:solidFill>
                  <w14:schemeClr w14:val="accent1"/>
                </w14:solidFill>
              </w14:textFill>
            </w:rPr>
            <w:alias w:val="副标题"/>
            <w:id w:val="328029620"/>
            <w:placeholder>
              <w:docPart w:val="{f593725f-a59a-44b7-9e8f-024b35a2215c}"/>
            </w:placeholder>
            <w:dataBinding w:prefixMappings="xmlns:ns0='http://purl.org/dc/elements/1.1/' xmlns:ns1='http://schemas.openxmlformats.org/package/2006/metadata/core-properties' " w:xpath="/ns1:coreProperties[1]/ns0:subject[1]" w:storeItemID="{6C3C8BC8-F283-45AE-878A-BAB7291924A1}"/>
            <w:text/>
          </w:sdtPr>
          <w:sdtEndPr>
            <w:rPr>
              <w:rFonts w:ascii="Arial" w:hAnsi="Arial" w:cs="Arial"/>
              <w:b/>
              <w:bCs/>
              <w:i/>
              <w:iCs/>
              <w:color w:val="4472C4" w:themeColor="accent1"/>
              <w:sz w:val="28"/>
              <w:szCs w:val="28"/>
              <w14:textFill>
                <w14:solidFill>
                  <w14:schemeClr w14:val="accent1"/>
                </w14:solidFill>
              </w14:textFill>
            </w:rPr>
          </w:sdtEndPr>
          <w:sdtContent>
            <w:p>
              <w:pPr>
                <w:jc w:val="center"/>
                <w:rPr>
                  <w:rFonts w:ascii="Arial" w:hAnsi="Arial" w:cs="Arial"/>
                  <w:b/>
                  <w:bCs/>
                  <w:color w:val="4472C4" w:themeColor="accent1"/>
                  <w:sz w:val="28"/>
                  <w:szCs w:val="28"/>
                  <w14:textFill>
                    <w14:solidFill>
                      <w14:schemeClr w14:val="accent1"/>
                    </w14:solidFill>
                  </w14:textFill>
                </w:rPr>
              </w:pPr>
              <w:r>
                <w:rPr>
                  <w:rFonts w:ascii="Arial" w:hAnsi="Arial" w:cs="Arial"/>
                  <w:b/>
                  <w:bCs/>
                  <w:i/>
                  <w:iCs/>
                  <w:color w:val="4472C4" w:themeColor="accent1"/>
                  <w:sz w:val="28"/>
                  <w:szCs w:val="28"/>
                  <w14:textFill>
                    <w14:solidFill>
                      <w14:schemeClr w14:val="accent1"/>
                    </w14:solidFill>
                  </w14:textFill>
                </w:rPr>
                <w:t>Draft</w:t>
              </w:r>
            </w:p>
          </w:sdtContent>
        </w:sdt>
        <w:p>
          <w:pPr>
            <w:spacing w:after="156"/>
            <w:ind w:left="110" w:right="110"/>
            <w:rPr>
              <w:rFonts w:ascii="Arial" w:hAnsi="Arial" w:cs="Arial"/>
            </w:rPr>
          </w:pPr>
        </w:p>
        <w:p>
          <w:pPr>
            <w:spacing w:after="156"/>
            <w:ind w:left="110" w:right="110"/>
            <w:rPr>
              <w:rFonts w:ascii="Arial" w:hAnsi="Arial" w:cs="Arial"/>
            </w:rPr>
          </w:pPr>
        </w:p>
        <w:p>
          <w:pPr>
            <w:spacing w:after="156"/>
            <w:jc w:val="left"/>
          </w:pPr>
          <w:r>
            <w:br w:type="page"/>
          </w:r>
        </w:p>
      </w:sdtContent>
    </w:sdt>
    <w:p>
      <w:pPr>
        <w:bidi w:val="0"/>
        <w:rPr>
          <w:rFonts w:hint="eastAsia"/>
          <w:lang w:eastAsia="zh-CN"/>
        </w:rPr>
      </w:pPr>
      <w:bookmarkStart w:id="3" w:name="_Toc18328"/>
      <w:r>
        <w:rPr>
          <w:rFonts w:hint="eastAsia"/>
          <w:lang w:eastAsia="zh-CN"/>
        </w:rPr>
        <w:t>Revision History</w:t>
      </w:r>
      <w:bookmarkEnd w:id="3"/>
    </w:p>
    <w:p>
      <w:pPr>
        <w:bidi w:val="0"/>
        <w:rPr>
          <w:rFonts w:hint="eastAsia"/>
          <w:lang w:eastAsia="zh-CN"/>
        </w:rPr>
      </w:pPr>
    </w:p>
    <w:tbl>
      <w:tblPr>
        <w:tblStyle w:val="36"/>
        <w:tblW w:w="8980" w:type="dxa"/>
        <w:tblInd w:w="175" w:type="dxa"/>
        <w:tblLayout w:type="fixed"/>
        <w:tblCellMar>
          <w:top w:w="0" w:type="dxa"/>
          <w:left w:w="108" w:type="dxa"/>
          <w:bottom w:w="0" w:type="dxa"/>
          <w:right w:w="108" w:type="dxa"/>
        </w:tblCellMar>
      </w:tblPr>
      <w:tblGrid>
        <w:gridCol w:w="1045"/>
        <w:gridCol w:w="6618"/>
        <w:gridCol w:w="1317"/>
      </w:tblGrid>
      <w:tr>
        <w:tblPrEx>
          <w:tblCellMar>
            <w:top w:w="0" w:type="dxa"/>
            <w:left w:w="108" w:type="dxa"/>
            <w:bottom w:w="0" w:type="dxa"/>
            <w:right w:w="108" w:type="dxa"/>
          </w:tblCellMar>
        </w:tblPrEx>
        <w:trPr>
          <w:trHeight w:val="300" w:hRule="atLeast"/>
        </w:trPr>
        <w:tc>
          <w:tcPr>
            <w:tcW w:w="1045" w:type="dxa"/>
            <w:tcBorders>
              <w:top w:val="single" w:color="auto" w:sz="4" w:space="0"/>
              <w:left w:val="single" w:color="auto" w:sz="4" w:space="0"/>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Ver</w:t>
            </w:r>
          </w:p>
        </w:tc>
        <w:tc>
          <w:tcPr>
            <w:tcW w:w="6618" w:type="dxa"/>
            <w:tcBorders>
              <w:top w:val="single" w:color="auto" w:sz="4" w:space="0"/>
              <w:left w:val="nil"/>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Notes</w:t>
            </w:r>
          </w:p>
        </w:tc>
        <w:tc>
          <w:tcPr>
            <w:tcW w:w="1317" w:type="dxa"/>
            <w:tcBorders>
              <w:top w:val="single" w:color="auto" w:sz="4" w:space="0"/>
              <w:left w:val="nil"/>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Update Date</w:t>
            </w: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r>
              <w:rPr>
                <w:rFonts w:ascii="微软雅黑" w:hAnsi="微软雅黑" w:eastAsia="微软雅黑" w:cs="Arial"/>
                <w:sz w:val="16"/>
                <w:szCs w:val="16"/>
              </w:rPr>
              <w:t xml:space="preserve">Pre. </w:t>
            </w:r>
            <w:r>
              <w:rPr>
                <w:rFonts w:hint="eastAsia" w:ascii="微软雅黑" w:hAnsi="微软雅黑" w:eastAsia="微软雅黑" w:cs="Arial"/>
                <w:sz w:val="16"/>
                <w:szCs w:val="16"/>
              </w:rPr>
              <w:t>Draft</w:t>
            </w: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r>
              <w:rPr>
                <w:rFonts w:hint="eastAsia" w:ascii="微软雅黑" w:hAnsi="微软雅黑" w:eastAsia="微软雅黑" w:cs="Arial"/>
                <w:sz w:val="16"/>
                <w:szCs w:val="16"/>
              </w:rPr>
              <w:t>Initial draft</w:t>
            </w: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hint="eastAsia" w:ascii="微软雅黑" w:hAnsi="微软雅黑" w:eastAsia="微软雅黑" w:cs="Arial"/>
                <w:sz w:val="16"/>
                <w:szCs w:val="16"/>
                <w:lang w:val="en-US" w:eastAsia="zh-CN"/>
              </w:rPr>
            </w:pPr>
            <w:r>
              <w:rPr>
                <w:rFonts w:ascii="微软雅黑" w:hAnsi="微软雅黑" w:eastAsia="微软雅黑" w:cs="Arial"/>
                <w:sz w:val="16"/>
                <w:szCs w:val="16"/>
              </w:rPr>
              <w:t>0</w:t>
            </w:r>
            <w:r>
              <w:rPr>
                <w:rFonts w:hint="eastAsia" w:ascii="微软雅黑" w:hAnsi="微软雅黑" w:eastAsia="微软雅黑" w:cs="Arial"/>
                <w:sz w:val="16"/>
                <w:szCs w:val="16"/>
                <w:lang w:val="en-US" w:eastAsia="zh-CN"/>
              </w:rPr>
              <w:t>3</w:t>
            </w:r>
            <w:r>
              <w:rPr>
                <w:rFonts w:ascii="微软雅黑" w:hAnsi="微软雅黑" w:eastAsia="微软雅黑" w:cs="Arial"/>
                <w:sz w:val="16"/>
                <w:szCs w:val="16"/>
              </w:rPr>
              <w:t>/</w:t>
            </w:r>
            <w:r>
              <w:rPr>
                <w:rFonts w:hint="eastAsia" w:ascii="微软雅黑" w:hAnsi="微软雅黑" w:eastAsia="微软雅黑" w:cs="Arial"/>
                <w:sz w:val="16"/>
                <w:szCs w:val="16"/>
                <w:lang w:val="en-US" w:eastAsia="zh-CN"/>
              </w:rPr>
              <w:t>28</w:t>
            </w:r>
            <w:r>
              <w:rPr>
                <w:rFonts w:ascii="微软雅黑" w:hAnsi="微软雅黑" w:eastAsia="微软雅黑" w:cs="Arial"/>
                <w:sz w:val="16"/>
                <w:szCs w:val="16"/>
              </w:rPr>
              <w:t>/202</w:t>
            </w:r>
            <w:r>
              <w:rPr>
                <w:rFonts w:hint="eastAsia" w:ascii="微软雅黑" w:hAnsi="微软雅黑" w:eastAsia="微软雅黑" w:cs="Arial"/>
                <w:sz w:val="16"/>
                <w:szCs w:val="16"/>
                <w:lang w:val="en-US" w:eastAsia="zh-CN"/>
              </w:rPr>
              <w:t>4</w:t>
            </w: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8"/>
                <w:szCs w:val="18"/>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8"/>
                <w:szCs w:val="18"/>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8"/>
                <w:szCs w:val="18"/>
              </w:rPr>
            </w:pPr>
          </w:p>
        </w:tc>
      </w:tr>
    </w:tbl>
    <w:p>
      <w:pPr>
        <w:pStyle w:val="2"/>
        <w:keepNext w:val="0"/>
        <w:keepLines w:val="0"/>
        <w:widowControl w:val="0"/>
        <w:spacing w:after="156"/>
      </w:pPr>
    </w:p>
    <w:p>
      <w:pPr>
        <w:spacing w:after="156"/>
        <w:ind w:left="110" w:right="110"/>
        <w:rPr>
          <w:rFonts w:cs="Arial"/>
          <w:szCs w:val="20"/>
        </w:rPr>
      </w:pPr>
    </w:p>
    <w:p>
      <w:pPr>
        <w:spacing w:after="156"/>
        <w:ind w:left="110" w:right="110"/>
        <w:rPr>
          <w:rFonts w:cs="Arial"/>
          <w:szCs w:val="20"/>
        </w:rPr>
      </w:pPr>
    </w:p>
    <w:p>
      <w:pPr>
        <w:spacing w:after="156"/>
        <w:ind w:left="110" w:right="110"/>
        <w:rPr>
          <w:rFonts w:cs="Arial"/>
          <w:szCs w:val="20"/>
        </w:rPr>
      </w:pPr>
    </w:p>
    <w:p>
      <w:pPr>
        <w:spacing w:after="156"/>
        <w:jc w:val="left"/>
        <w:rPr>
          <w:rFonts w:eastAsiaTheme="minorEastAsia"/>
        </w:rPr>
      </w:pPr>
    </w:p>
    <w:p>
      <w:pPr>
        <w:spacing w:after="156"/>
        <w:jc w:val="left"/>
        <w:rPr>
          <w:rFonts w:eastAsiaTheme="minorEastAsia"/>
        </w:rPr>
      </w:pPr>
    </w:p>
    <w:p>
      <w:pPr>
        <w:spacing w:after="156"/>
        <w:jc w:val="left"/>
        <w:rPr>
          <w:rFonts w:eastAsiaTheme="minorEastAsia"/>
        </w:rPr>
      </w:pPr>
    </w:p>
    <w:p>
      <w:pPr>
        <w:spacing w:after="156"/>
        <w:jc w:val="left"/>
        <w:rPr>
          <w:rFonts w:eastAsiaTheme="minorEastAsia"/>
        </w:rPr>
      </w:pPr>
    </w:p>
    <w:p>
      <w:pPr>
        <w:spacing w:after="156"/>
        <w:ind w:left="48" w:leftChars="22" w:right="110"/>
        <w:rPr>
          <w:rFonts w:cs="Arial"/>
          <w:sz w:val="20"/>
          <w:szCs w:val="20"/>
        </w:rPr>
      </w:pPr>
    </w:p>
    <w:p>
      <w:pPr>
        <w:spacing w:after="156"/>
        <w:jc w:val="left"/>
        <w:rPr>
          <w:rFonts w:eastAsia="Arial Unicode MS" w:cs="Arial Unicode MS"/>
          <w:b/>
          <w:bCs/>
          <w:i/>
          <w:spacing w:val="16"/>
          <w:sz w:val="13"/>
          <w:szCs w:val="56"/>
          <w:u w:color="000000"/>
        </w:rPr>
      </w:pPr>
    </w:p>
    <w:p>
      <w:pPr>
        <w:spacing w:after="156"/>
        <w:jc w:val="left"/>
        <w:rPr>
          <w:rFonts w:eastAsiaTheme="minorEastAsia"/>
        </w:rPr>
      </w:pPr>
    </w:p>
    <w:p>
      <w:pPr>
        <w:spacing w:after="156"/>
        <w:jc w:val="left"/>
        <w:rPr>
          <w:rFonts w:cs="Barlow Medium"/>
          <w:b/>
          <w:bCs/>
          <w:color w:val="011C72"/>
          <w:sz w:val="40"/>
          <w:szCs w:val="40"/>
        </w:rPr>
      </w:pPr>
      <w:r>
        <w:rPr>
          <w:rFonts w:cs="Barlow Medium"/>
          <w:b/>
          <w:bCs/>
          <w:color w:val="011C72"/>
          <w:sz w:val="40"/>
          <w:szCs w:val="40"/>
        </w:rPr>
        <w:t xml:space="preserve"> </w:t>
      </w:r>
    </w:p>
    <w:p>
      <w:pPr>
        <w:widowControl/>
        <w:jc w:val="left"/>
        <w:rPr>
          <w:rFonts w:cs="Barlow Medium"/>
          <w:b/>
          <w:bCs/>
          <w:color w:val="011C72"/>
          <w:sz w:val="40"/>
          <w:szCs w:val="40"/>
        </w:rPr>
      </w:pPr>
      <w:r>
        <w:rPr>
          <w:rFonts w:cs="Barlow Medium"/>
          <w:b/>
          <w:bCs/>
          <w:color w:val="011C72"/>
          <w:sz w:val="40"/>
          <w:szCs w:val="40"/>
        </w:rPr>
        <w:br w:type="page"/>
      </w:r>
    </w:p>
    <w:p>
      <w:pPr>
        <w:jc w:val="left"/>
      </w:pPr>
      <w:r>
        <w:drawing>
          <wp:inline distT="0" distB="0" distL="0" distR="0">
            <wp:extent cx="263525" cy="285115"/>
            <wp:effectExtent l="0" t="0" r="635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3525" cy="285115"/>
                    </a:xfrm>
                    <a:prstGeom prst="rect">
                      <a:avLst/>
                    </a:prstGeom>
                    <a:noFill/>
                    <a:ln>
                      <a:noFill/>
                    </a:ln>
                  </pic:spPr>
                </pic:pic>
              </a:graphicData>
            </a:graphic>
          </wp:inline>
        </w:drawing>
      </w:r>
      <w:r>
        <w:rPr>
          <w:rFonts w:cs="Barlow Medium"/>
          <w:b/>
          <w:bCs/>
          <w:color w:val="011C72"/>
          <w:sz w:val="40"/>
          <w:szCs w:val="40"/>
        </w:rPr>
        <w:t>Contents</w:t>
      </w:r>
    </w:p>
    <w:sdt>
      <w:sdtPr>
        <w:rPr>
          <w:rFonts w:ascii="宋体" w:hAnsi="宋体" w:eastAsia="宋体"/>
          <w:sz w:val="21"/>
        </w:rPr>
        <w:id w:val="147458616"/>
        <w15:color w:val="DBDBDB"/>
        <w:docPartObj>
          <w:docPartGallery w:val="Table of Contents"/>
          <w:docPartUnique/>
        </w:docPartObj>
      </w:sdtPr>
      <w:sdtEndPr>
        <w:rPr>
          <w:rFonts w:ascii="Barlow" w:hAnsi="Barlow" w:eastAsia="Barlow" w:cs="Barlow Medium"/>
          <w:bCs/>
          <w:color w:val="011C72"/>
          <w:sz w:val="22"/>
          <w:szCs w:val="40"/>
        </w:rPr>
      </w:sdtEndPr>
      <w:sdtContent>
        <w:p>
          <w:pPr>
            <w:spacing w:after="156"/>
            <w:jc w:val="center"/>
            <w:rPr>
              <w:rFonts w:ascii="Barlow" w:hAnsi="Barlow" w:eastAsia="Barlow" w:cs="Barlow Medium"/>
              <w:bCs/>
              <w:color w:val="011C72"/>
              <w:kern w:val="2"/>
              <w:sz w:val="22"/>
              <w:szCs w:val="40"/>
              <w:lang w:val="en-US" w:eastAsia="zh-CN" w:bidi="ar-SA"/>
            </w:rPr>
          </w:pPr>
          <w:r>
            <w:rPr>
              <w:rFonts w:cs="Barlow Medium"/>
              <w:b/>
              <w:bCs/>
              <w:color w:val="011C72"/>
              <w:sz w:val="40"/>
              <w:szCs w:val="40"/>
            </w:rPr>
            <w:fldChar w:fldCharType="begin"/>
          </w:r>
          <w:r>
            <w:rPr>
              <w:rFonts w:cs="Barlow Medium"/>
              <w:b/>
              <w:bCs/>
              <w:color w:val="011C72"/>
              <w:sz w:val="40"/>
              <w:szCs w:val="40"/>
            </w:rPr>
            <w:instrText xml:space="preserve">TOC \o "1-1" \h \u </w:instrText>
          </w:r>
          <w:r>
            <w:rPr>
              <w:rFonts w:cs="Barlow Medium"/>
              <w:b/>
              <w:bCs/>
              <w:color w:val="011C72"/>
              <w:sz w:val="40"/>
              <w:szCs w:val="40"/>
            </w:rPr>
            <w:fldChar w:fldCharType="separate"/>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5211 </w:instrText>
          </w:r>
          <w:r>
            <w:rPr>
              <w:rFonts w:cs="Barlow Medium"/>
              <w:bCs/>
              <w:szCs w:val="40"/>
            </w:rPr>
            <w:fldChar w:fldCharType="separate"/>
          </w:r>
          <w:r>
            <w:rPr>
              <w:rFonts w:hint="eastAsia" w:eastAsiaTheme="minorEastAsia"/>
              <w:lang w:eastAsia="zh-CN"/>
            </w:rPr>
            <w:t>S</w:t>
          </w:r>
          <w:r>
            <w:rPr>
              <w:rFonts w:eastAsiaTheme="minorEastAsia"/>
              <w:lang w:eastAsia="zh-CN"/>
            </w:rPr>
            <w:t>tella</w:t>
          </w:r>
          <w:r>
            <w:rPr>
              <w:rFonts w:hint="eastAsia" w:eastAsiaTheme="minorEastAsia"/>
              <w:lang w:val="en-US" w:eastAsia="zh-CN"/>
            </w:rPr>
            <w:t>r</w:t>
          </w:r>
          <w:r>
            <w:rPr>
              <w:rFonts w:eastAsiaTheme="minorEastAsia"/>
              <w:lang w:eastAsia="zh-CN"/>
            </w:rPr>
            <w:t xml:space="preserve"> Gateway </w:t>
          </w:r>
          <w:r>
            <w:rPr>
              <w:rFonts w:hint="eastAsia" w:eastAsiaTheme="minorEastAsia"/>
              <w:lang w:val="en-US" w:eastAsia="zh-CN"/>
            </w:rPr>
            <w:t>Board overview and PIN Configuration</w:t>
          </w:r>
          <w:r>
            <w:tab/>
          </w:r>
          <w:r>
            <w:fldChar w:fldCharType="begin"/>
          </w:r>
          <w:r>
            <w:instrText xml:space="preserve"> PAGEREF _Toc5211 \h </w:instrText>
          </w:r>
          <w:r>
            <w:fldChar w:fldCharType="separate"/>
          </w:r>
          <w:r>
            <w:t>3</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4452 </w:instrText>
          </w:r>
          <w:r>
            <w:rPr>
              <w:rFonts w:cs="Barlow Medium"/>
              <w:bCs/>
              <w:szCs w:val="40"/>
            </w:rPr>
            <w:fldChar w:fldCharType="separate"/>
          </w:r>
          <w:r>
            <w:rPr>
              <w:rFonts w:hint="eastAsia" w:eastAsiaTheme="minorEastAsia"/>
              <w:lang w:eastAsia="zh-CN"/>
            </w:rPr>
            <w:t>A</w:t>
          </w:r>
          <w:r>
            <w:rPr>
              <w:rFonts w:eastAsiaTheme="minorEastAsia"/>
              <w:lang w:eastAsia="zh-CN"/>
            </w:rPr>
            <w:t>T32F413 software download guild</w:t>
          </w:r>
          <w:r>
            <w:tab/>
          </w:r>
          <w:r>
            <w:fldChar w:fldCharType="begin"/>
          </w:r>
          <w:r>
            <w:instrText xml:space="preserve"> PAGEREF _Toc4452 \h </w:instrText>
          </w:r>
          <w:r>
            <w:fldChar w:fldCharType="separate"/>
          </w:r>
          <w:r>
            <w:t>3</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16938 </w:instrText>
          </w:r>
          <w:r>
            <w:rPr>
              <w:rFonts w:cs="Barlow Medium"/>
              <w:bCs/>
              <w:szCs w:val="40"/>
            </w:rPr>
            <w:fldChar w:fldCharType="separate"/>
          </w:r>
          <w:r>
            <w:rPr>
              <w:rFonts w:hint="eastAsia"/>
              <w:lang w:eastAsia="zh-CN"/>
            </w:rPr>
            <w:t>IN612L Firmware Download Guild</w:t>
          </w:r>
          <w:r>
            <w:tab/>
          </w:r>
          <w:r>
            <w:fldChar w:fldCharType="begin"/>
          </w:r>
          <w:r>
            <w:instrText xml:space="preserve"> PAGEREF _Toc16938 \h </w:instrText>
          </w:r>
          <w:r>
            <w:fldChar w:fldCharType="separate"/>
          </w:r>
          <w:r>
            <w:t>6</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22436 </w:instrText>
          </w:r>
          <w:r>
            <w:rPr>
              <w:rFonts w:cs="Barlow Medium"/>
              <w:bCs/>
              <w:szCs w:val="40"/>
            </w:rPr>
            <w:fldChar w:fldCharType="separate"/>
          </w:r>
          <w:r>
            <w:rPr>
              <w:rFonts w:hint="eastAsia"/>
              <w:lang w:eastAsia="zh-CN"/>
            </w:rPr>
            <w:t xml:space="preserve">AT32F413 </w:t>
          </w:r>
          <w:r>
            <w:rPr>
              <w:rFonts w:hint="eastAsia"/>
              <w:lang w:val="en-US" w:eastAsia="zh-CN"/>
            </w:rPr>
            <w:t>Sample Project</w:t>
          </w:r>
          <w:r>
            <w:tab/>
          </w:r>
          <w:r>
            <w:fldChar w:fldCharType="begin"/>
          </w:r>
          <w:r>
            <w:instrText xml:space="preserve"> PAGEREF _Toc22436 \h </w:instrText>
          </w:r>
          <w:r>
            <w:fldChar w:fldCharType="separate"/>
          </w:r>
          <w:r>
            <w:t>9</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385 </w:instrText>
          </w:r>
          <w:r>
            <w:rPr>
              <w:rFonts w:cs="Barlow Medium"/>
              <w:bCs/>
              <w:szCs w:val="40"/>
            </w:rPr>
            <w:fldChar w:fldCharType="separate"/>
          </w:r>
          <w:r>
            <w:rPr>
              <w:rFonts w:hint="eastAsia"/>
            </w:rPr>
            <w:t>Attachement</w:t>
          </w:r>
          <w:r>
            <w:tab/>
          </w:r>
          <w:r>
            <w:fldChar w:fldCharType="begin"/>
          </w:r>
          <w:r>
            <w:instrText xml:space="preserve"> PAGEREF _Toc385 \h </w:instrText>
          </w:r>
          <w:r>
            <w:fldChar w:fldCharType="separate"/>
          </w:r>
          <w:r>
            <w:t>11</w:t>
          </w:r>
          <w:r>
            <w:fldChar w:fldCharType="end"/>
          </w:r>
          <w:r>
            <w:rPr>
              <w:rFonts w:cs="Barlow Medium"/>
              <w:bCs/>
              <w:color w:val="011C72"/>
              <w:szCs w:val="40"/>
            </w:rPr>
            <w:fldChar w:fldCharType="end"/>
          </w:r>
        </w:p>
        <w:p>
          <w:pPr>
            <w:spacing w:after="156"/>
            <w:jc w:val="left"/>
            <w:rPr>
              <w:rFonts w:cs="Barlow Medium"/>
              <w:b/>
              <w:bCs/>
              <w:color w:val="011C72"/>
              <w:sz w:val="40"/>
              <w:szCs w:val="40"/>
            </w:rPr>
          </w:pPr>
          <w:r>
            <w:rPr>
              <w:rFonts w:cs="Barlow Medium"/>
              <w:bCs/>
              <w:color w:val="011C72"/>
              <w:szCs w:val="40"/>
            </w:rPr>
            <w:fldChar w:fldCharType="end"/>
          </w:r>
        </w:p>
      </w:sdtContent>
    </w:sdt>
    <w:bookmarkEnd w:id="0"/>
    <w:bookmarkEnd w:id="1"/>
    <w:bookmarkEnd w:id="2"/>
    <w:p>
      <w:pPr>
        <w:pStyle w:val="2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widowControl/>
        <w:spacing w:after="156"/>
        <w:jc w:val="left"/>
        <w:rPr>
          <w:rFonts w:eastAsiaTheme="minorEastAsia"/>
        </w:rPr>
      </w:pPr>
    </w:p>
    <w:p>
      <w:pPr>
        <w:bidi w:val="0"/>
        <w:rPr>
          <w:rFonts w:hint="eastAsia"/>
          <w:lang w:eastAsia="zh-CN"/>
        </w:rPr>
      </w:pPr>
    </w:p>
    <w:p>
      <w:pPr>
        <w:bidi w:val="0"/>
        <w:rPr>
          <w:rFonts w:hint="eastAsia"/>
          <w:lang w:eastAsia="zh-CN"/>
        </w:rPr>
      </w:pPr>
    </w:p>
    <w:p>
      <w:pPr>
        <w:pStyle w:val="2"/>
        <w:spacing w:after="156"/>
        <w:rPr>
          <w:rFonts w:hint="default" w:eastAsiaTheme="minorEastAsia"/>
          <w:lang w:val="en-US" w:eastAsia="zh-CN"/>
        </w:rPr>
      </w:pPr>
      <w:bookmarkStart w:id="4" w:name="_Toc5211"/>
      <w:r>
        <w:rPr>
          <w:rFonts w:hint="eastAsia" w:eastAsiaTheme="minorEastAsia"/>
          <w:lang w:eastAsia="zh-CN"/>
        </w:rPr>
        <w:t>S</w:t>
      </w:r>
      <w:r>
        <w:rPr>
          <w:rFonts w:eastAsiaTheme="minorEastAsia"/>
          <w:lang w:eastAsia="zh-CN"/>
        </w:rPr>
        <w:t>tella</w:t>
      </w:r>
      <w:r>
        <w:rPr>
          <w:rFonts w:hint="eastAsia" w:eastAsiaTheme="minorEastAsia"/>
          <w:lang w:val="en-US" w:eastAsia="zh-CN"/>
        </w:rPr>
        <w:t>r</w:t>
      </w:r>
      <w:r>
        <w:rPr>
          <w:rFonts w:eastAsiaTheme="minorEastAsia"/>
          <w:lang w:eastAsia="zh-CN"/>
        </w:rPr>
        <w:t xml:space="preserve"> Gateway </w:t>
      </w:r>
      <w:r>
        <w:rPr>
          <w:rFonts w:hint="eastAsia" w:eastAsiaTheme="minorEastAsia"/>
          <w:lang w:val="en-US" w:eastAsia="zh-CN"/>
        </w:rPr>
        <w:t>Board overview and PIN Configuration</w:t>
      </w:r>
      <w:bookmarkEnd w:id="4"/>
    </w:p>
    <w:p>
      <w:pPr>
        <w:rPr>
          <w:rFonts w:hint="default" w:eastAsiaTheme="minorEastAsia"/>
          <w:lang w:val="en-US" w:eastAsia="zh-CN"/>
        </w:rPr>
      </w:pPr>
      <w:r>
        <w:rPr>
          <w:rFonts w:hint="eastAsia" w:eastAsiaTheme="minorEastAsia"/>
          <w:lang w:val="en-US" w:eastAsia="zh-CN"/>
        </w:rPr>
        <w:t xml:space="preserve">As shown in </w:t>
      </w:r>
      <w:r>
        <w:rPr>
          <w:rFonts w:eastAsiaTheme="minorEastAsia"/>
        </w:rPr>
        <w:t>Figure 1</w:t>
      </w:r>
      <w:r>
        <w:rPr>
          <w:rFonts w:hint="eastAsia" w:eastAsiaTheme="minorEastAsia"/>
          <w:lang w:val="en-US" w:eastAsia="zh-CN"/>
        </w:rPr>
        <w:t xml:space="preserve">, Stellar Gateway consists of two parts: gateway module and carry board. Carry board contains PCIE socket, USB type-C connector, as well as JTAG and SPI/I2C pins from AT32. </w:t>
      </w:r>
    </w:p>
    <w:p>
      <w:pPr>
        <w:rPr>
          <w:rFonts w:eastAsiaTheme="minorEastAsia"/>
        </w:rPr>
      </w:pPr>
    </w:p>
    <w:p>
      <w:pPr>
        <w:rPr>
          <w:rFonts w:hint="default" w:eastAsiaTheme="minorEastAsia"/>
          <w:lang w:val="en-US"/>
        </w:rPr>
      </w:pPr>
      <w:r>
        <w:drawing>
          <wp:inline distT="0" distB="0" distL="114300" distR="114300">
            <wp:extent cx="5955665" cy="5080635"/>
            <wp:effectExtent l="0" t="0" r="13335"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955665" cy="5080635"/>
                    </a:xfrm>
                    <a:prstGeom prst="rect">
                      <a:avLst/>
                    </a:prstGeom>
                    <a:noFill/>
                    <a:ln>
                      <a:noFill/>
                    </a:ln>
                  </pic:spPr>
                </pic:pic>
              </a:graphicData>
            </a:graphic>
          </wp:inline>
        </w:drawing>
      </w:r>
    </w:p>
    <w:p>
      <w:pPr>
        <w:jc w:val="center"/>
        <w:rPr>
          <w:rFonts w:hint="eastAsia" w:eastAsiaTheme="minorEastAsia"/>
        </w:rPr>
      </w:pPr>
      <w:r>
        <w:rPr>
          <w:rFonts w:eastAsiaTheme="minorEastAsia"/>
        </w:rPr>
        <w:t>Figure 1: Stella Gateway connector pin definition</w:t>
      </w:r>
    </w:p>
    <w:p>
      <w:pPr>
        <w:pStyle w:val="2"/>
        <w:spacing w:after="156"/>
        <w:rPr>
          <w:rFonts w:eastAsiaTheme="minorEastAsia"/>
          <w:lang w:eastAsia="zh-CN"/>
        </w:rPr>
      </w:pPr>
      <w:bookmarkStart w:id="5" w:name="_Toc4452"/>
      <w:r>
        <w:rPr>
          <w:rFonts w:hint="eastAsia" w:eastAsiaTheme="minorEastAsia"/>
          <w:lang w:eastAsia="zh-CN"/>
        </w:rPr>
        <w:t>A</w:t>
      </w:r>
      <w:r>
        <w:rPr>
          <w:rFonts w:eastAsiaTheme="minorEastAsia"/>
          <w:lang w:eastAsia="zh-CN"/>
        </w:rPr>
        <w:t>T32F413 software download guild</w:t>
      </w:r>
      <w:bookmarkEnd w:id="5"/>
    </w:p>
    <w:p>
      <w:pPr>
        <w:rPr>
          <w:rFonts w:eastAsiaTheme="minorEastAsia"/>
        </w:rPr>
      </w:pPr>
      <w:r>
        <w:rPr>
          <w:rFonts w:hint="eastAsia" w:eastAsiaTheme="minorEastAsia"/>
          <w:lang w:val="en-US" w:eastAsia="zh-CN"/>
        </w:rPr>
        <w:t xml:space="preserve">The first thing to do is to program the AT32 firmware, all subsequent operations rely on the AT32 firmware running. </w:t>
      </w:r>
      <w:r>
        <w:rPr>
          <w:rFonts w:eastAsiaTheme="minorEastAsia"/>
        </w:rPr>
        <w:t>We are using Keil with J-LINK to develop</w:t>
      </w:r>
      <w:r>
        <w:rPr>
          <w:rFonts w:hint="eastAsia" w:eastAsiaTheme="minorEastAsia"/>
          <w:lang w:val="en-US" w:eastAsia="zh-CN"/>
        </w:rPr>
        <w:t xml:space="preserve"> AT32 software</w:t>
      </w:r>
      <w:r>
        <w:rPr>
          <w:rFonts w:eastAsiaTheme="minorEastAsia"/>
        </w:rPr>
        <w:t xml:space="preserve"> and download </w:t>
      </w:r>
      <w:r>
        <w:rPr>
          <w:rFonts w:hint="eastAsia" w:eastAsiaTheme="minorEastAsia"/>
          <w:lang w:val="en-US" w:eastAsia="zh-CN"/>
        </w:rPr>
        <w:t>firmware</w:t>
      </w:r>
      <w:r>
        <w:rPr>
          <w:rFonts w:eastAsiaTheme="minorEastAsia"/>
        </w:rPr>
        <w:t xml:space="preserve"> for AT32F413 device. </w:t>
      </w:r>
    </w:p>
    <w:p>
      <w:pPr>
        <w:rPr>
          <w:rFonts w:eastAsiaTheme="minorEastAsia"/>
        </w:rPr>
      </w:pPr>
    </w:p>
    <w:p>
      <w:pPr>
        <w:pStyle w:val="48"/>
        <w:numPr>
          <w:ilvl w:val="0"/>
          <w:numId w:val="3"/>
        </w:numPr>
        <w:spacing w:after="156"/>
        <w:ind w:firstLineChars="0"/>
        <w:rPr>
          <w:rFonts w:hint="eastAsia" w:eastAsia="宋体"/>
          <w:lang w:val="en-US" w:eastAsia="zh-CN"/>
        </w:rPr>
      </w:pPr>
      <w:r>
        <w:rPr>
          <w:rFonts w:hint="eastAsia" w:eastAsia="宋体"/>
          <w:lang w:val="en-US" w:eastAsia="zh-CN"/>
        </w:rPr>
        <w:t xml:space="preserve">Step 1: </w:t>
      </w:r>
    </w:p>
    <w:p>
      <w:pPr>
        <w:rPr>
          <w:rFonts w:eastAsiaTheme="minorEastAsia"/>
        </w:rPr>
      </w:pPr>
      <w:r>
        <w:rPr>
          <w:rFonts w:hint="eastAsia" w:eastAsiaTheme="minorEastAsia"/>
          <w:lang w:val="en-US" w:eastAsia="zh-CN"/>
        </w:rPr>
        <w:t>D</w:t>
      </w:r>
      <w:r>
        <w:rPr>
          <w:rFonts w:eastAsiaTheme="minorEastAsia"/>
        </w:rPr>
        <w:t xml:space="preserve">ownload </w:t>
      </w:r>
      <w:r>
        <w:rPr>
          <w:rFonts w:eastAsiaTheme="minorEastAsia"/>
        </w:rPr>
        <w:fldChar w:fldCharType="begin"/>
      </w:r>
      <w:r>
        <w:rPr>
          <w:rFonts w:eastAsiaTheme="minorEastAsia"/>
        </w:rPr>
        <w:instrText xml:space="preserve"> HYPERLINK "https://www.arterytek.com/file/download/1691" </w:instrText>
      </w:r>
      <w:r>
        <w:rPr>
          <w:rFonts w:eastAsiaTheme="minorEastAsia"/>
        </w:rPr>
        <w:fldChar w:fldCharType="separate"/>
      </w:r>
      <w:r>
        <w:rPr>
          <w:rStyle w:val="41"/>
          <w:rFonts w:eastAsiaTheme="minorEastAsia"/>
        </w:rPr>
        <w:t>Keil package</w:t>
      </w:r>
      <w:r>
        <w:rPr>
          <w:rFonts w:eastAsiaTheme="minorEastAsia"/>
        </w:rPr>
        <w:fldChar w:fldCharType="end"/>
      </w:r>
      <w:r>
        <w:rPr>
          <w:rFonts w:eastAsiaTheme="minorEastAsia"/>
        </w:rPr>
        <w:t xml:space="preserve"> </w:t>
      </w:r>
      <w:r>
        <w:rPr>
          <w:rFonts w:hint="eastAsia" w:eastAsiaTheme="minorEastAsia"/>
          <w:lang w:val="en-US" w:eastAsia="zh-CN"/>
        </w:rPr>
        <w:t>and install it,</w:t>
      </w:r>
      <w:r>
        <w:rPr>
          <w:rFonts w:eastAsiaTheme="minorEastAsia"/>
        </w:rPr>
        <w:t xml:space="preserve"> </w:t>
      </w:r>
      <w:r>
        <w:rPr>
          <w:rFonts w:hint="eastAsia" w:eastAsiaTheme="minorEastAsia"/>
          <w:lang w:val="en-US" w:eastAsia="zh-CN"/>
        </w:rPr>
        <w:t xml:space="preserve">to </w:t>
      </w:r>
      <w:r>
        <w:rPr>
          <w:rFonts w:eastAsiaTheme="minorEastAsia"/>
        </w:rPr>
        <w:t>support AT32 MCU to run in K</w:t>
      </w:r>
      <w:r>
        <w:rPr>
          <w:rFonts w:hint="eastAsia" w:eastAsiaTheme="minorEastAsia"/>
          <w:lang w:val="en-US" w:eastAsia="zh-CN"/>
        </w:rPr>
        <w:t>EIL</w:t>
      </w:r>
      <w:r>
        <w:rPr>
          <w:rFonts w:eastAsiaTheme="minorEastAsia"/>
        </w:rPr>
        <w:t xml:space="preserve"> MDK. </w:t>
      </w:r>
    </w:p>
    <w:p>
      <w:pPr>
        <w:rPr>
          <w:rFonts w:eastAsiaTheme="minorEastAsia"/>
        </w:rPr>
      </w:pPr>
    </w:p>
    <w:p>
      <w:pPr>
        <w:pStyle w:val="48"/>
        <w:numPr>
          <w:ilvl w:val="0"/>
          <w:numId w:val="3"/>
        </w:numPr>
        <w:spacing w:after="156"/>
        <w:ind w:firstLineChars="0"/>
        <w:rPr>
          <w:rFonts w:hint="default" w:eastAsia="宋体"/>
          <w:lang w:val="en-US" w:eastAsia="zh-CN"/>
        </w:rPr>
      </w:pPr>
      <w:r>
        <w:rPr>
          <w:rFonts w:hint="eastAsia" w:eastAsia="宋体"/>
          <w:lang w:val="en-US" w:eastAsia="zh-CN"/>
        </w:rPr>
        <w:t>Step 2:</w:t>
      </w:r>
      <w:bookmarkStart w:id="13" w:name="_GoBack"/>
      <w:bookmarkEnd w:id="13"/>
    </w:p>
    <w:p>
      <w:pPr>
        <w:keepNext w:val="0"/>
        <w:keepLines w:val="0"/>
        <w:widowControl/>
        <w:numPr>
          <w:ilvl w:val="0"/>
          <w:numId w:val="0"/>
        </w:numPr>
        <w:suppressLineNumbers w:val="0"/>
        <w:spacing w:before="0" w:beforeAutospacing="1" w:after="0" w:afterAutospacing="1"/>
        <w:ind w:left="0" w:leftChars="0"/>
        <w:jc w:val="left"/>
        <w:rPr>
          <w:rFonts w:hint="default"/>
          <w:lang w:val="en-US"/>
        </w:rPr>
      </w:pPr>
      <w:r>
        <w:rPr>
          <w:rFonts w:hint="eastAsia" w:eastAsiaTheme="minorEastAsia"/>
          <w:lang w:val="en-US" w:eastAsia="zh-CN"/>
        </w:rPr>
        <w:t xml:space="preserve">Clone AT32F413 software development environment and controller project from </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git" </w:instrText>
      </w:r>
      <w:r>
        <w:rPr>
          <w:rFonts w:hint="eastAsia" w:eastAsiaTheme="minorEastAsia"/>
          <w:lang w:val="en-US" w:eastAsia="zh-CN"/>
        </w:rPr>
        <w:fldChar w:fldCharType="separate"/>
      </w:r>
      <w:r>
        <w:rPr>
          <w:rStyle w:val="41"/>
          <w:rFonts w:hint="eastAsia" w:eastAsiaTheme="minorEastAsia"/>
          <w:lang w:val="en-US" w:eastAsia="zh-CN"/>
        </w:rPr>
        <w:t>git-hub</w:t>
      </w:r>
      <w:r>
        <w:rPr>
          <w:rFonts w:hint="eastAsia" w:eastAsiaTheme="minorEastAsia"/>
          <w:lang w:val="en-US" w:eastAsia="zh-CN"/>
        </w:rPr>
        <w:fldChar w:fldCharType="end"/>
      </w:r>
      <w:r>
        <w:rPr>
          <w:rFonts w:hint="eastAsia" w:eastAsiaTheme="minorEastAsia"/>
          <w:lang w:val="en-US" w:eastAsia="zh-CN"/>
        </w:rPr>
        <w:t xml:space="preserve"> repository. Open </w:t>
      </w:r>
      <w:r>
        <w:rPr>
          <w:rFonts w:hint="default" w:eastAsiaTheme="minorEastAsia"/>
          <w:lang w:val="en-US" w:eastAsia="zh-CN"/>
        </w:rPr>
        <w:t>“</w:t>
      </w:r>
      <w:r>
        <w:rPr>
          <w:rFonts w:hint="eastAsia" w:eastAsiaTheme="minorEastAsia"/>
          <w:lang w:val="en-US" w:eastAsia="zh-CN"/>
        </w:rPr>
        <w:t>virtual_comport.uvoptx</w:t>
      </w:r>
      <w:r>
        <w:rPr>
          <w:rFonts w:hint="default" w:eastAsiaTheme="minorEastAsia"/>
          <w:lang w:val="en-US" w:eastAsia="zh-CN"/>
        </w:rPr>
        <w:t>”</w:t>
      </w:r>
      <w:r>
        <w:rPr>
          <w:rFonts w:hint="eastAsia" w:eastAsiaTheme="minorEastAsia"/>
          <w:lang w:val="en-US" w:eastAsia="zh-CN"/>
        </w:rPr>
        <w:t xml:space="preserve"> under </w:t>
      </w:r>
      <w:r>
        <w:rPr>
          <w:rFonts w:hint="default"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 </w:instrText>
      </w:r>
      <w:r>
        <w:rPr>
          <w:rFonts w:hint="eastAsia" w:eastAsiaTheme="minorEastAsia"/>
          <w:lang w:val="en-US" w:eastAsia="zh-CN"/>
        </w:rPr>
        <w:fldChar w:fldCharType="separate"/>
      </w:r>
      <w:r>
        <w:rPr>
          <w:rFonts w:hint="eastAsia" w:eastAsiaTheme="minorEastAsia"/>
          <w:lang w:val="en-US" w:eastAsia="zh-CN"/>
        </w:rPr>
        <w:t>Controller</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 </w:instrText>
      </w:r>
      <w:r>
        <w:rPr>
          <w:rFonts w:hint="eastAsia" w:eastAsiaTheme="minorEastAsia"/>
          <w:lang w:val="en-US" w:eastAsia="zh-CN"/>
        </w:rPr>
        <w:fldChar w:fldCharType="separate"/>
      </w:r>
      <w:r>
        <w:rPr>
          <w:rFonts w:hint="eastAsia" w:eastAsiaTheme="minorEastAsia"/>
          <w:lang w:val="en-US" w:eastAsia="zh-CN"/>
        </w:rPr>
        <w:t>AT32F413_Firmware_Library_V2.0.9</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 </w:instrText>
      </w:r>
      <w:r>
        <w:rPr>
          <w:rFonts w:hint="eastAsia" w:eastAsiaTheme="minorEastAsia"/>
          <w:lang w:val="en-US" w:eastAsia="zh-CN"/>
        </w:rPr>
        <w:fldChar w:fldCharType="separate"/>
      </w:r>
      <w:r>
        <w:rPr>
          <w:rFonts w:hint="eastAsia" w:eastAsiaTheme="minorEastAsia"/>
          <w:lang w:val="en-US" w:eastAsia="zh-CN"/>
        </w:rPr>
        <w:t>project</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at_start_f413" </w:instrText>
      </w:r>
      <w:r>
        <w:rPr>
          <w:rFonts w:hint="eastAsia" w:eastAsiaTheme="minorEastAsia"/>
          <w:lang w:val="en-US" w:eastAsia="zh-CN"/>
        </w:rPr>
        <w:fldChar w:fldCharType="separate"/>
      </w:r>
      <w:r>
        <w:rPr>
          <w:rFonts w:hint="eastAsia" w:eastAsiaTheme="minorEastAsia"/>
          <w:lang w:val="en-US" w:eastAsia="zh-CN"/>
        </w:rPr>
        <w:t>at_start_f413</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at_start_f413/Stellar" </w:instrText>
      </w:r>
      <w:r>
        <w:rPr>
          <w:rFonts w:hint="eastAsia" w:eastAsiaTheme="minorEastAsia"/>
          <w:lang w:val="en-US" w:eastAsia="zh-CN"/>
        </w:rPr>
        <w:fldChar w:fldCharType="separate"/>
      </w:r>
      <w:r>
        <w:rPr>
          <w:rFonts w:hint="eastAsia" w:eastAsiaTheme="minorEastAsia"/>
          <w:lang w:val="en-US" w:eastAsia="zh-CN"/>
        </w:rPr>
        <w:t>Stellar</w:t>
      </w:r>
      <w:r>
        <w:rPr>
          <w:rFonts w:hint="eastAsia" w:eastAsiaTheme="minorEastAsia"/>
          <w:lang w:val="en-US" w:eastAsia="zh-CN"/>
        </w:rPr>
        <w:fldChar w:fldCharType="end"/>
      </w:r>
      <w:r>
        <w:rPr>
          <w:rFonts w:hint="default" w:eastAsiaTheme="minorEastAsia"/>
          <w:lang w:val="en-US" w:eastAsia="zh-CN"/>
        </w:rPr>
        <w:t>/</w:t>
      </w:r>
      <w:r>
        <w:rPr>
          <w:rFonts w:hint="eastAsia" w:eastAsiaTheme="minorEastAsia"/>
          <w:lang w:val="en-US" w:eastAsia="zh-CN"/>
        </w:rPr>
        <w:t>mdk_v5/</w:t>
      </w:r>
      <w:r>
        <w:rPr>
          <w:rFonts w:hint="default" w:eastAsiaTheme="minorEastAsia"/>
          <w:lang w:val="en-US" w:eastAsia="zh-CN"/>
        </w:rPr>
        <w:t>”</w:t>
      </w:r>
      <w:r>
        <w:rPr>
          <w:rFonts w:hint="eastAsia" w:eastAsiaTheme="minorEastAsia"/>
          <w:lang w:val="en-US" w:eastAsia="zh-CN"/>
        </w:rPr>
        <w:t xml:space="preserve"> directory with KEIL MDK. Rebuild it.</w:t>
      </w:r>
    </w:p>
    <w:p>
      <w:pPr>
        <w:pStyle w:val="48"/>
        <w:numPr>
          <w:ilvl w:val="0"/>
          <w:numId w:val="3"/>
        </w:numPr>
        <w:spacing w:after="156"/>
        <w:ind w:firstLineChars="0"/>
        <w:rPr>
          <w:rFonts w:hint="default" w:eastAsia="宋体"/>
          <w:lang w:val="en-US" w:eastAsia="zh-CN"/>
        </w:rPr>
      </w:pPr>
      <w:r>
        <w:rPr>
          <w:rFonts w:hint="eastAsia" w:eastAsia="宋体"/>
          <w:lang w:val="en-US" w:eastAsia="zh-CN"/>
        </w:rPr>
        <w:t>Step 3:</w:t>
      </w:r>
    </w:p>
    <w:p>
      <w:pPr>
        <w:numPr>
          <w:ilvl w:val="0"/>
          <w:numId w:val="0"/>
        </w:numPr>
        <w:ind w:leftChars="0"/>
        <w:rPr>
          <w:rFonts w:eastAsiaTheme="minorEastAsia"/>
        </w:rPr>
      </w:pPr>
      <w:r>
        <w:rPr>
          <w:rFonts w:eastAsiaTheme="minorEastAsia"/>
        </w:rPr>
        <w:t xml:space="preserve">Make a </w:t>
      </w:r>
      <w:r>
        <w:rPr>
          <w:rFonts w:hint="eastAsia" w:eastAsiaTheme="minorEastAsia"/>
          <w:lang w:val="en-US" w:eastAsia="zh-CN"/>
        </w:rPr>
        <w:t xml:space="preserve">JLINK </w:t>
      </w:r>
      <w:r>
        <w:rPr>
          <w:rFonts w:eastAsiaTheme="minorEastAsia"/>
        </w:rPr>
        <w:t xml:space="preserve">connection </w:t>
      </w:r>
      <w:r>
        <w:rPr>
          <w:rFonts w:hint="eastAsia" w:eastAsiaTheme="minorEastAsia"/>
          <w:lang w:val="en-US" w:eastAsia="zh-CN"/>
        </w:rPr>
        <w:t xml:space="preserve">with AT32 through SWD pins on carry board </w:t>
      </w:r>
      <w:r>
        <w:rPr>
          <w:rFonts w:eastAsiaTheme="minorEastAsia"/>
        </w:rPr>
        <w:t xml:space="preserve">as show in Figure </w:t>
      </w:r>
      <w:r>
        <w:rPr>
          <w:rFonts w:hint="eastAsia" w:eastAsiaTheme="minorEastAsia"/>
          <w:lang w:val="en-US" w:eastAsia="zh-CN"/>
        </w:rPr>
        <w:t>2</w:t>
      </w:r>
      <w:r>
        <w:rPr>
          <w:rFonts w:eastAsiaTheme="minorEastAsia"/>
        </w:rPr>
        <w:t>. In K</w:t>
      </w:r>
      <w:r>
        <w:rPr>
          <w:rFonts w:hint="eastAsia" w:eastAsiaTheme="minorEastAsia"/>
          <w:lang w:val="en-US" w:eastAsia="zh-CN"/>
        </w:rPr>
        <w:t>EIL</w:t>
      </w:r>
      <w:r>
        <w:rPr>
          <w:rFonts w:eastAsiaTheme="minorEastAsia"/>
        </w:rPr>
        <w:t xml:space="preserve"> MDK, </w:t>
      </w:r>
      <w:r>
        <w:rPr>
          <w:rFonts w:hint="eastAsia" w:eastAsiaTheme="minorEastAsia"/>
          <w:lang w:val="en-US" w:eastAsia="zh-CN"/>
        </w:rPr>
        <w:t xml:space="preserve"> </w:t>
      </w:r>
      <w:r>
        <w:rPr>
          <w:rFonts w:eastAsiaTheme="minorEastAsia"/>
        </w:rPr>
        <w:t xml:space="preserve">press “ALT+F7”, option for target dialog is shown as Figure </w:t>
      </w:r>
      <w:r>
        <w:rPr>
          <w:rFonts w:hint="eastAsia" w:eastAsiaTheme="minorEastAsia"/>
          <w:lang w:val="en-US" w:eastAsia="zh-CN"/>
        </w:rPr>
        <w:t>3</w:t>
      </w:r>
      <w:r>
        <w:rPr>
          <w:rFonts w:eastAsiaTheme="minorEastAsia"/>
        </w:rPr>
        <w:t>. In “Debug” page, choose “J-LINK / J-TRACE Cortex” and then click “Setting”, choose “SW” port and there will be available SW devices shown.</w:t>
      </w:r>
    </w:p>
    <w:p>
      <w:pPr>
        <w:jc w:val="center"/>
        <w:rPr>
          <w:rFonts w:eastAsiaTheme="minorEastAsia"/>
        </w:rPr>
      </w:pPr>
      <w:r>
        <w:drawing>
          <wp:inline distT="0" distB="0" distL="114300" distR="114300">
            <wp:extent cx="5860415" cy="2465070"/>
            <wp:effectExtent l="0" t="0" r="13335" b="1143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5860415" cy="2465070"/>
                    </a:xfrm>
                    <a:prstGeom prst="rect">
                      <a:avLst/>
                    </a:prstGeom>
                    <a:noFill/>
                    <a:ln>
                      <a:noFill/>
                    </a:ln>
                  </pic:spPr>
                </pic:pic>
              </a:graphicData>
            </a:graphic>
          </wp:inline>
        </w:drawing>
      </w:r>
    </w:p>
    <w:p>
      <w:pPr>
        <w:jc w:val="center"/>
        <w:rPr>
          <w:rFonts w:eastAsiaTheme="minorEastAsia"/>
        </w:rPr>
      </w:pPr>
      <w:r>
        <w:rPr>
          <w:rFonts w:hint="eastAsia" w:eastAsiaTheme="minorEastAsia"/>
        </w:rPr>
        <w:t>F</w:t>
      </w:r>
      <w:r>
        <w:rPr>
          <w:rFonts w:eastAsiaTheme="minorEastAsia"/>
        </w:rPr>
        <w:t xml:space="preserve">igure </w:t>
      </w:r>
      <w:r>
        <w:rPr>
          <w:rFonts w:hint="eastAsia" w:eastAsiaTheme="minorEastAsia"/>
          <w:lang w:val="en-US" w:eastAsia="zh-CN"/>
        </w:rPr>
        <w:t>2</w:t>
      </w:r>
      <w:r>
        <w:rPr>
          <w:rFonts w:eastAsiaTheme="minorEastAsia"/>
        </w:rPr>
        <w:t>: J-LINK connection with AT32</w:t>
      </w:r>
    </w:p>
    <w:p>
      <w:pPr>
        <w:jc w:val="center"/>
        <w:rPr>
          <w:rFonts w:hint="eastAsia" w:eastAsiaTheme="minorEastAsia"/>
        </w:rPr>
      </w:pPr>
    </w:p>
    <w:p>
      <w:pPr>
        <w:jc w:val="center"/>
        <w:rPr>
          <w:rFonts w:hint="eastAsia" w:eastAsiaTheme="minorEastAsia"/>
        </w:rPr>
      </w:pPr>
      <w:r>
        <w:rPr>
          <w:rFonts w:eastAsiaTheme="minorEastAsia"/>
        </w:rPr>
        <w:drawing>
          <wp:inline distT="0" distB="0" distL="0" distR="0">
            <wp:extent cx="4838700" cy="3604260"/>
            <wp:effectExtent l="0" t="0" r="3175" b="15240"/>
            <wp:docPr id="12357545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54506"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850078" cy="3613065"/>
                    </a:xfrm>
                    <a:prstGeom prst="rect">
                      <a:avLst/>
                    </a:prstGeom>
                    <a:noFill/>
                    <a:ln>
                      <a:noFill/>
                    </a:ln>
                  </pic:spPr>
                </pic:pic>
              </a:graphicData>
            </a:graphic>
          </wp:inline>
        </w:drawing>
      </w:r>
    </w:p>
    <w:p>
      <w:pPr>
        <w:jc w:val="center"/>
        <w:rPr>
          <w:rFonts w:eastAsiaTheme="minorEastAsia"/>
        </w:rPr>
      </w:pPr>
      <w:r>
        <w:rPr>
          <w:rFonts w:eastAsiaTheme="minorEastAsia"/>
        </w:rPr>
        <w:drawing>
          <wp:inline distT="0" distB="0" distL="0" distR="0">
            <wp:extent cx="4099560" cy="3662680"/>
            <wp:effectExtent l="0" t="0" r="12065" b="4445"/>
            <wp:docPr id="21172530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53007"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125037" cy="3685607"/>
                    </a:xfrm>
                    <a:prstGeom prst="rect">
                      <a:avLst/>
                    </a:prstGeom>
                    <a:noFill/>
                    <a:ln>
                      <a:noFill/>
                    </a:ln>
                  </pic:spPr>
                </pic:pic>
              </a:graphicData>
            </a:graphic>
          </wp:inline>
        </w:drawing>
      </w:r>
    </w:p>
    <w:p>
      <w:pPr>
        <w:pStyle w:val="48"/>
        <w:spacing w:after="156"/>
        <w:ind w:firstLine="0" w:firstLineChars="0"/>
        <w:jc w:val="center"/>
        <w:rPr>
          <w:rFonts w:eastAsia="宋体"/>
        </w:rPr>
      </w:pPr>
      <w:r>
        <w:rPr>
          <w:rFonts w:hint="eastAsia" w:eastAsia="宋体"/>
        </w:rPr>
        <w:t>F</w:t>
      </w:r>
      <w:r>
        <w:rPr>
          <w:rFonts w:eastAsia="宋体"/>
        </w:rPr>
        <w:t xml:space="preserve">igure </w:t>
      </w:r>
      <w:r>
        <w:rPr>
          <w:rFonts w:hint="eastAsia" w:eastAsia="宋体"/>
          <w:lang w:val="en-US" w:eastAsia="zh-CN"/>
        </w:rPr>
        <w:t>3</w:t>
      </w:r>
      <w:r>
        <w:rPr>
          <w:rFonts w:eastAsia="宋体"/>
        </w:rPr>
        <w:t>: Keil – Setup J-LINK connection</w:t>
      </w:r>
    </w:p>
    <w:p>
      <w:pPr>
        <w:rPr>
          <w:rFonts w:eastAsiaTheme="minorEastAsia"/>
        </w:rPr>
      </w:pPr>
    </w:p>
    <w:p>
      <w:pPr>
        <w:jc w:val="left"/>
        <w:rPr>
          <w:rFonts w:eastAsiaTheme="minorEastAsia"/>
        </w:rPr>
      </w:pPr>
      <w:r>
        <w:rPr>
          <w:rFonts w:eastAsiaTheme="minorEastAsia"/>
        </w:rPr>
        <w:t>Change to “Flash Download” page, choose correct programming algorithm for AT32F413 and RAM address.</w:t>
      </w:r>
    </w:p>
    <w:p>
      <w:pPr>
        <w:jc w:val="center"/>
        <w:rPr>
          <w:rFonts w:eastAsiaTheme="minorEastAsia"/>
        </w:rPr>
      </w:pPr>
      <w:r>
        <w:rPr>
          <w:rFonts w:eastAsiaTheme="minorEastAsia"/>
        </w:rPr>
        <w:drawing>
          <wp:inline distT="0" distB="0" distL="0" distR="0">
            <wp:extent cx="4016375" cy="3589020"/>
            <wp:effectExtent l="0" t="0" r="0" b="14605"/>
            <wp:docPr id="17518247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24776"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28450" cy="3599308"/>
                    </a:xfrm>
                    <a:prstGeom prst="rect">
                      <a:avLst/>
                    </a:prstGeom>
                    <a:noFill/>
                    <a:ln>
                      <a:noFill/>
                    </a:ln>
                  </pic:spPr>
                </pic:pic>
              </a:graphicData>
            </a:graphic>
          </wp:inline>
        </w:drawing>
      </w:r>
    </w:p>
    <w:p>
      <w:pPr>
        <w:jc w:val="center"/>
        <w:rPr>
          <w:rFonts w:eastAsiaTheme="minorEastAsia"/>
        </w:rPr>
      </w:pPr>
      <w:r>
        <w:rPr>
          <w:rFonts w:hint="eastAsia" w:eastAsiaTheme="minorEastAsia"/>
        </w:rPr>
        <w:t>F</w:t>
      </w:r>
      <w:r>
        <w:rPr>
          <w:rFonts w:eastAsiaTheme="minorEastAsia"/>
        </w:rPr>
        <w:t>igure</w:t>
      </w:r>
      <w:r>
        <w:rPr>
          <w:rFonts w:hint="eastAsia" w:eastAsiaTheme="minorEastAsia"/>
          <w:lang w:val="en-US" w:eastAsia="zh-CN"/>
        </w:rPr>
        <w:t xml:space="preserve"> 4</w:t>
      </w:r>
      <w:r>
        <w:rPr>
          <w:rFonts w:eastAsiaTheme="minorEastAsia"/>
        </w:rPr>
        <w:t>: Keil – Programming Algorithm</w:t>
      </w:r>
    </w:p>
    <w:p>
      <w:pPr>
        <w:jc w:val="center"/>
        <w:rPr>
          <w:rFonts w:eastAsiaTheme="minorEastAsia"/>
        </w:rPr>
      </w:pPr>
    </w:p>
    <w:p>
      <w:pPr>
        <w:jc w:val="left"/>
        <w:rPr>
          <w:rFonts w:eastAsiaTheme="minorEastAsia"/>
        </w:rPr>
      </w:pPr>
      <w:r>
        <w:rPr>
          <w:rFonts w:eastAsiaTheme="minorEastAsia"/>
        </w:rPr>
        <w:t>Now go back to main screen of project, choose “Flash-&gt;Download” menu item to start programming.</w:t>
      </w:r>
    </w:p>
    <w:p>
      <w:pPr>
        <w:jc w:val="left"/>
        <w:rPr>
          <w:rFonts w:eastAsiaTheme="minorEastAsia"/>
        </w:rPr>
      </w:pPr>
    </w:p>
    <w:p>
      <w:pPr>
        <w:pStyle w:val="48"/>
        <w:numPr>
          <w:ilvl w:val="0"/>
          <w:numId w:val="3"/>
        </w:numPr>
        <w:spacing w:after="156"/>
        <w:ind w:firstLineChars="0"/>
        <w:rPr>
          <w:rFonts w:hint="default" w:eastAsia="宋体"/>
          <w:lang w:val="en-US" w:eastAsia="zh-CN"/>
        </w:rPr>
      </w:pPr>
      <w:r>
        <w:rPr>
          <w:rFonts w:hint="eastAsia" w:eastAsia="宋体"/>
          <w:lang w:val="en-US" w:eastAsia="zh-CN"/>
        </w:rPr>
        <w:t>Step 4:</w:t>
      </w:r>
    </w:p>
    <w:p>
      <w:pPr>
        <w:pStyle w:val="48"/>
        <w:numPr>
          <w:ilvl w:val="0"/>
          <w:numId w:val="0"/>
        </w:numPr>
        <w:spacing w:after="156"/>
        <w:ind w:leftChars="0"/>
        <w:rPr>
          <w:rFonts w:hint="eastAsia" w:eastAsia="宋体"/>
          <w:lang w:val="en-US" w:eastAsia="zh-CN"/>
        </w:rPr>
      </w:pPr>
      <w:r>
        <w:rPr>
          <w:rFonts w:hint="eastAsia" w:eastAsia="宋体"/>
          <w:lang w:val="en-US" w:eastAsia="zh-CN"/>
        </w:rPr>
        <w:t>Press SW1 key to reboot Stellar Gateway. On default, you can see following log info from USART5 of AT32. USART5 pins are as below.</w:t>
      </w:r>
    </w:p>
    <w:p>
      <w:pPr>
        <w:pStyle w:val="48"/>
        <w:numPr>
          <w:ilvl w:val="0"/>
          <w:numId w:val="0"/>
        </w:numPr>
        <w:spacing w:after="156"/>
        <w:ind w:leftChars="0"/>
        <w:jc w:val="center"/>
      </w:pPr>
      <w:r>
        <w:drawing>
          <wp:inline distT="0" distB="0" distL="114300" distR="114300">
            <wp:extent cx="3657600" cy="795020"/>
            <wp:effectExtent l="0" t="0" r="9525" b="146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6"/>
                    <a:stretch>
                      <a:fillRect/>
                    </a:stretch>
                  </pic:blipFill>
                  <pic:spPr>
                    <a:xfrm>
                      <a:off x="0" y="0"/>
                      <a:ext cx="3657600" cy="795020"/>
                    </a:xfrm>
                    <a:prstGeom prst="rect">
                      <a:avLst/>
                    </a:prstGeom>
                    <a:noFill/>
                    <a:ln>
                      <a:noFill/>
                    </a:ln>
                  </pic:spPr>
                </pic:pic>
              </a:graphicData>
            </a:graphic>
          </wp:inline>
        </w:drawing>
      </w:r>
    </w:p>
    <w:p>
      <w:pPr>
        <w:pStyle w:val="48"/>
        <w:numPr>
          <w:ilvl w:val="0"/>
          <w:numId w:val="0"/>
        </w:numPr>
        <w:spacing w:after="156"/>
        <w:ind w:leftChars="0"/>
        <w:jc w:val="center"/>
        <w:rPr>
          <w:rFonts w:hint="default"/>
          <w:lang w:val="en-US" w:eastAsia="zh-CN"/>
        </w:rPr>
      </w:pPr>
      <w:r>
        <w:rPr>
          <w:rFonts w:hint="default"/>
          <w:lang w:val="en-US"/>
        </w:rPr>
        <w:t>Figure 5: USART log of AT32</w:t>
      </w:r>
    </w:p>
    <w:p>
      <w:pPr>
        <w:pStyle w:val="48"/>
        <w:numPr>
          <w:ilvl w:val="0"/>
          <w:numId w:val="0"/>
        </w:numPr>
        <w:spacing w:after="156"/>
        <w:ind w:leftChars="0"/>
        <w:jc w:val="center"/>
        <w:rPr>
          <w:rFonts w:hint="eastAsia" w:eastAsia="宋体"/>
          <w:lang w:val="en-US" w:eastAsia="zh-CN"/>
        </w:rPr>
      </w:pPr>
      <w:r>
        <w:drawing>
          <wp:inline distT="0" distB="0" distL="114300" distR="114300">
            <wp:extent cx="2799080" cy="1176655"/>
            <wp:effectExtent l="0" t="0" r="10795" b="13970"/>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pic:cNvPicPr>
                  </pic:nvPicPr>
                  <pic:blipFill>
                    <a:blip r:embed="rId17"/>
                    <a:stretch>
                      <a:fillRect/>
                    </a:stretch>
                  </pic:blipFill>
                  <pic:spPr>
                    <a:xfrm>
                      <a:off x="0" y="0"/>
                      <a:ext cx="2799080" cy="1176655"/>
                    </a:xfrm>
                    <a:prstGeom prst="rect">
                      <a:avLst/>
                    </a:prstGeom>
                    <a:noFill/>
                    <a:ln>
                      <a:noFill/>
                    </a:ln>
                  </pic:spPr>
                </pic:pic>
              </a:graphicData>
            </a:graphic>
          </wp:inline>
        </w:drawing>
      </w:r>
    </w:p>
    <w:p>
      <w:pPr>
        <w:pStyle w:val="48"/>
        <w:numPr>
          <w:ilvl w:val="0"/>
          <w:numId w:val="0"/>
        </w:numPr>
        <w:spacing w:after="156"/>
        <w:ind w:leftChars="0"/>
        <w:jc w:val="center"/>
        <w:rPr>
          <w:rFonts w:hint="default" w:eastAsia="宋体"/>
          <w:lang w:val="en-US" w:eastAsia="zh-CN"/>
        </w:rPr>
      </w:pPr>
      <w:r>
        <w:rPr>
          <w:rFonts w:hint="default" w:eastAsia="宋体"/>
          <w:lang w:val="en-US" w:eastAsia="zh-CN"/>
        </w:rPr>
        <w:t>Figure 6: USART5 pin location</w:t>
      </w:r>
    </w:p>
    <w:p>
      <w:pPr>
        <w:pStyle w:val="2"/>
        <w:spacing w:after="156"/>
        <w:rPr>
          <w:lang w:eastAsia="zh-CN"/>
        </w:rPr>
      </w:pPr>
      <w:bookmarkStart w:id="6" w:name="_Toc16938"/>
      <w:r>
        <w:rPr>
          <w:rFonts w:hint="eastAsia"/>
          <w:lang w:eastAsia="zh-CN"/>
        </w:rPr>
        <w:t>IN612L Firmware Download Guild</w:t>
      </w:r>
      <w:bookmarkEnd w:id="6"/>
    </w:p>
    <w:p>
      <w:pPr>
        <w:pStyle w:val="48"/>
        <w:spacing w:after="156"/>
        <w:ind w:firstLine="0" w:firstLineChars="0"/>
        <w:rPr>
          <w:rFonts w:hint="eastAsia" w:eastAsia="宋体"/>
        </w:rPr>
      </w:pPr>
      <w:r>
        <w:rPr>
          <w:rFonts w:hint="eastAsia"/>
        </w:rPr>
        <w:t xml:space="preserve">We have our IN612Ls programmed when the board is shipped to you. But since it is also under </w:t>
      </w:r>
      <w:r>
        <w:rPr>
          <w:rFonts w:hint="eastAsia" w:eastAsia="宋体"/>
        </w:rPr>
        <w:t xml:space="preserve">development, it may be necessary to update firmware of IN612L. </w:t>
      </w:r>
      <w:r>
        <w:rPr>
          <w:rFonts w:hint="eastAsia" w:eastAsia="宋体"/>
          <w:lang w:val="en-US" w:eastAsia="zh-CN"/>
        </w:rPr>
        <w:t>It relies on AT32 firmware as well as proper IO configuration.</w:t>
      </w:r>
      <w:r>
        <w:rPr>
          <w:rFonts w:hint="eastAsia" w:eastAsia="宋体"/>
        </w:rPr>
        <w:t xml:space="preserve"> Here is the </w:t>
      </w:r>
      <w:r>
        <w:rPr>
          <w:rFonts w:hint="eastAsia" w:eastAsia="宋体"/>
          <w:lang w:val="en-US" w:eastAsia="zh-CN"/>
        </w:rPr>
        <w:t xml:space="preserve">detail </w:t>
      </w:r>
      <w:r>
        <w:rPr>
          <w:rFonts w:hint="eastAsia" w:eastAsia="宋体"/>
        </w:rPr>
        <w:t>steps to program IN612L:</w:t>
      </w:r>
    </w:p>
    <w:p>
      <w:pPr>
        <w:pStyle w:val="48"/>
        <w:numPr>
          <w:ilvl w:val="0"/>
          <w:numId w:val="3"/>
        </w:numPr>
        <w:spacing w:after="156"/>
        <w:ind w:firstLineChars="0"/>
        <w:rPr>
          <w:rFonts w:eastAsia="宋体"/>
        </w:rPr>
      </w:pPr>
      <w:r>
        <w:rPr>
          <w:rFonts w:hint="eastAsia" w:eastAsia="宋体"/>
        </w:rPr>
        <w:t xml:space="preserve">Step 1:  </w:t>
      </w:r>
    </w:p>
    <w:p>
      <w:pPr>
        <w:pStyle w:val="48"/>
        <w:spacing w:after="156"/>
        <w:ind w:firstLine="0" w:firstLineChars="0"/>
        <w:rPr>
          <w:rFonts w:hint="default" w:eastAsia="宋体"/>
          <w:lang w:val="en-US" w:eastAsia="zh-CN"/>
        </w:rPr>
      </w:pPr>
      <w:r>
        <w:rPr>
          <w:rFonts w:hint="eastAsia" w:eastAsia="宋体"/>
          <w:lang w:val="en-US" w:eastAsia="zh-CN"/>
        </w:rPr>
        <w:t>Plug in USB type-C cable to carry board and connect it to PC. Power on the board by pressing down SW1 button. You will now see a new COM port appears on PC window operation system.</w:t>
      </w:r>
    </w:p>
    <w:p>
      <w:pPr>
        <w:pStyle w:val="48"/>
        <w:numPr>
          <w:ilvl w:val="0"/>
          <w:numId w:val="3"/>
        </w:numPr>
        <w:spacing w:after="156"/>
        <w:ind w:firstLineChars="0"/>
        <w:jc w:val="left"/>
        <w:rPr>
          <w:rFonts w:eastAsia="宋体"/>
        </w:rPr>
      </w:pPr>
      <w:r>
        <w:rPr>
          <w:rFonts w:hint="eastAsia" w:eastAsia="宋体"/>
        </w:rPr>
        <w:t xml:space="preserve">Step 2:  </w:t>
      </w:r>
    </w:p>
    <w:p>
      <w:pPr>
        <w:pStyle w:val="48"/>
        <w:spacing w:after="156"/>
        <w:ind w:left="0" w:leftChars="0" w:firstLine="0" w:firstLineChars="0"/>
        <w:rPr>
          <w:rFonts w:hint="eastAsia" w:eastAsia="宋体"/>
          <w:lang w:val="en-US" w:eastAsia="zh-CN"/>
        </w:rPr>
      </w:pPr>
      <w:r>
        <w:rPr>
          <w:rFonts w:hint="eastAsia" w:eastAsia="宋体"/>
          <w:lang w:val="en-US" w:eastAsia="zh-CN"/>
        </w:rPr>
        <w:t xml:space="preserve">Select which IN612L to download by connecting </w:t>
      </w:r>
      <w:r>
        <w:rPr>
          <w:rFonts w:hint="default" w:eastAsia="宋体"/>
          <w:lang w:val="en-US" w:eastAsia="zh-CN"/>
        </w:rPr>
        <w:t>“</w:t>
      </w:r>
      <w:r>
        <w:rPr>
          <w:rFonts w:hint="eastAsia" w:eastAsia="宋体"/>
          <w:lang w:val="en-US" w:eastAsia="zh-CN"/>
        </w:rPr>
        <w:t>sda</w:t>
      </w:r>
      <w:r>
        <w:rPr>
          <w:rFonts w:hint="default" w:eastAsia="宋体"/>
          <w:lang w:val="en-US" w:eastAsia="zh-CN"/>
        </w:rPr>
        <w:t>”</w:t>
      </w:r>
      <w:r>
        <w:rPr>
          <w:rFonts w:hint="eastAsia" w:eastAsia="宋体"/>
          <w:lang w:val="en-US" w:eastAsia="zh-CN"/>
        </w:rPr>
        <w:t xml:space="preserve"> and </w:t>
      </w:r>
      <w:r>
        <w:rPr>
          <w:rFonts w:hint="default" w:eastAsia="宋体"/>
          <w:lang w:val="en-US" w:eastAsia="zh-CN"/>
        </w:rPr>
        <w:t>“</w:t>
      </w:r>
      <w:r>
        <w:rPr>
          <w:rFonts w:hint="eastAsia" w:eastAsia="宋体"/>
          <w:lang w:val="en-US" w:eastAsia="zh-CN"/>
        </w:rPr>
        <w:t>scl</w:t>
      </w:r>
      <w:r>
        <w:rPr>
          <w:rFonts w:hint="default" w:eastAsia="宋体"/>
          <w:lang w:val="en-US" w:eastAsia="zh-CN"/>
        </w:rPr>
        <w:t>”</w:t>
      </w:r>
      <w:r>
        <w:rPr>
          <w:rFonts w:hint="eastAsia" w:eastAsia="宋体"/>
          <w:lang w:val="en-US" w:eastAsia="zh-CN"/>
        </w:rPr>
        <w:t xml:space="preserve"> pin to different level, as show in Figure 7.</w:t>
      </w:r>
    </w:p>
    <w:p>
      <w:pPr>
        <w:pStyle w:val="48"/>
        <w:spacing w:after="156"/>
        <w:ind w:left="0" w:leftChars="0" w:firstLine="0" w:firstLineChars="0"/>
        <w:rPr>
          <w:rFonts w:hint="eastAsia" w:eastAsia="宋体"/>
          <w:lang w:val="en-US" w:eastAsia="zh-CN"/>
        </w:rPr>
      </w:pPr>
    </w:p>
    <w:p>
      <w:pPr>
        <w:pStyle w:val="48"/>
        <w:spacing w:after="156"/>
        <w:ind w:left="0" w:leftChars="0" w:firstLine="0" w:firstLineChars="0"/>
        <w:rPr>
          <w:rFonts w:hint="default" w:eastAsia="宋体"/>
          <w:lang w:val="en-US" w:eastAsia="zh-CN"/>
        </w:rPr>
      </w:pPr>
    </w:p>
    <w:p>
      <w:pPr>
        <w:pStyle w:val="48"/>
        <w:spacing w:after="156"/>
        <w:ind w:left="0" w:leftChars="0" w:firstLine="0" w:firstLineChars="0"/>
        <w:jc w:val="center"/>
        <w:rPr>
          <w:rFonts w:hint="default" w:eastAsia="宋体"/>
          <w:lang w:val="en-US" w:eastAsia="zh-CN"/>
        </w:rPr>
      </w:pPr>
      <w:r>
        <w:drawing>
          <wp:inline distT="0" distB="0" distL="114300" distR="114300">
            <wp:extent cx="5969000" cy="4460240"/>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5969000" cy="4460240"/>
                    </a:xfrm>
                    <a:prstGeom prst="rect">
                      <a:avLst/>
                    </a:prstGeom>
                    <a:noFill/>
                    <a:ln>
                      <a:noFill/>
                    </a:ln>
                  </pic:spPr>
                </pic:pic>
              </a:graphicData>
            </a:graphic>
          </wp:inline>
        </w:drawing>
      </w:r>
    </w:p>
    <w:p>
      <w:pPr>
        <w:pStyle w:val="48"/>
        <w:spacing w:after="156"/>
        <w:ind w:left="0" w:leftChars="0" w:firstLine="0" w:firstLineChars="0"/>
        <w:jc w:val="center"/>
        <w:rPr>
          <w:rFonts w:hint="default" w:eastAsia="宋体"/>
          <w:lang w:val="en-US" w:eastAsia="zh-CN"/>
        </w:rPr>
      </w:pPr>
      <w:r>
        <w:rPr>
          <w:rFonts w:hint="eastAsia" w:eastAsia="宋体"/>
          <w:lang w:val="en-US" w:eastAsia="zh-CN"/>
        </w:rPr>
        <w:t>Figure 7: In612L Chip selection IO configuration</w:t>
      </w:r>
    </w:p>
    <w:p>
      <w:pPr>
        <w:pStyle w:val="48"/>
        <w:numPr>
          <w:ilvl w:val="0"/>
          <w:numId w:val="3"/>
        </w:numPr>
        <w:spacing w:after="156"/>
        <w:ind w:firstLineChars="0"/>
        <w:jc w:val="left"/>
        <w:rPr>
          <w:rFonts w:hint="default" w:eastAsia="宋体"/>
          <w:lang w:val="en-US" w:eastAsia="zh-CN"/>
        </w:rPr>
      </w:pPr>
      <w:r>
        <w:rPr>
          <w:rFonts w:hint="eastAsia" w:eastAsia="宋体"/>
          <w:lang w:val="en-US" w:eastAsia="zh-CN"/>
        </w:rPr>
        <w:t>Step 3:</w:t>
      </w:r>
    </w:p>
    <w:p>
      <w:pPr>
        <w:pStyle w:val="48"/>
        <w:spacing w:after="156"/>
        <w:ind w:firstLine="0" w:firstLineChars="0"/>
        <w:rPr>
          <w:rFonts w:hint="eastAsia" w:eastAsia="宋体"/>
          <w:lang w:val="en-US" w:eastAsia="zh-CN"/>
        </w:rPr>
      </w:pPr>
      <w:r>
        <w:rPr>
          <w:rFonts w:hint="eastAsia" w:eastAsia="宋体"/>
          <w:lang w:val="en-US" w:eastAsia="zh-CN"/>
        </w:rPr>
        <w:t>R</w:t>
      </w:r>
      <w:r>
        <w:rPr>
          <w:rFonts w:hint="eastAsia" w:eastAsia="宋体"/>
        </w:rPr>
        <w:t xml:space="preserve">un </w:t>
      </w:r>
      <w:r>
        <w:rPr>
          <w:rFonts w:hint="eastAsia" w:eastAsia="宋体"/>
          <w:i/>
          <w:iCs/>
        </w:rPr>
        <w:fldChar w:fldCharType="begin"/>
      </w:r>
      <w:r>
        <w:rPr>
          <w:rFonts w:hint="eastAsia" w:eastAsia="宋体"/>
          <w:i/>
          <w:iCs/>
        </w:rPr>
        <w:instrText xml:space="preserve"> HYPERLINK \l "_Inplay Programmer" </w:instrText>
      </w:r>
      <w:r>
        <w:rPr>
          <w:rFonts w:hint="eastAsia" w:eastAsia="宋体"/>
          <w:i/>
          <w:iCs/>
        </w:rPr>
        <w:fldChar w:fldCharType="separate"/>
      </w:r>
      <w:r>
        <w:rPr>
          <w:rStyle w:val="41"/>
          <w:rFonts w:hint="eastAsia" w:eastAsia="宋体"/>
          <w:i/>
          <w:iCs/>
        </w:rPr>
        <w:t>Inplay Programmer</w:t>
      </w:r>
      <w:r>
        <w:rPr>
          <w:rFonts w:hint="eastAsia" w:eastAsia="宋体"/>
          <w:i/>
          <w:iCs/>
        </w:rPr>
        <w:fldChar w:fldCharType="end"/>
      </w:r>
      <w:r>
        <w:rPr>
          <w:rFonts w:hint="eastAsia" w:eastAsia="宋体"/>
          <w:i/>
          <w:iCs/>
        </w:rPr>
        <w:t xml:space="preserve"> </w:t>
      </w:r>
      <w:r>
        <w:rPr>
          <w:rFonts w:hint="eastAsia" w:eastAsia="宋体"/>
        </w:rPr>
        <w:t xml:space="preserve">and select </w:t>
      </w:r>
      <w:r>
        <w:rPr>
          <w:rFonts w:hint="eastAsia" w:eastAsia="宋体"/>
          <w:lang w:val="en-US" w:eastAsia="zh-CN"/>
        </w:rPr>
        <w:t>that new</w:t>
      </w:r>
      <w:r>
        <w:rPr>
          <w:rFonts w:hint="eastAsia" w:eastAsia="宋体"/>
        </w:rPr>
        <w:t xml:space="preserve"> COM port and click </w:t>
      </w:r>
      <w:r>
        <w:rPr>
          <w:rFonts w:eastAsia="宋体"/>
        </w:rPr>
        <w:t>“</w:t>
      </w:r>
      <w:r>
        <w:rPr>
          <w:rFonts w:hint="eastAsia" w:eastAsia="宋体"/>
        </w:rPr>
        <w:t>Connect</w:t>
      </w:r>
      <w:r>
        <w:rPr>
          <w:rFonts w:eastAsia="宋体"/>
        </w:rPr>
        <w:t>”</w:t>
      </w:r>
      <w:r>
        <w:rPr>
          <w:rFonts w:hint="eastAsia" w:eastAsia="宋体"/>
        </w:rPr>
        <w:t xml:space="preserve"> button</w:t>
      </w:r>
      <w:r>
        <w:rPr>
          <w:rFonts w:hint="eastAsia" w:eastAsia="宋体"/>
          <w:lang w:val="en-US" w:eastAsia="zh-CN"/>
        </w:rPr>
        <w:t>.</w:t>
      </w:r>
    </w:p>
    <w:p>
      <w:pPr>
        <w:pStyle w:val="48"/>
        <w:spacing w:after="156"/>
        <w:ind w:firstLine="0" w:firstLineChars="0"/>
        <w:jc w:val="center"/>
        <w:rPr>
          <w:rFonts w:eastAsia="宋体"/>
        </w:rPr>
      </w:pPr>
    </w:p>
    <w:p>
      <w:pPr>
        <w:pStyle w:val="48"/>
        <w:spacing w:after="156"/>
        <w:ind w:firstLine="0" w:firstLineChars="0"/>
        <w:jc w:val="center"/>
        <w:rPr>
          <w:rFonts w:eastAsiaTheme="minorEastAsia"/>
        </w:rPr>
      </w:pPr>
      <w:r>
        <w:drawing>
          <wp:inline distT="0" distB="0" distL="114300" distR="114300">
            <wp:extent cx="5971540" cy="3632200"/>
            <wp:effectExtent l="0" t="0" r="13335" b="317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19"/>
                    <a:stretch>
                      <a:fillRect/>
                    </a:stretch>
                  </pic:blipFill>
                  <pic:spPr>
                    <a:xfrm>
                      <a:off x="0" y="0"/>
                      <a:ext cx="5971540" cy="3632200"/>
                    </a:xfrm>
                    <a:prstGeom prst="rect">
                      <a:avLst/>
                    </a:prstGeom>
                    <a:noFill/>
                    <a:ln>
                      <a:noFill/>
                    </a:ln>
                  </pic:spPr>
                </pic:pic>
              </a:graphicData>
            </a:graphic>
          </wp:inline>
        </w:drawing>
      </w:r>
    </w:p>
    <w:p>
      <w:pPr>
        <w:pStyle w:val="48"/>
        <w:spacing w:after="156"/>
        <w:ind w:firstLine="0" w:firstLineChars="0"/>
        <w:jc w:val="center"/>
        <w:rPr>
          <w:rFonts w:hint="eastAsia" w:eastAsiaTheme="minorEastAsia"/>
        </w:rPr>
      </w:pPr>
      <w:r>
        <w:rPr>
          <w:rFonts w:hint="eastAsia" w:eastAsiaTheme="minorEastAsia"/>
        </w:rPr>
        <w:t>F</w:t>
      </w:r>
      <w:r>
        <w:rPr>
          <w:rFonts w:eastAsiaTheme="minorEastAsia"/>
        </w:rPr>
        <w:t xml:space="preserve">igure </w:t>
      </w:r>
      <w:r>
        <w:rPr>
          <w:rFonts w:hint="eastAsia" w:eastAsiaTheme="minorEastAsia"/>
          <w:lang w:val="en-US" w:eastAsia="zh-CN"/>
        </w:rPr>
        <w:t>8</w:t>
      </w:r>
      <w:r>
        <w:rPr>
          <w:rFonts w:eastAsiaTheme="minorEastAsia"/>
        </w:rPr>
        <w:t>: Inplay Programmer – Connect UI</w:t>
      </w:r>
    </w:p>
    <w:p>
      <w:pPr>
        <w:pStyle w:val="48"/>
        <w:spacing w:after="156"/>
        <w:ind w:firstLine="0" w:firstLineChars="0"/>
        <w:jc w:val="left"/>
        <w:rPr>
          <w:rFonts w:eastAsia="宋体"/>
        </w:rPr>
      </w:pPr>
      <w:r>
        <w:rPr>
          <w:rFonts w:hint="eastAsia" w:eastAsia="宋体"/>
        </w:rPr>
        <w:t>After a while, you will see popup dialog</w:t>
      </w:r>
      <w:r>
        <w:rPr>
          <w:rFonts w:eastAsia="宋体"/>
        </w:rPr>
        <w:t xml:space="preserve"> in Figure </w:t>
      </w:r>
      <w:r>
        <w:rPr>
          <w:rFonts w:hint="eastAsia" w:eastAsia="宋体"/>
          <w:lang w:val="en-US" w:eastAsia="zh-CN"/>
        </w:rPr>
        <w:t>9</w:t>
      </w:r>
      <w:r>
        <w:rPr>
          <w:rFonts w:hint="eastAsia" w:eastAsia="宋体"/>
        </w:rPr>
        <w:t xml:space="preserve"> which means connection is established.</w:t>
      </w:r>
    </w:p>
    <w:p>
      <w:pPr>
        <w:pStyle w:val="48"/>
        <w:spacing w:after="156"/>
        <w:ind w:firstLine="0" w:firstLineChars="0"/>
        <w:jc w:val="center"/>
        <w:rPr>
          <w:rFonts w:eastAsia="宋体"/>
        </w:rPr>
      </w:pPr>
      <w:r>
        <w:drawing>
          <wp:inline distT="0" distB="0" distL="114300" distR="114300">
            <wp:extent cx="1204595" cy="1062990"/>
            <wp:effectExtent l="0" t="0" r="1905" b="635"/>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pic:cNvPicPr>
                      <a:picLocks noChangeAspect="1"/>
                    </pic:cNvPicPr>
                  </pic:nvPicPr>
                  <pic:blipFill>
                    <a:blip r:embed="rId20"/>
                    <a:stretch>
                      <a:fillRect/>
                    </a:stretch>
                  </pic:blipFill>
                  <pic:spPr>
                    <a:xfrm>
                      <a:off x="0" y="0"/>
                      <a:ext cx="1204595" cy="1062990"/>
                    </a:xfrm>
                    <a:prstGeom prst="rect">
                      <a:avLst/>
                    </a:prstGeom>
                    <a:noFill/>
                    <a:ln>
                      <a:noFill/>
                    </a:ln>
                  </pic:spPr>
                </pic:pic>
              </a:graphicData>
            </a:graphic>
          </wp:inline>
        </w:drawing>
      </w:r>
    </w:p>
    <w:p>
      <w:pPr>
        <w:pStyle w:val="48"/>
        <w:spacing w:after="156"/>
        <w:ind w:firstLine="0" w:firstLineChars="0"/>
        <w:jc w:val="center"/>
        <w:rPr>
          <w:rFonts w:hint="eastAsia" w:eastAsia="宋体"/>
        </w:rPr>
      </w:pPr>
      <w:r>
        <w:rPr>
          <w:rFonts w:hint="eastAsia" w:eastAsia="宋体"/>
        </w:rPr>
        <w:t>F</w:t>
      </w:r>
      <w:r>
        <w:rPr>
          <w:rFonts w:eastAsia="宋体"/>
        </w:rPr>
        <w:t xml:space="preserve">igure </w:t>
      </w:r>
      <w:r>
        <w:rPr>
          <w:rFonts w:hint="eastAsia" w:eastAsia="宋体"/>
          <w:lang w:val="en-US" w:eastAsia="zh-CN"/>
        </w:rPr>
        <w:t>9</w:t>
      </w:r>
      <w:r>
        <w:rPr>
          <w:rFonts w:eastAsia="宋体"/>
        </w:rPr>
        <w:t>: Inplay Programmer – Popup Dialog after connect</w:t>
      </w:r>
    </w:p>
    <w:p>
      <w:pPr>
        <w:pStyle w:val="48"/>
        <w:numPr>
          <w:ilvl w:val="0"/>
          <w:numId w:val="0"/>
        </w:numPr>
        <w:spacing w:after="156"/>
        <w:ind w:leftChars="0"/>
        <w:jc w:val="left"/>
        <w:rPr>
          <w:rFonts w:eastAsia="宋体"/>
        </w:rPr>
      </w:pPr>
    </w:p>
    <w:p>
      <w:pPr>
        <w:pStyle w:val="48"/>
        <w:numPr>
          <w:ilvl w:val="0"/>
          <w:numId w:val="0"/>
        </w:numPr>
        <w:spacing w:after="156"/>
        <w:ind w:leftChars="0"/>
        <w:jc w:val="left"/>
        <w:rPr>
          <w:rFonts w:eastAsia="宋体"/>
        </w:rPr>
      </w:pPr>
    </w:p>
    <w:p>
      <w:pPr>
        <w:pStyle w:val="48"/>
        <w:numPr>
          <w:ilvl w:val="0"/>
          <w:numId w:val="3"/>
        </w:numPr>
        <w:spacing w:after="156"/>
        <w:ind w:firstLineChars="0"/>
        <w:jc w:val="left"/>
        <w:rPr>
          <w:rFonts w:eastAsia="宋体"/>
        </w:rPr>
      </w:pPr>
      <w:r>
        <w:rPr>
          <w:rFonts w:hint="eastAsia" w:eastAsia="宋体"/>
        </w:rPr>
        <w:t xml:space="preserve">Step 3:  </w:t>
      </w:r>
    </w:p>
    <w:p>
      <w:pPr>
        <w:keepNext/>
        <w:spacing w:after="156"/>
        <w:rPr>
          <w:rFonts w:eastAsia="宋体"/>
        </w:rPr>
      </w:pPr>
      <w:r>
        <w:rPr>
          <w:rFonts w:hint="eastAsia"/>
        </w:rPr>
        <w:t xml:space="preserve">Choose the firmware binary file and click </w:t>
      </w:r>
      <w:r>
        <w:t>“</w:t>
      </w:r>
      <w:r>
        <w:rPr>
          <w:rFonts w:hint="eastAsia"/>
        </w:rPr>
        <w:t>Download</w:t>
      </w:r>
      <w:r>
        <w:t>”</w:t>
      </w:r>
      <w:r>
        <w:rPr>
          <w:rFonts w:hint="eastAsia"/>
        </w:rPr>
        <w:t xml:space="preserve"> to start programming. After finished, </w:t>
      </w:r>
      <w:r>
        <w:rPr>
          <w:rFonts w:hint="eastAsia" w:eastAsia="宋体"/>
          <w:lang w:val="en-US" w:eastAsia="zh-CN"/>
        </w:rPr>
        <w:t xml:space="preserve">press </w:t>
      </w:r>
      <w:r>
        <w:rPr>
          <w:rFonts w:hint="default" w:eastAsia="宋体"/>
          <w:lang w:val="en-US" w:eastAsia="zh-CN"/>
        </w:rPr>
        <w:t>“</w:t>
      </w:r>
      <w:r>
        <w:rPr>
          <w:rFonts w:hint="eastAsia" w:eastAsia="宋体"/>
          <w:lang w:val="en-US" w:eastAsia="zh-CN"/>
        </w:rPr>
        <w:t>Disconnect</w:t>
      </w:r>
      <w:r>
        <w:rPr>
          <w:rFonts w:hint="default" w:eastAsia="宋体"/>
          <w:lang w:val="en-US" w:eastAsia="zh-CN"/>
        </w:rPr>
        <w:t>”</w:t>
      </w:r>
      <w:r>
        <w:rPr>
          <w:rFonts w:hint="eastAsia" w:eastAsia="宋体"/>
          <w:lang w:val="en-US" w:eastAsia="zh-CN"/>
        </w:rPr>
        <w:t xml:space="preserve"> botton to stop connection</w:t>
      </w:r>
      <w:r>
        <w:rPr>
          <w:rFonts w:hint="eastAsia" w:eastAsia="宋体"/>
        </w:rPr>
        <w:t>.</w:t>
      </w:r>
    </w:p>
    <w:p>
      <w:pPr>
        <w:keepNext/>
        <w:spacing w:after="156"/>
        <w:rPr>
          <w:rFonts w:eastAsia="宋体"/>
        </w:rPr>
      </w:pPr>
      <w:r>
        <w:drawing>
          <wp:inline distT="0" distB="0" distL="114300" distR="114300">
            <wp:extent cx="5969635" cy="3625215"/>
            <wp:effectExtent l="0" t="0" r="15240" b="10160"/>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pic:cNvPicPr>
                  </pic:nvPicPr>
                  <pic:blipFill>
                    <a:blip r:embed="rId21"/>
                    <a:stretch>
                      <a:fillRect/>
                    </a:stretch>
                  </pic:blipFill>
                  <pic:spPr>
                    <a:xfrm>
                      <a:off x="0" y="0"/>
                      <a:ext cx="5969635" cy="3625215"/>
                    </a:xfrm>
                    <a:prstGeom prst="rect">
                      <a:avLst/>
                    </a:prstGeom>
                    <a:noFill/>
                    <a:ln>
                      <a:noFill/>
                    </a:ln>
                  </pic:spPr>
                </pic:pic>
              </a:graphicData>
            </a:graphic>
          </wp:inline>
        </w:drawing>
      </w:r>
    </w:p>
    <w:p>
      <w:pPr>
        <w:pStyle w:val="48"/>
        <w:spacing w:after="156"/>
        <w:ind w:firstLine="0" w:firstLineChars="0"/>
        <w:jc w:val="center"/>
        <w:rPr>
          <w:rFonts w:hint="eastAsia" w:eastAsia="宋体"/>
        </w:rPr>
      </w:pPr>
      <w:r>
        <w:rPr>
          <w:rFonts w:hint="eastAsia" w:eastAsia="宋体"/>
        </w:rPr>
        <w:t>F</w:t>
      </w:r>
      <w:r>
        <w:rPr>
          <w:rFonts w:eastAsia="宋体"/>
        </w:rPr>
        <w:t xml:space="preserve">igure </w:t>
      </w:r>
      <w:r>
        <w:rPr>
          <w:rFonts w:hint="eastAsia" w:eastAsia="宋体"/>
          <w:lang w:val="en-US" w:eastAsia="zh-CN"/>
        </w:rPr>
        <w:t>5</w:t>
      </w:r>
      <w:r>
        <w:rPr>
          <w:rFonts w:eastAsia="宋体"/>
        </w:rPr>
        <w:t>: Inplay Programmer – Download UI</w:t>
      </w:r>
    </w:p>
    <w:p>
      <w:pPr>
        <w:keepNext/>
        <w:numPr>
          <w:ilvl w:val="0"/>
          <w:numId w:val="4"/>
        </w:numPr>
        <w:spacing w:after="156"/>
        <w:rPr>
          <w:rFonts w:eastAsia="宋体"/>
        </w:rPr>
      </w:pPr>
      <w:r>
        <w:rPr>
          <w:rFonts w:hint="eastAsia" w:eastAsia="宋体"/>
        </w:rPr>
        <w:t>Step 4:</w:t>
      </w:r>
    </w:p>
    <w:p>
      <w:r>
        <w:rPr>
          <w:rFonts w:hint="eastAsia" w:eastAsia="宋体"/>
          <w:lang w:val="en-US" w:eastAsia="zh-CN"/>
        </w:rPr>
        <w:t xml:space="preserve">Repeat from step2 to select another </w:t>
      </w:r>
      <w:r>
        <w:rPr>
          <w:rFonts w:hint="eastAsia"/>
        </w:rPr>
        <w:t>IN612L</w:t>
      </w:r>
      <w:r>
        <w:rPr>
          <w:rFonts w:hint="eastAsia" w:eastAsia="宋体"/>
          <w:lang w:val="en-US" w:eastAsia="zh-CN"/>
        </w:rPr>
        <w:t xml:space="preserve"> to program until all IN612Ls are programmed.</w:t>
      </w:r>
      <w:r>
        <w:rPr>
          <w:rFonts w:hint="eastAsia"/>
        </w:rPr>
        <w:t xml:space="preserve"> From then on, IN612Ls are functional available and accept command. </w:t>
      </w:r>
    </w:p>
    <w:p>
      <w:pPr>
        <w:pStyle w:val="2"/>
        <w:spacing w:after="156"/>
        <w:rPr>
          <w:rFonts w:hint="default"/>
          <w:lang w:val="en-US" w:eastAsia="zh-CN"/>
        </w:rPr>
      </w:pPr>
      <w:bookmarkStart w:id="7" w:name="_Toc22436"/>
      <w:bookmarkStart w:id="8" w:name="_Attachement"/>
      <w:r>
        <w:rPr>
          <w:rFonts w:hint="eastAsia"/>
          <w:lang w:eastAsia="zh-CN"/>
        </w:rPr>
        <w:t xml:space="preserve">AT32F413 </w:t>
      </w:r>
      <w:r>
        <w:rPr>
          <w:rFonts w:hint="eastAsia"/>
          <w:lang w:val="en-US" w:eastAsia="zh-CN"/>
        </w:rPr>
        <w:t>Sample Project</w:t>
      </w:r>
      <w:bookmarkEnd w:id="7"/>
    </w:p>
    <w:p>
      <w:pPr>
        <w:keepNext/>
        <w:spacing w:after="156"/>
        <w:rPr>
          <w:rFonts w:eastAsia="宋体"/>
        </w:rPr>
      </w:pPr>
      <w:r>
        <w:rPr>
          <w:rFonts w:eastAsia="宋体"/>
        </w:rPr>
        <w:t>Details a</w:t>
      </w:r>
      <w:r>
        <w:rPr>
          <w:rFonts w:hint="eastAsia" w:eastAsia="宋体"/>
        </w:rPr>
        <w:t xml:space="preserve">bout AT32F413 software development, firmware download, please refer to related official SDK. There are </w:t>
      </w:r>
      <w:r>
        <w:rPr>
          <w:rFonts w:eastAsia="宋体"/>
        </w:rPr>
        <w:t>two key points</w:t>
      </w:r>
      <w:r>
        <w:rPr>
          <w:rFonts w:hint="eastAsia" w:eastAsia="宋体"/>
        </w:rPr>
        <w:t xml:space="preserve"> </w:t>
      </w:r>
      <w:r>
        <w:rPr>
          <w:rFonts w:eastAsia="宋体"/>
        </w:rPr>
        <w:t>that are MUST for Stella</w:t>
      </w:r>
      <w:r>
        <w:rPr>
          <w:rFonts w:hint="eastAsia" w:eastAsia="宋体"/>
          <w:lang w:val="en-US" w:eastAsia="zh-CN"/>
        </w:rPr>
        <w:t>r</w:t>
      </w:r>
      <w:r>
        <w:rPr>
          <w:rFonts w:eastAsia="宋体"/>
        </w:rPr>
        <w:t xml:space="preserve"> Gateway development</w:t>
      </w:r>
      <w:r>
        <w:rPr>
          <w:rFonts w:hint="eastAsia" w:eastAsia="宋体"/>
        </w:rPr>
        <w:t>:</w:t>
      </w:r>
    </w:p>
    <w:p>
      <w:pPr>
        <w:keepNext/>
        <w:numPr>
          <w:ilvl w:val="0"/>
          <w:numId w:val="5"/>
        </w:numPr>
        <w:spacing w:after="156"/>
        <w:rPr>
          <w:rFonts w:eastAsia="宋体"/>
        </w:rPr>
      </w:pPr>
      <w:r>
        <w:rPr>
          <w:rFonts w:hint="eastAsia" w:eastAsia="宋体"/>
        </w:rPr>
        <w:t>On Stella</w:t>
      </w:r>
      <w:r>
        <w:rPr>
          <w:rFonts w:hint="eastAsia" w:eastAsia="宋体"/>
          <w:lang w:val="en-US" w:eastAsia="zh-CN"/>
        </w:rPr>
        <w:t>r</w:t>
      </w:r>
      <w:r>
        <w:rPr>
          <w:rFonts w:hint="eastAsia" w:eastAsia="宋体"/>
        </w:rPr>
        <w:t xml:space="preserve"> Gateway board, the external crystal of AT32F413 is 16MHz instead of 8MHz of AT32 reference board. So the definition of high speed external crystal value and related PLL configuration should be changed.  </w:t>
      </w:r>
    </w:p>
    <w:p>
      <w:pPr>
        <w:rPr>
          <w:i/>
          <w:iCs/>
          <w:u w:val="single"/>
        </w:rPr>
      </w:pPr>
      <w:r>
        <w:fldChar w:fldCharType="begin"/>
      </w:r>
      <w:r>
        <w:instrText xml:space="preserve"> HYPERLINK "http://192.168.0.115/doku.php?do=export_code&amp;id=zz&amp;codeblock=0" \o "下载片段" </w:instrText>
      </w:r>
      <w:r>
        <w:fldChar w:fldCharType="separate"/>
      </w:r>
      <w:r>
        <w:rPr>
          <w:i/>
          <w:iCs/>
          <w:u w:val="single"/>
        </w:rPr>
        <w:t>at32f413_conf.h</w:t>
      </w:r>
    </w:p>
    <w:p>
      <w:pPr>
        <w:rPr>
          <w:rFonts w:eastAsiaTheme="minorEastAsia"/>
        </w:rPr>
      </w:pPr>
      <w:r>
        <w:rPr>
          <w:rStyle w:val="41"/>
          <w:rFonts w:ascii="sans-serif" w:hAnsi="sans-serif" w:eastAsia="sans-serif" w:cs="sans-serif"/>
          <w:b/>
          <w:bCs/>
          <w:color w:val="000000"/>
          <w:sz w:val="16"/>
          <w:szCs w:val="16"/>
          <w:u w:val="none"/>
        </w:rPr>
        <w:t xml:space="preserve"> </w:t>
      </w:r>
      <w:r>
        <w:fldChar w:fldCharType="end"/>
      </w:r>
      <w:r>
        <w:drawing>
          <wp:inline distT="0" distB="0" distL="114300" distR="114300">
            <wp:extent cx="5750560" cy="774065"/>
            <wp:effectExtent l="0" t="0" r="12065" b="3810"/>
            <wp:docPr id="1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3"/>
                    <pic:cNvPicPr>
                      <a:picLocks noChangeAspect="1"/>
                    </pic:cNvPicPr>
                  </pic:nvPicPr>
                  <pic:blipFill>
                    <a:blip r:embed="rId22"/>
                    <a:stretch>
                      <a:fillRect/>
                    </a:stretch>
                  </pic:blipFill>
                  <pic:spPr>
                    <a:xfrm>
                      <a:off x="0" y="0"/>
                      <a:ext cx="5750560" cy="774065"/>
                    </a:xfrm>
                    <a:prstGeom prst="rect">
                      <a:avLst/>
                    </a:prstGeom>
                    <a:noFill/>
                    <a:ln>
                      <a:noFill/>
                    </a:ln>
                  </pic:spPr>
                </pic:pic>
              </a:graphicData>
            </a:graphic>
          </wp:inline>
        </w:drawing>
      </w:r>
    </w:p>
    <w:p>
      <w:pPr>
        <w:rPr>
          <w:i/>
          <w:iCs/>
          <w:u w:val="single"/>
        </w:rPr>
      </w:pPr>
      <w:r>
        <w:rPr>
          <w:rFonts w:hint="eastAsia"/>
          <w:i/>
          <w:iCs/>
          <w:u w:val="single"/>
        </w:rPr>
        <w:t>at32f413_clock.c</w:t>
      </w:r>
    </w:p>
    <w:p>
      <w:pPr>
        <w:rPr>
          <w:rFonts w:eastAsiaTheme="minorEastAsia"/>
        </w:rPr>
      </w:pPr>
      <w:r>
        <w:drawing>
          <wp:inline distT="0" distB="0" distL="114300" distR="114300">
            <wp:extent cx="5971540" cy="2775585"/>
            <wp:effectExtent l="0" t="0" r="13335" b="2540"/>
            <wp:docPr id="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1"/>
                    <pic:cNvPicPr>
                      <a:picLocks noChangeAspect="1"/>
                    </pic:cNvPicPr>
                  </pic:nvPicPr>
                  <pic:blipFill>
                    <a:blip r:embed="rId23"/>
                    <a:stretch>
                      <a:fillRect/>
                    </a:stretch>
                  </pic:blipFill>
                  <pic:spPr>
                    <a:xfrm>
                      <a:off x="0" y="0"/>
                      <a:ext cx="5971540" cy="2775585"/>
                    </a:xfrm>
                    <a:prstGeom prst="rect">
                      <a:avLst/>
                    </a:prstGeom>
                    <a:noFill/>
                    <a:ln>
                      <a:noFill/>
                    </a:ln>
                  </pic:spPr>
                </pic:pic>
              </a:graphicData>
            </a:graphic>
          </wp:inline>
        </w:drawing>
      </w:r>
    </w:p>
    <w:p>
      <w:pPr>
        <w:keepNext/>
        <w:numPr>
          <w:ilvl w:val="0"/>
          <w:numId w:val="5"/>
        </w:numPr>
        <w:spacing w:after="156"/>
        <w:rPr>
          <w:rFonts w:eastAsiaTheme="minorEastAsia"/>
        </w:rPr>
      </w:pPr>
      <w:r>
        <w:rPr>
          <w:rFonts w:hint="eastAsia" w:eastAsiaTheme="minorEastAsia"/>
        </w:rPr>
        <w:t xml:space="preserve">As Controller, AT32F413 MCU use </w:t>
      </w:r>
      <w:r>
        <w:rPr>
          <w:rFonts w:hint="eastAsia" w:eastAsiaTheme="minorEastAsia"/>
          <w:lang w:val="en-US" w:eastAsia="zh-CN"/>
        </w:rPr>
        <w:t>RST_x signal (PB1/PC3/</w:t>
      </w:r>
      <w:r>
        <w:rPr>
          <w:rFonts w:hint="eastAsia" w:eastAsiaTheme="minorEastAsia"/>
        </w:rPr>
        <w:t>P</w:t>
      </w:r>
      <w:r>
        <w:rPr>
          <w:rFonts w:hint="eastAsia" w:eastAsiaTheme="minorEastAsia"/>
          <w:lang w:val="en-US" w:eastAsia="zh-CN"/>
        </w:rPr>
        <w:t>A8/PB6)</w:t>
      </w:r>
      <w:r>
        <w:rPr>
          <w:rFonts w:hint="eastAsia" w:eastAsiaTheme="minorEastAsia"/>
        </w:rPr>
        <w:t xml:space="preserve"> to control the </w:t>
      </w:r>
      <w:r>
        <w:rPr>
          <w:rFonts w:hint="eastAsia" w:eastAsiaTheme="minorEastAsia"/>
          <w:lang w:val="en-US" w:eastAsia="zh-CN"/>
        </w:rPr>
        <w:t xml:space="preserve">chip_en </w:t>
      </w:r>
      <w:r>
        <w:rPr>
          <w:rFonts w:hint="eastAsia" w:eastAsiaTheme="minorEastAsia"/>
        </w:rPr>
        <w:t>of all IN612Ls</w:t>
      </w:r>
      <w:r>
        <w:rPr>
          <w:rFonts w:hint="eastAsia" w:eastAsiaTheme="minorEastAsia"/>
          <w:lang w:val="en-US" w:eastAsia="zh-CN"/>
        </w:rPr>
        <w:t xml:space="preserve"> and another BOOST_x signal (PB0/PC2/</w:t>
      </w:r>
      <w:r>
        <w:rPr>
          <w:rFonts w:hint="eastAsia" w:eastAsiaTheme="minorEastAsia"/>
        </w:rPr>
        <w:t>P</w:t>
      </w:r>
      <w:r>
        <w:rPr>
          <w:rFonts w:hint="eastAsia" w:eastAsiaTheme="minorEastAsia"/>
          <w:lang w:val="en-US" w:eastAsia="zh-CN"/>
        </w:rPr>
        <w:t>C9/PB5) to control whether or not the IN612L enters boot mode.</w:t>
      </w:r>
      <w:r>
        <w:rPr>
          <w:rFonts w:hint="eastAsia" w:eastAsiaTheme="minorEastAsia"/>
        </w:rPr>
        <w:t xml:space="preserve"> So the </w:t>
      </w:r>
      <w:r>
        <w:rPr>
          <w:rFonts w:hint="eastAsia" w:eastAsiaTheme="minorEastAsia"/>
          <w:lang w:val="en-US" w:eastAsia="zh-CN"/>
        </w:rPr>
        <w:t>proper</w:t>
      </w:r>
      <w:r>
        <w:rPr>
          <w:rFonts w:hint="eastAsia" w:eastAsiaTheme="minorEastAsia"/>
        </w:rPr>
        <w:t xml:space="preserve"> thing that any AT32F413 software should do</w:t>
      </w:r>
      <w:r>
        <w:rPr>
          <w:rFonts w:hint="eastAsia" w:eastAsiaTheme="minorEastAsia"/>
          <w:lang w:val="en-US" w:eastAsia="zh-CN"/>
        </w:rPr>
        <w:t xml:space="preserve"> first </w:t>
      </w:r>
      <w:r>
        <w:rPr>
          <w:rFonts w:hint="eastAsia" w:eastAsiaTheme="minorEastAsia"/>
        </w:rPr>
        <w:t xml:space="preserve">is to output high on </w:t>
      </w:r>
      <w:r>
        <w:rPr>
          <w:rFonts w:hint="eastAsia" w:eastAsiaTheme="minorEastAsia"/>
          <w:lang w:val="en-US" w:eastAsia="zh-CN"/>
        </w:rPr>
        <w:t>each BOOST_x pin and low level pulse on RST_x pin to</w:t>
      </w:r>
      <w:r>
        <w:rPr>
          <w:rFonts w:hint="eastAsia" w:eastAsiaTheme="minorEastAsia"/>
        </w:rPr>
        <w:t xml:space="preserve"> </w:t>
      </w:r>
      <w:r>
        <w:rPr>
          <w:rFonts w:hint="eastAsia" w:eastAsiaTheme="minorEastAsia"/>
          <w:lang w:val="en-US" w:eastAsia="zh-CN"/>
        </w:rPr>
        <w:t>enable</w:t>
      </w:r>
      <w:r>
        <w:rPr>
          <w:rFonts w:hint="eastAsia" w:eastAsiaTheme="minorEastAsia"/>
        </w:rPr>
        <w:t xml:space="preserve"> IN612Ls power </w:t>
      </w:r>
      <w:r>
        <w:rPr>
          <w:rFonts w:hint="eastAsia" w:eastAsiaTheme="minorEastAsia"/>
          <w:lang w:val="en-US" w:eastAsia="zh-CN"/>
        </w:rPr>
        <w:t>on reset</w:t>
      </w:r>
      <w:r>
        <w:rPr>
          <w:rFonts w:hint="eastAsia" w:eastAsiaTheme="minorEastAsia"/>
        </w:rPr>
        <w:t>.</w:t>
      </w:r>
      <w:r>
        <w:rPr>
          <w:rFonts w:eastAsiaTheme="minorEastAsia"/>
        </w:rPr>
        <w:t xml:space="preserve"> </w:t>
      </w:r>
    </w:p>
    <w:p>
      <w:pPr>
        <w:rPr>
          <w:rFonts w:eastAsiaTheme="minorEastAsia"/>
        </w:rPr>
      </w:pPr>
      <w:r>
        <w:rPr>
          <w:rFonts w:hint="eastAsia" w:eastAsiaTheme="minorEastAsia"/>
        </w:rPr>
        <w:t>T</w:t>
      </w:r>
      <w:r>
        <w:rPr>
          <w:rFonts w:eastAsiaTheme="minorEastAsia"/>
        </w:rPr>
        <w:t>he above two changes are included among attached sample project.</w:t>
      </w:r>
    </w:p>
    <w:p>
      <w:pPr>
        <w:rPr>
          <w:rFonts w:eastAsiaTheme="minorEastAsia"/>
        </w:rPr>
      </w:pPr>
    </w:p>
    <w:p>
      <w:pPr>
        <w:numPr>
          <w:ilvl w:val="0"/>
          <w:numId w:val="5"/>
        </w:numPr>
        <w:ind w:left="0" w:leftChars="0" w:firstLine="0" w:firstLineChars="0"/>
        <w:rPr>
          <w:rFonts w:hint="eastAsia"/>
        </w:rPr>
      </w:pPr>
      <w:r>
        <w:rPr>
          <w:rFonts w:hint="eastAsia" w:eastAsia="宋体"/>
          <w:lang w:val="en-US" w:eastAsia="zh-CN"/>
        </w:rPr>
        <w:t xml:space="preserve">Please refer to </w:t>
      </w:r>
      <w:r>
        <w:rPr>
          <w:rFonts w:hint="eastAsia" w:eastAsia="宋体"/>
          <w:lang w:val="en-US" w:eastAsia="zh-CN"/>
        </w:rPr>
        <w:fldChar w:fldCharType="begin"/>
      </w:r>
      <w:r>
        <w:rPr>
          <w:rFonts w:hint="eastAsia" w:eastAsia="宋体"/>
          <w:lang w:val="en-US" w:eastAsia="zh-CN"/>
        </w:rPr>
        <w:instrText xml:space="preserve"> HYPERLINK "https://inplay-inc.github.io/docs/solutions/stellar/stellar-gateway-wireless-communication-protocol-implementation-guide.html" </w:instrText>
      </w:r>
      <w:r>
        <w:rPr>
          <w:rFonts w:hint="eastAsia" w:eastAsia="宋体"/>
          <w:lang w:val="en-US" w:eastAsia="zh-CN"/>
        </w:rPr>
        <w:fldChar w:fldCharType="separate"/>
      </w:r>
      <w:r>
        <w:rPr>
          <w:rStyle w:val="41"/>
          <w:rFonts w:hint="eastAsia" w:eastAsia="宋体"/>
          <w:lang w:val="en-US" w:eastAsia="zh-CN"/>
        </w:rPr>
        <w:t>https://inplay-inc.github.io/docs/solutions/stellar/stellar-gateway-wireless-communication-protocol-implementation-guide.html</w:t>
      </w:r>
      <w:r>
        <w:rPr>
          <w:rFonts w:hint="eastAsia" w:eastAsia="宋体"/>
          <w:lang w:val="en-US" w:eastAsia="zh-CN"/>
        </w:rPr>
        <w:fldChar w:fldCharType="end"/>
      </w:r>
      <w:r>
        <w:rPr>
          <w:rFonts w:hint="eastAsia" w:eastAsia="宋体"/>
          <w:lang w:val="en-US" w:eastAsia="zh-CN"/>
        </w:rPr>
        <w:t xml:space="preserve"> for detail data protocols.</w:t>
      </w:r>
    </w:p>
    <w:p>
      <w:pPr>
        <w:rPr>
          <w:rFonts w:hint="eastAsia"/>
        </w:rPr>
      </w:pPr>
      <w:r>
        <w:rPr>
          <w:rFonts w:hint="eastAsia" w:eastAsia="宋体"/>
          <w:lang w:val="en-US" w:eastAsia="zh-CN"/>
        </w:rPr>
        <w:br w:type="page"/>
      </w:r>
    </w:p>
    <w:p>
      <w:pPr>
        <w:pStyle w:val="2"/>
        <w:spacing w:after="156"/>
      </w:pPr>
      <w:bookmarkStart w:id="9" w:name="_Toc385"/>
      <w:r>
        <w:rPr>
          <w:rFonts w:hint="eastAsia"/>
        </w:rPr>
        <w:t>Attachement</w:t>
      </w:r>
      <w:bookmarkEnd w:id="9"/>
    </w:p>
    <w:p>
      <w:pPr>
        <w:pStyle w:val="3"/>
      </w:pPr>
      <w:bookmarkStart w:id="10" w:name="_Inplay Programmer"/>
      <w:r>
        <w:t>Inplay Programmer</w:t>
      </w:r>
    </w:p>
    <w:bookmarkEnd w:id="8"/>
    <w:bookmarkEnd w:id="10"/>
    <w:p/>
    <w:p>
      <w:pPr>
        <w:rPr>
          <w:rFonts w:hint="eastAsia" w:eastAsia="宋体"/>
          <w:lang w:eastAsia="zh-CN"/>
        </w:rPr>
      </w:pPr>
      <w:r>
        <w:rPr>
          <w:rFonts w:hint="eastAsia" w:eastAsia="宋体"/>
          <w:lang w:eastAsia="zh-CN"/>
        </w:rPr>
        <w:object>
          <v:shape id="_x0000_i1025" o:spt="75" type="#_x0000_t75" style="height:65.75pt;width:72.65pt;" o:ole="t" filled="f" o:preferrelative="t" stroked="f" coordsize="21600,21600">
            <v:path/>
            <v:fill on="f" focussize="0,0"/>
            <v:stroke on="f"/>
            <v:imagedata r:id="rId25" o:title=""/>
            <o:lock v:ext="edit" aspectratio="t"/>
            <w10:wrap type="none"/>
            <w10:anchorlock/>
          </v:shape>
          <o:OLEObject Type="Embed" ProgID="Package" ShapeID="_x0000_i1025" DrawAspect="Icon" ObjectID="_1468075725" r:id="rId24">
            <o:LockedField>false</o:LockedField>
          </o:OLEObject>
        </w:object>
      </w:r>
    </w:p>
    <w:p/>
    <w:p/>
    <w:p/>
    <w:p/>
    <w:p/>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widowControl/>
        <w:jc w:val="left"/>
        <w:rPr>
          <w:rFonts w:hint="eastAsia"/>
          <w:lang w:eastAsia="en-US"/>
        </w:rPr>
      </w:pPr>
      <w:bookmarkStart w:id="11" w:name="_Toc136265009"/>
      <w:bookmarkEnd w:id="11"/>
      <w:bookmarkStart w:id="12" w:name="_Toc136262832"/>
      <w:bookmarkEnd w:id="12"/>
    </w:p>
    <w:sectPr>
      <w:footerReference r:id="rId6" w:type="first"/>
      <w:headerReference r:id="rId3" w:type="default"/>
      <w:footerReference r:id="rId5" w:type="default"/>
      <w:headerReference r:id="rId4" w:type="even"/>
      <w:pgSz w:w="11906" w:h="16838"/>
      <w:pgMar w:top="1440" w:right="1250" w:bottom="1440" w:left="1250" w:header="720" w:footer="431" w:gutter="0"/>
      <w:pgNumType w:start="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rlow">
    <w:altName w:val="Calibri"/>
    <w:panose1 w:val="00000000000000000000"/>
    <w:charset w:val="00"/>
    <w:family w:val="auto"/>
    <w:pitch w:val="default"/>
    <w:sig w:usb0="00000000" w:usb1="00000000" w:usb2="00000000" w:usb3="00000000" w:csb0="00000193" w:csb1="00000000"/>
  </w:font>
  <w:font w:name="Barlow SemiBold">
    <w:altName w:val="Segoe Print"/>
    <w:panose1 w:val="00000000000000000000"/>
    <w:charset w:val="00"/>
    <w:family w:val="auto"/>
    <w:pitch w:val="default"/>
    <w:sig w:usb0="00000000" w:usb1="00000000" w:usb2="00000000" w:usb3="00000000" w:csb0="00000193"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Helvetica Neue UltraLight">
    <w:altName w:val="Arial"/>
    <w:panose1 w:val="00000000000000000000"/>
    <w:charset w:val="00"/>
    <w:family w:val="roman"/>
    <w:pitch w:val="default"/>
    <w:sig w:usb0="00000000" w:usb1="00000000" w:usb2="00000000" w:usb3="00000000" w:csb0="00000000" w:csb1="00000000"/>
  </w:font>
  <w:font w:name="Arial Unicode MS">
    <w:panose1 w:val="020B0604020202020204"/>
    <w:charset w:val="86"/>
    <w:family w:val="swiss"/>
    <w:pitch w:val="default"/>
    <w:sig w:usb0="FFFFFFFF" w:usb1="E9FFFFFF" w:usb2="0000003F" w:usb3="00000000" w:csb0="603F01FF" w:csb1="FFFF0000"/>
  </w:font>
  <w:font w:name="Helvetica Neue Light">
    <w:altName w:val="Times New Roman"/>
    <w:panose1 w:val="00000000000000000000"/>
    <w:charset w:val="00"/>
    <w:family w:val="roman"/>
    <w:pitch w:val="default"/>
    <w:sig w:usb0="00000000" w:usb1="00000000" w:usb2="00000000" w:usb3="00000000" w:csb0="00000000" w:csb1="00000000"/>
  </w:font>
  <w:font w:name="Helvetica Neue Medium">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Helvetica Neue">
    <w:altName w:val="Arial"/>
    <w:panose1 w:val="00000000000000000000"/>
    <w:charset w:val="00"/>
    <w:family w:val="roma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Barlow Medium">
    <w:altName w:val="Segoe Print"/>
    <w:panose1 w:val="00000000000000000000"/>
    <w:charset w:val="00"/>
    <w:family w:val="auto"/>
    <w:pitch w:val="default"/>
    <w:sig w:usb0="00000000" w:usb1="00000000" w:usb2="00000000" w:usb3="00000000" w:csb0="00000193"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after="120"/>
    </w:pPr>
    <w:sdt>
      <w:sdtPr>
        <w:id w:val="1715080874"/>
      </w:sdtPr>
      <w:sdtContent>
        <w:sdt>
          <w:sdtPr>
            <w:id w:val="-1705238520"/>
          </w:sdtPr>
          <w:sdtContent>
            <w:r>
              <w:rPr>
                <w:rFonts w:ascii="Arial" w:hAnsi="Arial" w:cs="Arial"/>
                <w:color w:val="7F7F7F" w:themeColor="background1" w:themeShade="80"/>
                <w:lang w:val="zh-CN"/>
              </w:rPr>
              <w:t xml:space="preserve"> </w:t>
            </w:r>
            <w:r>
              <w:rPr>
                <w:rFonts w:ascii="Arial" w:hAnsi="Arial" w:cs="Arial"/>
                <w:b/>
                <w:bCs/>
                <w:color w:val="7F7F7F" w:themeColor="background1" w:themeShade="80"/>
                <w:sz w:val="24"/>
                <w:szCs w:val="24"/>
              </w:rPr>
              <w:fldChar w:fldCharType="begin"/>
            </w:r>
            <w:r>
              <w:rPr>
                <w:rFonts w:ascii="Arial" w:hAnsi="Arial" w:cs="Arial"/>
                <w:b/>
                <w:bCs/>
                <w:color w:val="7F7F7F" w:themeColor="background1" w:themeShade="80"/>
              </w:rPr>
              <w:instrText xml:space="preserve">PAGE</w:instrText>
            </w:r>
            <w:r>
              <w:rPr>
                <w:rFonts w:ascii="Arial" w:hAnsi="Arial" w:cs="Arial"/>
                <w:b/>
                <w:bCs/>
                <w:color w:val="7F7F7F" w:themeColor="background1" w:themeShade="80"/>
                <w:sz w:val="24"/>
                <w:szCs w:val="24"/>
              </w:rPr>
              <w:fldChar w:fldCharType="separate"/>
            </w:r>
            <w:r>
              <w:rPr>
                <w:rFonts w:ascii="Arial" w:hAnsi="Arial" w:cs="Arial"/>
                <w:b/>
                <w:bCs/>
                <w:color w:val="7F7F7F" w:themeColor="background1" w:themeShade="80"/>
                <w:lang w:val="zh-CN"/>
              </w:rPr>
              <w:t>2</w:t>
            </w:r>
            <w:r>
              <w:rPr>
                <w:rFonts w:ascii="Arial" w:hAnsi="Arial" w:cs="Arial"/>
                <w:b/>
                <w:bCs/>
                <w:color w:val="7F7F7F" w:themeColor="background1" w:themeShade="80"/>
                <w:sz w:val="24"/>
                <w:szCs w:val="24"/>
              </w:rPr>
              <w:fldChar w:fldCharType="end"/>
            </w:r>
            <w:r>
              <w:rPr>
                <w:rFonts w:ascii="Arial" w:hAnsi="Arial" w:cs="Arial"/>
                <w:color w:val="7F7F7F" w:themeColor="background1" w:themeShade="80"/>
                <w:lang w:val="zh-CN"/>
              </w:rPr>
              <w:t xml:space="preserve"> / </w:t>
            </w:r>
            <w:r>
              <w:rPr>
                <w:rFonts w:ascii="Arial" w:hAnsi="Arial" w:cs="Arial"/>
                <w:b/>
                <w:bCs/>
                <w:color w:val="7F7F7F" w:themeColor="background1" w:themeShade="80"/>
                <w:sz w:val="24"/>
                <w:szCs w:val="24"/>
              </w:rPr>
              <w:fldChar w:fldCharType="begin"/>
            </w:r>
            <w:r>
              <w:rPr>
                <w:rFonts w:ascii="Arial" w:hAnsi="Arial" w:cs="Arial"/>
                <w:b/>
                <w:bCs/>
                <w:color w:val="7F7F7F" w:themeColor="background1" w:themeShade="80"/>
              </w:rPr>
              <w:instrText xml:space="preserve">NUMPAGES</w:instrText>
            </w:r>
            <w:r>
              <w:rPr>
                <w:rFonts w:ascii="Arial" w:hAnsi="Arial" w:cs="Arial"/>
                <w:b/>
                <w:bCs/>
                <w:color w:val="7F7F7F" w:themeColor="background1" w:themeShade="80"/>
                <w:sz w:val="24"/>
                <w:szCs w:val="24"/>
              </w:rPr>
              <w:fldChar w:fldCharType="separate"/>
            </w:r>
            <w:r>
              <w:rPr>
                <w:rFonts w:ascii="Arial" w:hAnsi="Arial" w:cs="Arial"/>
                <w:b/>
                <w:bCs/>
                <w:color w:val="7F7F7F" w:themeColor="background1" w:themeShade="80"/>
                <w:lang w:val="zh-CN"/>
              </w:rPr>
              <w:t>2</w:t>
            </w:r>
            <w:r>
              <w:rPr>
                <w:rFonts w:ascii="Arial" w:hAnsi="Arial" w:cs="Arial"/>
                <w:b/>
                <w:bCs/>
                <w:color w:val="7F7F7F" w:themeColor="background1" w:themeShade="80"/>
                <w:sz w:val="24"/>
                <w:szCs w:val="24"/>
              </w:rPr>
              <w:fldChar w:fldCharType="end"/>
            </w:r>
          </w:sdtContent>
        </w:sdt>
      </w:sdtContent>
    </w:sdt>
  </w:p>
  <w:p>
    <w:pPr>
      <w:pStyle w:val="24"/>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after="120"/>
    </w:pPr>
    <w:r>
      <mc:AlternateContent>
        <mc:Choice Requires="wps">
          <w:drawing>
            <wp:anchor distT="45720" distB="45720" distL="114300" distR="114300" simplePos="0" relativeHeight="251661312" behindDoc="0" locked="0" layoutInCell="1" allowOverlap="1">
              <wp:simplePos x="0" y="0"/>
              <wp:positionH relativeFrom="column">
                <wp:posOffset>1097915</wp:posOffset>
              </wp:positionH>
              <wp:positionV relativeFrom="paragraph">
                <wp:posOffset>-230505</wp:posOffset>
              </wp:positionV>
              <wp:extent cx="4351020" cy="350520"/>
              <wp:effectExtent l="0" t="0" r="0" b="0"/>
              <wp:wrapSquare wrapText="bothSides"/>
              <wp:docPr id="62" name="Text Box 62"/>
              <wp:cNvGraphicFramePr/>
              <a:graphic xmlns:a="http://schemas.openxmlformats.org/drawingml/2006/main">
                <a:graphicData uri="http://schemas.microsoft.com/office/word/2010/wordprocessingShape">
                  <wps:wsp>
                    <wps:cNvSpPr txBox="1">
                      <a:spLocks noChangeArrowheads="1"/>
                    </wps:cNvSpPr>
                    <wps:spPr bwMode="auto">
                      <a:xfrm>
                        <a:off x="0" y="0"/>
                        <a:ext cx="4351020" cy="350520"/>
                      </a:xfrm>
                      <a:prstGeom prst="rect">
                        <a:avLst/>
                      </a:prstGeom>
                      <a:noFill/>
                      <a:ln w="9525">
                        <a:noFill/>
                        <a:miter lim="800000"/>
                      </a:ln>
                    </wps:spPr>
                    <wps:txbx>
                      <w:txbxContent>
                        <w:p>
                          <w:pPr>
                            <w:spacing w:after="120"/>
                            <w:jc w:val="center"/>
                          </w:pPr>
                          <w:r>
                            <w:t>Specifications and information are subject to change without notice.</w:t>
                          </w:r>
                        </w:p>
                      </w:txbxContent>
                    </wps:txbx>
                    <wps:bodyPr rot="0" vert="horz" wrap="square" lIns="91440" tIns="45720" rIns="91440" bIns="45720" anchor="t" anchorCtr="0">
                      <a:noAutofit/>
                    </wps:bodyPr>
                  </wps:wsp>
                </a:graphicData>
              </a:graphic>
            </wp:anchor>
          </w:drawing>
        </mc:Choice>
        <mc:Fallback>
          <w:pict>
            <v:shape id="Text Box 62" o:spid="_x0000_s1026" o:spt="202" type="#_x0000_t202" style="position:absolute;left:0pt;margin-left:86.45pt;margin-top:-18.15pt;height:27.6pt;width:342.6pt;mso-wrap-distance-bottom:3.6pt;mso-wrap-distance-left:9pt;mso-wrap-distance-right:9pt;mso-wrap-distance-top:3.6pt;z-index:251661312;mso-width-relative:page;mso-height-relative:page;" filled="f" stroked="f" coordsize="21600,21600" o:gfxdata="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6cbhNcAAAAKAQAADwAAAAAAAAAB&#10;ACAAAAAiAAAAZHJzL2Rvd25yZXYueG1sUEsBAhQAFAAAAAgAh07iQMcE2WwRAgAAKgQAAA4AAAAA&#10;AAAAAQAgAAAAJgEAAGRycy9lMm9Eb2MueG1sUEsFBgAAAAAGAAYAWQEAAKkFAAAAAA==&#10;">
              <v:fill on="f" focussize="0,0"/>
              <v:stroke on="f" miterlimit="8" joinstyle="miter"/>
              <v:imagedata o:title=""/>
              <o:lock v:ext="edit" aspectratio="f"/>
              <v:textbox>
                <w:txbxContent>
                  <w:p>
                    <w:pPr>
                      <w:spacing w:after="120"/>
                      <w:jc w:val="center"/>
                    </w:pPr>
                    <w:r>
                      <w:t>Specifications and information are subject to change without notice.</w:t>
                    </w:r>
                  </w:p>
                </w:txbxContent>
              </v:textbox>
              <w10:wrap type="square"/>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0"/>
      <w:tabs>
        <w:tab w:val="center" w:pos="4920"/>
        <w:tab w:val="right" w:pos="9840"/>
        <w:tab w:val="clear" w:pos="9020"/>
      </w:tabs>
      <w:rPr>
        <w:rFonts w:hint="eastAsia"/>
      </w:rPr>
    </w:pPr>
    <w:r>
      <mc:AlternateContent>
        <mc:Choice Requires="wps">
          <w:drawing>
            <wp:anchor distT="45720" distB="45720" distL="114300" distR="114300" simplePos="0" relativeHeight="251660288" behindDoc="0" locked="0" layoutInCell="1" allowOverlap="1">
              <wp:simplePos x="0" y="0"/>
              <wp:positionH relativeFrom="column">
                <wp:posOffset>2295525</wp:posOffset>
              </wp:positionH>
              <wp:positionV relativeFrom="paragraph">
                <wp:posOffset>55245</wp:posOffset>
              </wp:positionV>
              <wp:extent cx="3790950" cy="269240"/>
              <wp:effectExtent l="0" t="0" r="0" b="0"/>
              <wp:wrapSquare wrapText="bothSides"/>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3790950" cy="269240"/>
                      </a:xfrm>
                      <a:prstGeom prst="rect">
                        <a:avLst/>
                      </a:prstGeom>
                      <a:noFill/>
                      <a:ln w="9525">
                        <a:noFill/>
                        <a:miter lim="800000"/>
                      </a:ln>
                    </wps:spPr>
                    <wps:txbx>
                      <w:txbxContent>
                        <w:p>
                          <w:pPr>
                            <w:spacing w:after="120" w:line="264" w:lineRule="auto"/>
                            <w:ind w:left="110" w:right="110"/>
                            <w:jc w:val="right"/>
                            <w:rPr>
                              <w:color w:val="011C72"/>
                            </w:rPr>
                          </w:pPr>
                          <w:sdt>
                            <w:sdtPr>
                              <w:rPr>
                                <w:color w:val="011C72"/>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rPr>
                                <w:color w:val="011C72"/>
                                <w:szCs w:val="20"/>
                              </w:rPr>
                            </w:sdtEndPr>
                            <w:sdtContent>
                              <w:r>
                                <w:rPr>
                                  <w:rFonts w:hint="eastAsia" w:eastAsia="宋体"/>
                                  <w:color w:val="011C72"/>
                                  <w:szCs w:val="20"/>
                                  <w:lang w:val="en-US" w:eastAsia="zh-CN"/>
                                </w:rPr>
                                <w:t>Stella Gateway SW User Guild</w:t>
                              </w:r>
                            </w:sdtContent>
                          </w:sdt>
                        </w:p>
                        <w:p>
                          <w:pPr>
                            <w:spacing w:after="120"/>
                            <w:ind w:left="110" w:right="110"/>
                          </w:pP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80.75pt;margin-top:4.35pt;height:21.2pt;width:298.5pt;mso-wrap-distance-bottom:3.6pt;mso-wrap-distance-left:9pt;mso-wrap-distance-right:9pt;mso-wrap-distance-top:3.6pt;z-index:251660288;mso-width-relative:page;mso-height-relative:page;" filled="f" stroked="f" coordsize="21600,21600" o:gfxdata="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BAeu7dUAAAAIAQAADwAAAAAA&#10;AAABACAAAAAiAAAAZHJzL2Rvd25yZXYueG1sUEsBAhQAFAAAAAgAh07iQM88U78WAgAALAQAAA4A&#10;AAAAAAAAAQAgAAAAJAEAAGRycy9lMm9Eb2MueG1sUEsFBgAAAAAGAAYAWQEAAKwFAAAAAA==&#10;">
              <v:fill on="f" focussize="0,0"/>
              <v:stroke on="f" miterlimit="8" joinstyle="miter"/>
              <v:imagedata o:title=""/>
              <o:lock v:ext="edit" aspectratio="f"/>
              <v:textbox>
                <w:txbxContent>
                  <w:p>
                    <w:pPr>
                      <w:spacing w:after="120" w:line="264" w:lineRule="auto"/>
                      <w:ind w:left="110" w:right="110"/>
                      <w:jc w:val="right"/>
                      <w:rPr>
                        <w:color w:val="011C72"/>
                      </w:rPr>
                    </w:pPr>
                    <w:sdt>
                      <w:sdtPr>
                        <w:rPr>
                          <w:color w:val="011C72"/>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rPr>
                          <w:color w:val="011C72"/>
                          <w:szCs w:val="20"/>
                        </w:rPr>
                      </w:sdtEndPr>
                      <w:sdtContent>
                        <w:r>
                          <w:rPr>
                            <w:rFonts w:hint="eastAsia" w:eastAsia="宋体"/>
                            <w:color w:val="011C72"/>
                            <w:szCs w:val="20"/>
                            <w:lang w:val="en-US" w:eastAsia="zh-CN"/>
                          </w:rPr>
                          <w:t>Stella Gateway SW User Guild</w:t>
                        </w:r>
                      </w:sdtContent>
                    </w:sdt>
                  </w:p>
                  <w:p>
                    <w:pPr>
                      <w:spacing w:after="120"/>
                      <w:ind w:left="110" w:right="110"/>
                    </w:pPr>
                  </w:p>
                </w:txbxContent>
              </v:textbox>
              <w10:wrap type="square"/>
            </v:shape>
          </w:pict>
        </mc:Fallback>
      </mc:AlternateContent>
    </w:r>
    <w:r>
      <w:rPr>
        <w:rFonts w:hint="eastAsia"/>
      </w:rPr>
      <w:pict>
        <v:shape id="PowerPlusWaterMarkObject106059580" o:spid="_x0000_s1027" o:spt="136" type="#_x0000_t136" style="position:absolute;left:0pt;height:102pt;width:561.0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Preliminary" style="font-family:Barlow;font-size:1pt;v-text-align:center;"/>
        </v:shape>
      </w:pict>
    </w:r>
    <w:r>
      <w:rPr>
        <w:rFonts w:hint="eastAsia"/>
      </w:rPr>
      <w:drawing>
        <wp:anchor distT="0" distB="0" distL="114300" distR="114300" simplePos="0" relativeHeight="251659264" behindDoc="0" locked="0" layoutInCell="1" allowOverlap="1">
          <wp:simplePos x="0" y="0"/>
          <wp:positionH relativeFrom="column">
            <wp:posOffset>-13335</wp:posOffset>
          </wp:positionH>
          <wp:positionV relativeFrom="paragraph">
            <wp:posOffset>-205740</wp:posOffset>
          </wp:positionV>
          <wp:extent cx="1288415" cy="469900"/>
          <wp:effectExtent l="0" t="0" r="6985" b="6350"/>
          <wp:wrapSquare wrapText="bothSides"/>
          <wp:docPr id="888175548" name="图片 888175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75548" name="图片 88817554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8415" cy="469900"/>
                  </a:xfrm>
                  <a:prstGeom prst="rect">
                    <a:avLst/>
                  </a:prstGeom>
                </pic:spPr>
              </pic:pic>
            </a:graphicData>
          </a:graphic>
        </wp:anchor>
      </w:drawing>
    </w:r>
  </w:p>
  <w:p>
    <w:pPr>
      <w:pStyle w:val="25"/>
      <w:spacing w:after="120"/>
    </w:pPr>
    <w:r>
      <w:rPr>
        <w:rFonts w:hint="eastAsia"/>
      </w:rPr>
      <mc:AlternateContent>
        <mc:Choice Requires="wps">
          <w:drawing>
            <wp:anchor distT="151765" distB="151765" distL="152400" distR="152400" simplePos="0" relativeHeight="251662336" behindDoc="1" locked="0" layoutInCell="1" allowOverlap="1">
              <wp:simplePos x="0" y="0"/>
              <wp:positionH relativeFrom="page">
                <wp:posOffset>796290</wp:posOffset>
              </wp:positionH>
              <wp:positionV relativeFrom="page">
                <wp:posOffset>755650</wp:posOffset>
              </wp:positionV>
              <wp:extent cx="5962650" cy="0"/>
              <wp:effectExtent l="0" t="0" r="0" b="0"/>
              <wp:wrapNone/>
              <wp:docPr id="1073741825" name="officeArt object"/>
              <wp:cNvGraphicFramePr/>
              <a:graphic xmlns:a="http://schemas.openxmlformats.org/drawingml/2006/main">
                <a:graphicData uri="http://schemas.microsoft.com/office/word/2010/wordprocessingShape">
                  <wps:wsp>
                    <wps:cNvCnPr/>
                    <wps:spPr>
                      <a:xfrm>
                        <a:off x="0" y="0"/>
                        <a:ext cx="5962650" cy="0"/>
                      </a:xfrm>
                      <a:prstGeom prst="line">
                        <a:avLst/>
                      </a:prstGeom>
                      <a:noFill/>
                      <a:ln w="19050" cap="flat">
                        <a:solidFill>
                          <a:srgbClr val="011C72"/>
                        </a:solidFill>
                        <a:prstDash val="solid"/>
                        <a:miter lim="400000"/>
                      </a:ln>
                      <a:effectLst/>
                    </wps:spPr>
                    <wps:bodyPr/>
                  </wps:wsp>
                </a:graphicData>
              </a:graphic>
            </wp:anchor>
          </w:drawing>
        </mc:Choice>
        <mc:Fallback>
          <w:pict>
            <v:line id="officeArt object" o:spid="_x0000_s1026" o:spt="20" style="position:absolute;left:0pt;margin-left:62.7pt;margin-top:59.5pt;height:0pt;width:469.5pt;mso-position-horizontal-relative:page;mso-position-vertical-relative:page;z-index:-251654144;mso-width-relative:page;mso-height-relative:page;" filled="f" stroked="t" coordsize="21600,21600" o:gfxdata="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RtmWndMAAAAMAQAADwAAAAAAAAABACAAAAAiAAAA&#10;ZHJzL2Rvd25yZXYueG1sUEsBAhQAFAAAAAgAh07iQILfhZrTAQAAsgMAAA4AAAAAAAAAAQAgAAAA&#10;IgEAAGRycy9lMm9Eb2MueG1sUEsFBgAAAAAGAAYAWQEAAGcFAAAAAA==&#10;">
              <v:fill on="f" focussize="0,0"/>
              <v:stroke weight="1.5pt" color="#011C72" miterlimit="4"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w:pict>
        <v:shape id="PowerPlusWaterMarkObject106059579" o:spid="_x0000_s1026" o:spt="136" type="#_x0000_t136" style="position:absolute;left:0pt;height:102pt;width:561.0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Preliminary" style="font-family:Barlow;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EEEA00"/>
    <w:multiLevelType w:val="singleLevel"/>
    <w:tmpl w:val="82EEEA00"/>
    <w:lvl w:ilvl="0" w:tentative="0">
      <w:start w:val="1"/>
      <w:numFmt w:val="bullet"/>
      <w:lvlText w:val=""/>
      <w:lvlJc w:val="left"/>
      <w:pPr>
        <w:ind w:left="420" w:hanging="420"/>
      </w:pPr>
      <w:rPr>
        <w:rFonts w:hint="default" w:ascii="Wingdings" w:hAnsi="Wingdings"/>
      </w:rPr>
    </w:lvl>
  </w:abstractNum>
  <w:abstractNum w:abstractNumId="1">
    <w:nsid w:val="85445CD3"/>
    <w:multiLevelType w:val="singleLevel"/>
    <w:tmpl w:val="85445CD3"/>
    <w:lvl w:ilvl="0" w:tentative="0">
      <w:start w:val="1"/>
      <w:numFmt w:val="decimal"/>
      <w:suff w:val="space"/>
      <w:lvlText w:val="%1."/>
      <w:lvlJc w:val="left"/>
    </w:lvl>
  </w:abstractNum>
  <w:abstractNum w:abstractNumId="2">
    <w:nsid w:val="E81BBD91"/>
    <w:multiLevelType w:val="singleLevel"/>
    <w:tmpl w:val="E81BBD91"/>
    <w:lvl w:ilvl="0" w:tentative="0">
      <w:start w:val="1"/>
      <w:numFmt w:val="bullet"/>
      <w:lvlText w:val=""/>
      <w:lvlJc w:val="left"/>
      <w:pPr>
        <w:ind w:left="420" w:hanging="420"/>
      </w:pPr>
      <w:rPr>
        <w:rFonts w:hint="default" w:ascii="Wingdings" w:hAnsi="Wingdings"/>
      </w:rPr>
    </w:lvl>
  </w:abstractNum>
  <w:abstractNum w:abstractNumId="3">
    <w:nsid w:val="FFFFFF82"/>
    <w:multiLevelType w:val="singleLevel"/>
    <w:tmpl w:val="FFFFFF82"/>
    <w:lvl w:ilvl="0" w:tentative="0">
      <w:start w:val="1"/>
      <w:numFmt w:val="bullet"/>
      <w:pStyle w:val="16"/>
      <w:lvlText w:val=""/>
      <w:lvlJc w:val="left"/>
      <w:pPr>
        <w:tabs>
          <w:tab w:val="left" w:pos="1080"/>
        </w:tabs>
        <w:ind w:left="1080" w:hanging="360"/>
      </w:pPr>
      <w:rPr>
        <w:rFonts w:hint="default" w:ascii="Wingdings" w:hAnsi="Wingdings"/>
      </w:rPr>
    </w:lvl>
  </w:abstractNum>
  <w:abstractNum w:abstractNumId="4">
    <w:nsid w:val="3D0061E8"/>
    <w:multiLevelType w:val="multilevel"/>
    <w:tmpl w:val="3D0061E8"/>
    <w:lvl w:ilvl="0" w:tentative="0">
      <w:start w:val="1"/>
      <w:numFmt w:val="bullet"/>
      <w:pStyle w:val="13"/>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writeProtection w:recommended="1"/>
  <w:documentProtection w:enforcement="0"/>
  <w:defaultTabStop w:val="420"/>
  <w:drawingGridHorizontalSpacing w:val="100"/>
  <w:drawingGridVerticalSpacing w:val="156"/>
  <w:displayHorizontalDrawingGridEvery w:val="1"/>
  <w:displayVerticalDrawingGridEvery w:val="1"/>
  <w:noPunctuationKerning w:val="1"/>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xNzWwtLAws7AwNTRU0lEKTi0uzszPAykwNakFAHcWmVotAAAA"/>
    <w:docVar w:name="commondata" w:val="eyJoZGlkIjoiNGY5ZGQ5ZWQ1MmJhMGZkNmYwMjg3MjM4MGI4MGE3YjQifQ=="/>
  </w:docVars>
  <w:rsids>
    <w:rsidRoot w:val="00F17065"/>
    <w:rsid w:val="000002D2"/>
    <w:rsid w:val="0000038E"/>
    <w:rsid w:val="000016A7"/>
    <w:rsid w:val="00001A01"/>
    <w:rsid w:val="000024B8"/>
    <w:rsid w:val="00002A80"/>
    <w:rsid w:val="00002B1D"/>
    <w:rsid w:val="000035EF"/>
    <w:rsid w:val="000036C6"/>
    <w:rsid w:val="000037BA"/>
    <w:rsid w:val="000052CD"/>
    <w:rsid w:val="00005AD0"/>
    <w:rsid w:val="00005B21"/>
    <w:rsid w:val="0000794A"/>
    <w:rsid w:val="00007E83"/>
    <w:rsid w:val="00010532"/>
    <w:rsid w:val="00010FE3"/>
    <w:rsid w:val="00011532"/>
    <w:rsid w:val="00017821"/>
    <w:rsid w:val="00020083"/>
    <w:rsid w:val="000203EF"/>
    <w:rsid w:val="00020603"/>
    <w:rsid w:val="0002232D"/>
    <w:rsid w:val="000243DC"/>
    <w:rsid w:val="00024543"/>
    <w:rsid w:val="00024D59"/>
    <w:rsid w:val="00024FE3"/>
    <w:rsid w:val="0002500A"/>
    <w:rsid w:val="00030AB5"/>
    <w:rsid w:val="00030E56"/>
    <w:rsid w:val="0003111A"/>
    <w:rsid w:val="00031C07"/>
    <w:rsid w:val="00031EFD"/>
    <w:rsid w:val="00031F3D"/>
    <w:rsid w:val="00032087"/>
    <w:rsid w:val="000320AA"/>
    <w:rsid w:val="000320FE"/>
    <w:rsid w:val="000333C9"/>
    <w:rsid w:val="00034006"/>
    <w:rsid w:val="0003427C"/>
    <w:rsid w:val="00034958"/>
    <w:rsid w:val="00034CFE"/>
    <w:rsid w:val="000350D8"/>
    <w:rsid w:val="00036411"/>
    <w:rsid w:val="000369E2"/>
    <w:rsid w:val="00036A1F"/>
    <w:rsid w:val="0003750C"/>
    <w:rsid w:val="00041095"/>
    <w:rsid w:val="00042545"/>
    <w:rsid w:val="00043519"/>
    <w:rsid w:val="000450B5"/>
    <w:rsid w:val="00046267"/>
    <w:rsid w:val="00050149"/>
    <w:rsid w:val="000505EE"/>
    <w:rsid w:val="0005071E"/>
    <w:rsid w:val="00051DE1"/>
    <w:rsid w:val="00053E48"/>
    <w:rsid w:val="00054D5E"/>
    <w:rsid w:val="00056D48"/>
    <w:rsid w:val="00057285"/>
    <w:rsid w:val="00060F59"/>
    <w:rsid w:val="000611E0"/>
    <w:rsid w:val="00063737"/>
    <w:rsid w:val="00063A55"/>
    <w:rsid w:val="00063EC7"/>
    <w:rsid w:val="00063EF9"/>
    <w:rsid w:val="00064B79"/>
    <w:rsid w:val="00066363"/>
    <w:rsid w:val="00071E82"/>
    <w:rsid w:val="00071F41"/>
    <w:rsid w:val="00074BFB"/>
    <w:rsid w:val="000756F1"/>
    <w:rsid w:val="00076594"/>
    <w:rsid w:val="000777D0"/>
    <w:rsid w:val="00081D41"/>
    <w:rsid w:val="0008579A"/>
    <w:rsid w:val="000865CC"/>
    <w:rsid w:val="00090A68"/>
    <w:rsid w:val="00090C1A"/>
    <w:rsid w:val="00090E30"/>
    <w:rsid w:val="0009154D"/>
    <w:rsid w:val="0009187C"/>
    <w:rsid w:val="00094166"/>
    <w:rsid w:val="000943BD"/>
    <w:rsid w:val="0009446A"/>
    <w:rsid w:val="00094757"/>
    <w:rsid w:val="000954EA"/>
    <w:rsid w:val="0009624F"/>
    <w:rsid w:val="00097203"/>
    <w:rsid w:val="0009749E"/>
    <w:rsid w:val="00097924"/>
    <w:rsid w:val="000A33F2"/>
    <w:rsid w:val="000A3644"/>
    <w:rsid w:val="000A4171"/>
    <w:rsid w:val="000A4294"/>
    <w:rsid w:val="000A50E2"/>
    <w:rsid w:val="000A5478"/>
    <w:rsid w:val="000A6364"/>
    <w:rsid w:val="000A6BB2"/>
    <w:rsid w:val="000A79CC"/>
    <w:rsid w:val="000B007A"/>
    <w:rsid w:val="000B0C35"/>
    <w:rsid w:val="000B12A2"/>
    <w:rsid w:val="000B18C0"/>
    <w:rsid w:val="000B32B0"/>
    <w:rsid w:val="000B49BF"/>
    <w:rsid w:val="000B5075"/>
    <w:rsid w:val="000B7A82"/>
    <w:rsid w:val="000C0458"/>
    <w:rsid w:val="000C066A"/>
    <w:rsid w:val="000C0A11"/>
    <w:rsid w:val="000C1834"/>
    <w:rsid w:val="000C1C07"/>
    <w:rsid w:val="000C3267"/>
    <w:rsid w:val="000C4454"/>
    <w:rsid w:val="000C64DF"/>
    <w:rsid w:val="000C67CD"/>
    <w:rsid w:val="000C67CF"/>
    <w:rsid w:val="000C74FC"/>
    <w:rsid w:val="000C79A3"/>
    <w:rsid w:val="000D115F"/>
    <w:rsid w:val="000D1585"/>
    <w:rsid w:val="000D19B2"/>
    <w:rsid w:val="000D1B50"/>
    <w:rsid w:val="000D349F"/>
    <w:rsid w:val="000D3528"/>
    <w:rsid w:val="000D690E"/>
    <w:rsid w:val="000E0C2E"/>
    <w:rsid w:val="000E0EEA"/>
    <w:rsid w:val="000E107C"/>
    <w:rsid w:val="000E1745"/>
    <w:rsid w:val="000E6534"/>
    <w:rsid w:val="000E7DC8"/>
    <w:rsid w:val="000F0734"/>
    <w:rsid w:val="000F1913"/>
    <w:rsid w:val="000F3095"/>
    <w:rsid w:val="000F3ED2"/>
    <w:rsid w:val="000F634F"/>
    <w:rsid w:val="000F713F"/>
    <w:rsid w:val="000F7D1C"/>
    <w:rsid w:val="00102C46"/>
    <w:rsid w:val="00102CB7"/>
    <w:rsid w:val="00103B88"/>
    <w:rsid w:val="001045AB"/>
    <w:rsid w:val="00105112"/>
    <w:rsid w:val="00106580"/>
    <w:rsid w:val="00106802"/>
    <w:rsid w:val="00106DA0"/>
    <w:rsid w:val="00106F08"/>
    <w:rsid w:val="00107EA2"/>
    <w:rsid w:val="0011027B"/>
    <w:rsid w:val="00110DF7"/>
    <w:rsid w:val="001119D2"/>
    <w:rsid w:val="001124AE"/>
    <w:rsid w:val="00112831"/>
    <w:rsid w:val="00113602"/>
    <w:rsid w:val="00113A89"/>
    <w:rsid w:val="00113BB6"/>
    <w:rsid w:val="001149FE"/>
    <w:rsid w:val="00114AD4"/>
    <w:rsid w:val="00114EB8"/>
    <w:rsid w:val="001153F4"/>
    <w:rsid w:val="001165A2"/>
    <w:rsid w:val="00116D25"/>
    <w:rsid w:val="001172E4"/>
    <w:rsid w:val="001178E6"/>
    <w:rsid w:val="001203CC"/>
    <w:rsid w:val="00120C70"/>
    <w:rsid w:val="00120D59"/>
    <w:rsid w:val="00120DD6"/>
    <w:rsid w:val="00121B86"/>
    <w:rsid w:val="00122184"/>
    <w:rsid w:val="001222A2"/>
    <w:rsid w:val="00122867"/>
    <w:rsid w:val="0012414D"/>
    <w:rsid w:val="00125752"/>
    <w:rsid w:val="00126183"/>
    <w:rsid w:val="00126681"/>
    <w:rsid w:val="00127057"/>
    <w:rsid w:val="00130608"/>
    <w:rsid w:val="00130B6C"/>
    <w:rsid w:val="00131728"/>
    <w:rsid w:val="001329BF"/>
    <w:rsid w:val="001346B0"/>
    <w:rsid w:val="001349F1"/>
    <w:rsid w:val="0013770C"/>
    <w:rsid w:val="00137BB3"/>
    <w:rsid w:val="00137EF8"/>
    <w:rsid w:val="001405C9"/>
    <w:rsid w:val="00141B34"/>
    <w:rsid w:val="001423DB"/>
    <w:rsid w:val="00142433"/>
    <w:rsid w:val="00143C24"/>
    <w:rsid w:val="001444C7"/>
    <w:rsid w:val="00144566"/>
    <w:rsid w:val="0014486A"/>
    <w:rsid w:val="001477FF"/>
    <w:rsid w:val="00147D31"/>
    <w:rsid w:val="00147FE8"/>
    <w:rsid w:val="00151A41"/>
    <w:rsid w:val="00152439"/>
    <w:rsid w:val="00153B66"/>
    <w:rsid w:val="00154722"/>
    <w:rsid w:val="00154993"/>
    <w:rsid w:val="00154A1E"/>
    <w:rsid w:val="00154CC3"/>
    <w:rsid w:val="001569F9"/>
    <w:rsid w:val="00157AAD"/>
    <w:rsid w:val="00157CC1"/>
    <w:rsid w:val="001613F7"/>
    <w:rsid w:val="001616DA"/>
    <w:rsid w:val="00162BDA"/>
    <w:rsid w:val="00162F59"/>
    <w:rsid w:val="00163ACC"/>
    <w:rsid w:val="00163F3D"/>
    <w:rsid w:val="00166013"/>
    <w:rsid w:val="001666D8"/>
    <w:rsid w:val="00170348"/>
    <w:rsid w:val="00170FF5"/>
    <w:rsid w:val="001714BC"/>
    <w:rsid w:val="00172062"/>
    <w:rsid w:val="00172E01"/>
    <w:rsid w:val="00174A81"/>
    <w:rsid w:val="00174D1F"/>
    <w:rsid w:val="00174D3A"/>
    <w:rsid w:val="0017501D"/>
    <w:rsid w:val="00175494"/>
    <w:rsid w:val="00175878"/>
    <w:rsid w:val="00175E68"/>
    <w:rsid w:val="00176AA0"/>
    <w:rsid w:val="00177990"/>
    <w:rsid w:val="00180061"/>
    <w:rsid w:val="0018055B"/>
    <w:rsid w:val="00180FAF"/>
    <w:rsid w:val="00181D42"/>
    <w:rsid w:val="00181F3C"/>
    <w:rsid w:val="00182569"/>
    <w:rsid w:val="00182D92"/>
    <w:rsid w:val="0018324D"/>
    <w:rsid w:val="0018384C"/>
    <w:rsid w:val="00183D64"/>
    <w:rsid w:val="001843F2"/>
    <w:rsid w:val="00185A75"/>
    <w:rsid w:val="001866AB"/>
    <w:rsid w:val="00191E10"/>
    <w:rsid w:val="00192B1A"/>
    <w:rsid w:val="00193A8A"/>
    <w:rsid w:val="00194E39"/>
    <w:rsid w:val="00195D77"/>
    <w:rsid w:val="00197634"/>
    <w:rsid w:val="00197EB0"/>
    <w:rsid w:val="001A2725"/>
    <w:rsid w:val="001A298C"/>
    <w:rsid w:val="001A310A"/>
    <w:rsid w:val="001A3F7D"/>
    <w:rsid w:val="001A47B2"/>
    <w:rsid w:val="001A4A34"/>
    <w:rsid w:val="001A4A57"/>
    <w:rsid w:val="001A5D12"/>
    <w:rsid w:val="001A6B45"/>
    <w:rsid w:val="001A6B7E"/>
    <w:rsid w:val="001A760C"/>
    <w:rsid w:val="001A7635"/>
    <w:rsid w:val="001B0FEA"/>
    <w:rsid w:val="001B1A7F"/>
    <w:rsid w:val="001B1A98"/>
    <w:rsid w:val="001B1B6E"/>
    <w:rsid w:val="001B38FE"/>
    <w:rsid w:val="001B41C7"/>
    <w:rsid w:val="001B4B49"/>
    <w:rsid w:val="001B4E8A"/>
    <w:rsid w:val="001B617C"/>
    <w:rsid w:val="001B66E4"/>
    <w:rsid w:val="001B7A28"/>
    <w:rsid w:val="001C1AF7"/>
    <w:rsid w:val="001C1C9E"/>
    <w:rsid w:val="001C2052"/>
    <w:rsid w:val="001C235D"/>
    <w:rsid w:val="001C29CD"/>
    <w:rsid w:val="001C3D41"/>
    <w:rsid w:val="001C68DA"/>
    <w:rsid w:val="001C69F3"/>
    <w:rsid w:val="001C7E25"/>
    <w:rsid w:val="001D16C6"/>
    <w:rsid w:val="001D2226"/>
    <w:rsid w:val="001D29BA"/>
    <w:rsid w:val="001D31B1"/>
    <w:rsid w:val="001D3256"/>
    <w:rsid w:val="001D412C"/>
    <w:rsid w:val="001D4839"/>
    <w:rsid w:val="001D649C"/>
    <w:rsid w:val="001D6877"/>
    <w:rsid w:val="001D7045"/>
    <w:rsid w:val="001E185B"/>
    <w:rsid w:val="001E1F90"/>
    <w:rsid w:val="001E3349"/>
    <w:rsid w:val="001E5857"/>
    <w:rsid w:val="001E596F"/>
    <w:rsid w:val="001E5D21"/>
    <w:rsid w:val="001E5E7F"/>
    <w:rsid w:val="001E680D"/>
    <w:rsid w:val="001E6AFA"/>
    <w:rsid w:val="001F256D"/>
    <w:rsid w:val="001F3172"/>
    <w:rsid w:val="001F40BC"/>
    <w:rsid w:val="00200159"/>
    <w:rsid w:val="0020173E"/>
    <w:rsid w:val="00201C85"/>
    <w:rsid w:val="002030B3"/>
    <w:rsid w:val="00203F9B"/>
    <w:rsid w:val="0020639E"/>
    <w:rsid w:val="002078FE"/>
    <w:rsid w:val="00207C0D"/>
    <w:rsid w:val="00211226"/>
    <w:rsid w:val="002119E9"/>
    <w:rsid w:val="0021280E"/>
    <w:rsid w:val="0021389B"/>
    <w:rsid w:val="0021496F"/>
    <w:rsid w:val="00215722"/>
    <w:rsid w:val="00215EA5"/>
    <w:rsid w:val="002160F2"/>
    <w:rsid w:val="00216969"/>
    <w:rsid w:val="00216EEA"/>
    <w:rsid w:val="0021753B"/>
    <w:rsid w:val="002175B4"/>
    <w:rsid w:val="002175C8"/>
    <w:rsid w:val="0022015C"/>
    <w:rsid w:val="00220E5D"/>
    <w:rsid w:val="00222BBE"/>
    <w:rsid w:val="00222F79"/>
    <w:rsid w:val="00223EED"/>
    <w:rsid w:val="0022474E"/>
    <w:rsid w:val="002252A1"/>
    <w:rsid w:val="0022765E"/>
    <w:rsid w:val="00232AD5"/>
    <w:rsid w:val="002355F1"/>
    <w:rsid w:val="00235824"/>
    <w:rsid w:val="002373C6"/>
    <w:rsid w:val="002401DD"/>
    <w:rsid w:val="002402B1"/>
    <w:rsid w:val="00240FDB"/>
    <w:rsid w:val="002415D0"/>
    <w:rsid w:val="002416C5"/>
    <w:rsid w:val="00242957"/>
    <w:rsid w:val="00247061"/>
    <w:rsid w:val="00247219"/>
    <w:rsid w:val="002472E8"/>
    <w:rsid w:val="00247F77"/>
    <w:rsid w:val="0025050B"/>
    <w:rsid w:val="00250B2E"/>
    <w:rsid w:val="00251CFE"/>
    <w:rsid w:val="00251E76"/>
    <w:rsid w:val="0025362A"/>
    <w:rsid w:val="0025406E"/>
    <w:rsid w:val="0025413B"/>
    <w:rsid w:val="00254F74"/>
    <w:rsid w:val="00256145"/>
    <w:rsid w:val="00256FAB"/>
    <w:rsid w:val="002576F7"/>
    <w:rsid w:val="002615C6"/>
    <w:rsid w:val="002618CB"/>
    <w:rsid w:val="002628F9"/>
    <w:rsid w:val="00264567"/>
    <w:rsid w:val="002649D9"/>
    <w:rsid w:val="00264E2D"/>
    <w:rsid w:val="00265FDD"/>
    <w:rsid w:val="00266409"/>
    <w:rsid w:val="00267A92"/>
    <w:rsid w:val="0027077D"/>
    <w:rsid w:val="00270BC9"/>
    <w:rsid w:val="00270D7C"/>
    <w:rsid w:val="00271ABE"/>
    <w:rsid w:val="002733F3"/>
    <w:rsid w:val="002740E7"/>
    <w:rsid w:val="0027522F"/>
    <w:rsid w:val="00275C13"/>
    <w:rsid w:val="00276B29"/>
    <w:rsid w:val="00276F69"/>
    <w:rsid w:val="0028321A"/>
    <w:rsid w:val="00284402"/>
    <w:rsid w:val="00284AF7"/>
    <w:rsid w:val="002864A6"/>
    <w:rsid w:val="00286EE3"/>
    <w:rsid w:val="002879AA"/>
    <w:rsid w:val="00287B04"/>
    <w:rsid w:val="00290B76"/>
    <w:rsid w:val="00290FA3"/>
    <w:rsid w:val="00291A5A"/>
    <w:rsid w:val="00292AE5"/>
    <w:rsid w:val="00292FE1"/>
    <w:rsid w:val="00293489"/>
    <w:rsid w:val="00294A73"/>
    <w:rsid w:val="002951B4"/>
    <w:rsid w:val="00295536"/>
    <w:rsid w:val="00295784"/>
    <w:rsid w:val="00296D53"/>
    <w:rsid w:val="0029798E"/>
    <w:rsid w:val="002A01ED"/>
    <w:rsid w:val="002A164A"/>
    <w:rsid w:val="002A3E10"/>
    <w:rsid w:val="002A51A9"/>
    <w:rsid w:val="002A5CDF"/>
    <w:rsid w:val="002A5EC0"/>
    <w:rsid w:val="002A79C5"/>
    <w:rsid w:val="002B001A"/>
    <w:rsid w:val="002B17FC"/>
    <w:rsid w:val="002B1E51"/>
    <w:rsid w:val="002B1F90"/>
    <w:rsid w:val="002B43E4"/>
    <w:rsid w:val="002B4783"/>
    <w:rsid w:val="002B7349"/>
    <w:rsid w:val="002C2FF8"/>
    <w:rsid w:val="002C32A7"/>
    <w:rsid w:val="002C6877"/>
    <w:rsid w:val="002C704C"/>
    <w:rsid w:val="002C7806"/>
    <w:rsid w:val="002D0788"/>
    <w:rsid w:val="002D08A3"/>
    <w:rsid w:val="002D0994"/>
    <w:rsid w:val="002D2BDD"/>
    <w:rsid w:val="002D2FFD"/>
    <w:rsid w:val="002D34E1"/>
    <w:rsid w:val="002D371A"/>
    <w:rsid w:val="002D3A11"/>
    <w:rsid w:val="002D3EE4"/>
    <w:rsid w:val="002D443D"/>
    <w:rsid w:val="002D49F9"/>
    <w:rsid w:val="002D6314"/>
    <w:rsid w:val="002D63D5"/>
    <w:rsid w:val="002D6683"/>
    <w:rsid w:val="002D692E"/>
    <w:rsid w:val="002D6EE7"/>
    <w:rsid w:val="002D7168"/>
    <w:rsid w:val="002E2177"/>
    <w:rsid w:val="002E2EDF"/>
    <w:rsid w:val="002E35E8"/>
    <w:rsid w:val="002E5E6B"/>
    <w:rsid w:val="002E6C70"/>
    <w:rsid w:val="002F061E"/>
    <w:rsid w:val="002F095F"/>
    <w:rsid w:val="002F09AA"/>
    <w:rsid w:val="002F10C7"/>
    <w:rsid w:val="002F16A7"/>
    <w:rsid w:val="002F3AFE"/>
    <w:rsid w:val="002F3F2C"/>
    <w:rsid w:val="002F41F7"/>
    <w:rsid w:val="002F4301"/>
    <w:rsid w:val="002F6395"/>
    <w:rsid w:val="002F6E10"/>
    <w:rsid w:val="002F70EE"/>
    <w:rsid w:val="00300901"/>
    <w:rsid w:val="003019DD"/>
    <w:rsid w:val="00302630"/>
    <w:rsid w:val="00303441"/>
    <w:rsid w:val="00304357"/>
    <w:rsid w:val="0030497C"/>
    <w:rsid w:val="0030560D"/>
    <w:rsid w:val="0030581D"/>
    <w:rsid w:val="00305A29"/>
    <w:rsid w:val="00305AAA"/>
    <w:rsid w:val="00306C22"/>
    <w:rsid w:val="00307221"/>
    <w:rsid w:val="0030726B"/>
    <w:rsid w:val="003102CF"/>
    <w:rsid w:val="00310787"/>
    <w:rsid w:val="00311967"/>
    <w:rsid w:val="0031196D"/>
    <w:rsid w:val="00312082"/>
    <w:rsid w:val="00312E52"/>
    <w:rsid w:val="003133E3"/>
    <w:rsid w:val="00314577"/>
    <w:rsid w:val="003151BC"/>
    <w:rsid w:val="00316869"/>
    <w:rsid w:val="0032001F"/>
    <w:rsid w:val="00320031"/>
    <w:rsid w:val="00321B02"/>
    <w:rsid w:val="003237F8"/>
    <w:rsid w:val="00324B76"/>
    <w:rsid w:val="00324FA0"/>
    <w:rsid w:val="00324FA8"/>
    <w:rsid w:val="003309BB"/>
    <w:rsid w:val="00330DAC"/>
    <w:rsid w:val="003324A5"/>
    <w:rsid w:val="0033279D"/>
    <w:rsid w:val="00333909"/>
    <w:rsid w:val="003357B3"/>
    <w:rsid w:val="003362A2"/>
    <w:rsid w:val="00336671"/>
    <w:rsid w:val="00337794"/>
    <w:rsid w:val="00342F57"/>
    <w:rsid w:val="00343C35"/>
    <w:rsid w:val="00346270"/>
    <w:rsid w:val="00347316"/>
    <w:rsid w:val="003501D8"/>
    <w:rsid w:val="00350C1B"/>
    <w:rsid w:val="00350DDD"/>
    <w:rsid w:val="003514D9"/>
    <w:rsid w:val="0035153F"/>
    <w:rsid w:val="003517FA"/>
    <w:rsid w:val="00351D59"/>
    <w:rsid w:val="00353174"/>
    <w:rsid w:val="003532F3"/>
    <w:rsid w:val="00356FC8"/>
    <w:rsid w:val="00357398"/>
    <w:rsid w:val="00360908"/>
    <w:rsid w:val="00362828"/>
    <w:rsid w:val="00364052"/>
    <w:rsid w:val="0036615C"/>
    <w:rsid w:val="00366BB5"/>
    <w:rsid w:val="003670DF"/>
    <w:rsid w:val="0037040E"/>
    <w:rsid w:val="003717AB"/>
    <w:rsid w:val="00371FA6"/>
    <w:rsid w:val="0037271A"/>
    <w:rsid w:val="0037280A"/>
    <w:rsid w:val="003732B6"/>
    <w:rsid w:val="00373782"/>
    <w:rsid w:val="00373A1B"/>
    <w:rsid w:val="00373EFA"/>
    <w:rsid w:val="0037690D"/>
    <w:rsid w:val="00377134"/>
    <w:rsid w:val="0037730A"/>
    <w:rsid w:val="00380552"/>
    <w:rsid w:val="00380FEE"/>
    <w:rsid w:val="00381078"/>
    <w:rsid w:val="003821C4"/>
    <w:rsid w:val="0038260A"/>
    <w:rsid w:val="00382DED"/>
    <w:rsid w:val="00382FEA"/>
    <w:rsid w:val="00383097"/>
    <w:rsid w:val="00384C2A"/>
    <w:rsid w:val="00384F38"/>
    <w:rsid w:val="00386544"/>
    <w:rsid w:val="003901D5"/>
    <w:rsid w:val="00390883"/>
    <w:rsid w:val="00395887"/>
    <w:rsid w:val="00395CF8"/>
    <w:rsid w:val="00396DE0"/>
    <w:rsid w:val="00397B2C"/>
    <w:rsid w:val="00397B78"/>
    <w:rsid w:val="00397E16"/>
    <w:rsid w:val="003A04AA"/>
    <w:rsid w:val="003A1400"/>
    <w:rsid w:val="003A1A11"/>
    <w:rsid w:val="003A1A66"/>
    <w:rsid w:val="003A29FB"/>
    <w:rsid w:val="003A4D9A"/>
    <w:rsid w:val="003A5BB7"/>
    <w:rsid w:val="003A673A"/>
    <w:rsid w:val="003A79A5"/>
    <w:rsid w:val="003A7DDF"/>
    <w:rsid w:val="003B0F55"/>
    <w:rsid w:val="003B1275"/>
    <w:rsid w:val="003B1389"/>
    <w:rsid w:val="003B1654"/>
    <w:rsid w:val="003B18EB"/>
    <w:rsid w:val="003B1CB9"/>
    <w:rsid w:val="003B1F09"/>
    <w:rsid w:val="003B428E"/>
    <w:rsid w:val="003B4605"/>
    <w:rsid w:val="003B4AD7"/>
    <w:rsid w:val="003C114D"/>
    <w:rsid w:val="003C45BF"/>
    <w:rsid w:val="003C52E6"/>
    <w:rsid w:val="003C63B9"/>
    <w:rsid w:val="003C6AEF"/>
    <w:rsid w:val="003C71E8"/>
    <w:rsid w:val="003C74BB"/>
    <w:rsid w:val="003C7869"/>
    <w:rsid w:val="003D048E"/>
    <w:rsid w:val="003D0A80"/>
    <w:rsid w:val="003D0A9C"/>
    <w:rsid w:val="003D185D"/>
    <w:rsid w:val="003D2056"/>
    <w:rsid w:val="003D323D"/>
    <w:rsid w:val="003D3683"/>
    <w:rsid w:val="003D369F"/>
    <w:rsid w:val="003D451A"/>
    <w:rsid w:val="003D4942"/>
    <w:rsid w:val="003D73EC"/>
    <w:rsid w:val="003E2118"/>
    <w:rsid w:val="003E26B6"/>
    <w:rsid w:val="003E30B6"/>
    <w:rsid w:val="003E3B83"/>
    <w:rsid w:val="003E3F21"/>
    <w:rsid w:val="003E3F6E"/>
    <w:rsid w:val="003E451A"/>
    <w:rsid w:val="003E5A04"/>
    <w:rsid w:val="003E5D73"/>
    <w:rsid w:val="003E5DC0"/>
    <w:rsid w:val="003E6AE6"/>
    <w:rsid w:val="003E6F09"/>
    <w:rsid w:val="003E6FB3"/>
    <w:rsid w:val="003F0B1F"/>
    <w:rsid w:val="003F2268"/>
    <w:rsid w:val="003F55E5"/>
    <w:rsid w:val="003F63D0"/>
    <w:rsid w:val="003F77F0"/>
    <w:rsid w:val="003F7983"/>
    <w:rsid w:val="003F7A22"/>
    <w:rsid w:val="00401716"/>
    <w:rsid w:val="00401ECA"/>
    <w:rsid w:val="00401FD8"/>
    <w:rsid w:val="00402448"/>
    <w:rsid w:val="00402490"/>
    <w:rsid w:val="00402D83"/>
    <w:rsid w:val="00402E35"/>
    <w:rsid w:val="004034E7"/>
    <w:rsid w:val="0040441E"/>
    <w:rsid w:val="0040469F"/>
    <w:rsid w:val="0040478B"/>
    <w:rsid w:val="00405879"/>
    <w:rsid w:val="004065CA"/>
    <w:rsid w:val="004077C0"/>
    <w:rsid w:val="00412549"/>
    <w:rsid w:val="004129C2"/>
    <w:rsid w:val="004149D1"/>
    <w:rsid w:val="00416236"/>
    <w:rsid w:val="00416A28"/>
    <w:rsid w:val="00416A42"/>
    <w:rsid w:val="00420D4C"/>
    <w:rsid w:val="00421E85"/>
    <w:rsid w:val="00422266"/>
    <w:rsid w:val="0042254F"/>
    <w:rsid w:val="0042258E"/>
    <w:rsid w:val="00422C5A"/>
    <w:rsid w:val="00423324"/>
    <w:rsid w:val="0042399B"/>
    <w:rsid w:val="00424702"/>
    <w:rsid w:val="00425228"/>
    <w:rsid w:val="00425E46"/>
    <w:rsid w:val="00426DD5"/>
    <w:rsid w:val="004270D3"/>
    <w:rsid w:val="0042798B"/>
    <w:rsid w:val="00431F34"/>
    <w:rsid w:val="004329AB"/>
    <w:rsid w:val="00432FF2"/>
    <w:rsid w:val="00433D41"/>
    <w:rsid w:val="00433F35"/>
    <w:rsid w:val="004349E9"/>
    <w:rsid w:val="00435C6D"/>
    <w:rsid w:val="004378BD"/>
    <w:rsid w:val="0044142D"/>
    <w:rsid w:val="00442DCB"/>
    <w:rsid w:val="00444B66"/>
    <w:rsid w:val="00445E07"/>
    <w:rsid w:val="00446C7A"/>
    <w:rsid w:val="00447DD9"/>
    <w:rsid w:val="00452733"/>
    <w:rsid w:val="00452C8F"/>
    <w:rsid w:val="004542CD"/>
    <w:rsid w:val="00455391"/>
    <w:rsid w:val="0045596D"/>
    <w:rsid w:val="00456D4F"/>
    <w:rsid w:val="00456D9C"/>
    <w:rsid w:val="0046240D"/>
    <w:rsid w:val="00462AAB"/>
    <w:rsid w:val="004638FF"/>
    <w:rsid w:val="00463EAC"/>
    <w:rsid w:val="00464278"/>
    <w:rsid w:val="004646E4"/>
    <w:rsid w:val="00465435"/>
    <w:rsid w:val="00465833"/>
    <w:rsid w:val="00467613"/>
    <w:rsid w:val="00470335"/>
    <w:rsid w:val="0047050A"/>
    <w:rsid w:val="004716BC"/>
    <w:rsid w:val="00473389"/>
    <w:rsid w:val="00474685"/>
    <w:rsid w:val="004746E7"/>
    <w:rsid w:val="0047749B"/>
    <w:rsid w:val="00477D0C"/>
    <w:rsid w:val="00480044"/>
    <w:rsid w:val="004810E8"/>
    <w:rsid w:val="00481D04"/>
    <w:rsid w:val="0048309E"/>
    <w:rsid w:val="00483F6C"/>
    <w:rsid w:val="004847C0"/>
    <w:rsid w:val="004863AC"/>
    <w:rsid w:val="00486900"/>
    <w:rsid w:val="0049003E"/>
    <w:rsid w:val="00491E33"/>
    <w:rsid w:val="00492978"/>
    <w:rsid w:val="00492B3C"/>
    <w:rsid w:val="00493EDB"/>
    <w:rsid w:val="00494FF6"/>
    <w:rsid w:val="00496B85"/>
    <w:rsid w:val="004A1369"/>
    <w:rsid w:val="004A1548"/>
    <w:rsid w:val="004A174D"/>
    <w:rsid w:val="004A1B20"/>
    <w:rsid w:val="004A1F4C"/>
    <w:rsid w:val="004A343E"/>
    <w:rsid w:val="004A4000"/>
    <w:rsid w:val="004A4157"/>
    <w:rsid w:val="004A653D"/>
    <w:rsid w:val="004A6ADD"/>
    <w:rsid w:val="004A6F51"/>
    <w:rsid w:val="004B0488"/>
    <w:rsid w:val="004B1371"/>
    <w:rsid w:val="004B16D2"/>
    <w:rsid w:val="004B2B17"/>
    <w:rsid w:val="004B4B4B"/>
    <w:rsid w:val="004B4D09"/>
    <w:rsid w:val="004B51FA"/>
    <w:rsid w:val="004B54DC"/>
    <w:rsid w:val="004B54F2"/>
    <w:rsid w:val="004B730F"/>
    <w:rsid w:val="004B7D17"/>
    <w:rsid w:val="004C0D80"/>
    <w:rsid w:val="004C0F6D"/>
    <w:rsid w:val="004C150F"/>
    <w:rsid w:val="004C237F"/>
    <w:rsid w:val="004C254A"/>
    <w:rsid w:val="004C2778"/>
    <w:rsid w:val="004C3E79"/>
    <w:rsid w:val="004C6506"/>
    <w:rsid w:val="004C7CCE"/>
    <w:rsid w:val="004D05F0"/>
    <w:rsid w:val="004D07DB"/>
    <w:rsid w:val="004D120D"/>
    <w:rsid w:val="004D1B44"/>
    <w:rsid w:val="004D26D9"/>
    <w:rsid w:val="004D2B3E"/>
    <w:rsid w:val="004D3257"/>
    <w:rsid w:val="004D4078"/>
    <w:rsid w:val="004D49F0"/>
    <w:rsid w:val="004D78E4"/>
    <w:rsid w:val="004D7C22"/>
    <w:rsid w:val="004E05D8"/>
    <w:rsid w:val="004E3372"/>
    <w:rsid w:val="004E36CD"/>
    <w:rsid w:val="004E423A"/>
    <w:rsid w:val="004E59C3"/>
    <w:rsid w:val="004E5CB5"/>
    <w:rsid w:val="004E6C30"/>
    <w:rsid w:val="004F03E6"/>
    <w:rsid w:val="004F28B0"/>
    <w:rsid w:val="004F3160"/>
    <w:rsid w:val="004F337A"/>
    <w:rsid w:val="004F5818"/>
    <w:rsid w:val="004F762E"/>
    <w:rsid w:val="004F7C0A"/>
    <w:rsid w:val="005004F3"/>
    <w:rsid w:val="00504C15"/>
    <w:rsid w:val="005054B7"/>
    <w:rsid w:val="0050565A"/>
    <w:rsid w:val="0050634E"/>
    <w:rsid w:val="00506ED1"/>
    <w:rsid w:val="00507925"/>
    <w:rsid w:val="00511FD3"/>
    <w:rsid w:val="005131E0"/>
    <w:rsid w:val="00513639"/>
    <w:rsid w:val="00514126"/>
    <w:rsid w:val="005145A9"/>
    <w:rsid w:val="00515E63"/>
    <w:rsid w:val="00516045"/>
    <w:rsid w:val="0051756B"/>
    <w:rsid w:val="005179FB"/>
    <w:rsid w:val="00517F14"/>
    <w:rsid w:val="00520773"/>
    <w:rsid w:val="00520B8E"/>
    <w:rsid w:val="0052109B"/>
    <w:rsid w:val="005221B0"/>
    <w:rsid w:val="0052611F"/>
    <w:rsid w:val="005264FB"/>
    <w:rsid w:val="00526566"/>
    <w:rsid w:val="005267D4"/>
    <w:rsid w:val="00526D3F"/>
    <w:rsid w:val="00527326"/>
    <w:rsid w:val="00531051"/>
    <w:rsid w:val="0053295B"/>
    <w:rsid w:val="005340E6"/>
    <w:rsid w:val="005361B0"/>
    <w:rsid w:val="00537DCE"/>
    <w:rsid w:val="00537F7C"/>
    <w:rsid w:val="0054018F"/>
    <w:rsid w:val="005401F9"/>
    <w:rsid w:val="00541334"/>
    <w:rsid w:val="00541719"/>
    <w:rsid w:val="005418C7"/>
    <w:rsid w:val="00541B44"/>
    <w:rsid w:val="005426D6"/>
    <w:rsid w:val="00543494"/>
    <w:rsid w:val="00543E31"/>
    <w:rsid w:val="0054494C"/>
    <w:rsid w:val="0054646F"/>
    <w:rsid w:val="00547EAE"/>
    <w:rsid w:val="00551696"/>
    <w:rsid w:val="00551EF5"/>
    <w:rsid w:val="00553361"/>
    <w:rsid w:val="0055351C"/>
    <w:rsid w:val="0055590C"/>
    <w:rsid w:val="00555C10"/>
    <w:rsid w:val="0055684F"/>
    <w:rsid w:val="00557EF0"/>
    <w:rsid w:val="0056146E"/>
    <w:rsid w:val="0056295F"/>
    <w:rsid w:val="00563C0E"/>
    <w:rsid w:val="00565D24"/>
    <w:rsid w:val="00565DB1"/>
    <w:rsid w:val="0056755D"/>
    <w:rsid w:val="005679BC"/>
    <w:rsid w:val="005707C1"/>
    <w:rsid w:val="00570B1E"/>
    <w:rsid w:val="00572591"/>
    <w:rsid w:val="00572CF1"/>
    <w:rsid w:val="00572EFE"/>
    <w:rsid w:val="00574F16"/>
    <w:rsid w:val="00575EBC"/>
    <w:rsid w:val="00576DB1"/>
    <w:rsid w:val="00577526"/>
    <w:rsid w:val="005809AB"/>
    <w:rsid w:val="005817D7"/>
    <w:rsid w:val="00581835"/>
    <w:rsid w:val="00581EC2"/>
    <w:rsid w:val="00581FAB"/>
    <w:rsid w:val="00582247"/>
    <w:rsid w:val="0058243A"/>
    <w:rsid w:val="0058253F"/>
    <w:rsid w:val="00582FAC"/>
    <w:rsid w:val="005853B8"/>
    <w:rsid w:val="00585A28"/>
    <w:rsid w:val="00585C52"/>
    <w:rsid w:val="00586EBE"/>
    <w:rsid w:val="00587CB8"/>
    <w:rsid w:val="005908CF"/>
    <w:rsid w:val="00590AAC"/>
    <w:rsid w:val="00591266"/>
    <w:rsid w:val="00593EEF"/>
    <w:rsid w:val="00594DF9"/>
    <w:rsid w:val="005950CE"/>
    <w:rsid w:val="005977FD"/>
    <w:rsid w:val="005A00A4"/>
    <w:rsid w:val="005A0243"/>
    <w:rsid w:val="005A184A"/>
    <w:rsid w:val="005A26F4"/>
    <w:rsid w:val="005A33F6"/>
    <w:rsid w:val="005A460C"/>
    <w:rsid w:val="005A4A98"/>
    <w:rsid w:val="005A4B0D"/>
    <w:rsid w:val="005A4C16"/>
    <w:rsid w:val="005A5526"/>
    <w:rsid w:val="005A6028"/>
    <w:rsid w:val="005A64A0"/>
    <w:rsid w:val="005A6E38"/>
    <w:rsid w:val="005A7A87"/>
    <w:rsid w:val="005B0A2E"/>
    <w:rsid w:val="005B0BEB"/>
    <w:rsid w:val="005B1470"/>
    <w:rsid w:val="005B18BD"/>
    <w:rsid w:val="005B1B2E"/>
    <w:rsid w:val="005B2029"/>
    <w:rsid w:val="005B29CB"/>
    <w:rsid w:val="005B2A9C"/>
    <w:rsid w:val="005B3BA0"/>
    <w:rsid w:val="005B4BFA"/>
    <w:rsid w:val="005B5CE1"/>
    <w:rsid w:val="005B6BFB"/>
    <w:rsid w:val="005B79B6"/>
    <w:rsid w:val="005B7C92"/>
    <w:rsid w:val="005C0297"/>
    <w:rsid w:val="005C0525"/>
    <w:rsid w:val="005C0A3D"/>
    <w:rsid w:val="005C0EE1"/>
    <w:rsid w:val="005C2F4A"/>
    <w:rsid w:val="005C4C0F"/>
    <w:rsid w:val="005C60D0"/>
    <w:rsid w:val="005C6CDE"/>
    <w:rsid w:val="005C7248"/>
    <w:rsid w:val="005C7DD4"/>
    <w:rsid w:val="005D2B60"/>
    <w:rsid w:val="005D2D53"/>
    <w:rsid w:val="005D3664"/>
    <w:rsid w:val="005D3F8E"/>
    <w:rsid w:val="005D4942"/>
    <w:rsid w:val="005D559E"/>
    <w:rsid w:val="005D6021"/>
    <w:rsid w:val="005D6E50"/>
    <w:rsid w:val="005D7C2C"/>
    <w:rsid w:val="005E1B67"/>
    <w:rsid w:val="005E1D66"/>
    <w:rsid w:val="005E204D"/>
    <w:rsid w:val="005E2106"/>
    <w:rsid w:val="005E2AB6"/>
    <w:rsid w:val="005E4F88"/>
    <w:rsid w:val="005E538F"/>
    <w:rsid w:val="005E5973"/>
    <w:rsid w:val="005E6F76"/>
    <w:rsid w:val="005F2087"/>
    <w:rsid w:val="005F4491"/>
    <w:rsid w:val="005F5002"/>
    <w:rsid w:val="005F50CA"/>
    <w:rsid w:val="005F70AD"/>
    <w:rsid w:val="00601257"/>
    <w:rsid w:val="00601331"/>
    <w:rsid w:val="00602182"/>
    <w:rsid w:val="006042C2"/>
    <w:rsid w:val="00605609"/>
    <w:rsid w:val="006061CB"/>
    <w:rsid w:val="00607543"/>
    <w:rsid w:val="00607E29"/>
    <w:rsid w:val="00612B79"/>
    <w:rsid w:val="006157B7"/>
    <w:rsid w:val="00615B3D"/>
    <w:rsid w:val="00616927"/>
    <w:rsid w:val="00617572"/>
    <w:rsid w:val="00617B05"/>
    <w:rsid w:val="00617B0F"/>
    <w:rsid w:val="00617CC7"/>
    <w:rsid w:val="00617D32"/>
    <w:rsid w:val="00620684"/>
    <w:rsid w:val="0062092A"/>
    <w:rsid w:val="006209EA"/>
    <w:rsid w:val="00621F8C"/>
    <w:rsid w:val="0062224E"/>
    <w:rsid w:val="00622809"/>
    <w:rsid w:val="00625C40"/>
    <w:rsid w:val="00625D39"/>
    <w:rsid w:val="00626B58"/>
    <w:rsid w:val="00626D93"/>
    <w:rsid w:val="00627185"/>
    <w:rsid w:val="00630988"/>
    <w:rsid w:val="006319C2"/>
    <w:rsid w:val="0063297D"/>
    <w:rsid w:val="00633A9E"/>
    <w:rsid w:val="0063448A"/>
    <w:rsid w:val="0063564C"/>
    <w:rsid w:val="0063786D"/>
    <w:rsid w:val="0064066F"/>
    <w:rsid w:val="006417D4"/>
    <w:rsid w:val="00642C91"/>
    <w:rsid w:val="006430B6"/>
    <w:rsid w:val="006432DE"/>
    <w:rsid w:val="00647AB4"/>
    <w:rsid w:val="006506E1"/>
    <w:rsid w:val="00651566"/>
    <w:rsid w:val="006521CC"/>
    <w:rsid w:val="0065269B"/>
    <w:rsid w:val="006537D4"/>
    <w:rsid w:val="006546A5"/>
    <w:rsid w:val="006558EB"/>
    <w:rsid w:val="00657AAE"/>
    <w:rsid w:val="00660612"/>
    <w:rsid w:val="006608B7"/>
    <w:rsid w:val="006612B3"/>
    <w:rsid w:val="0066282F"/>
    <w:rsid w:val="00663996"/>
    <w:rsid w:val="00665C10"/>
    <w:rsid w:val="00666C3D"/>
    <w:rsid w:val="00667667"/>
    <w:rsid w:val="006676E4"/>
    <w:rsid w:val="00670F27"/>
    <w:rsid w:val="00672506"/>
    <w:rsid w:val="00672AA0"/>
    <w:rsid w:val="00672D77"/>
    <w:rsid w:val="00673541"/>
    <w:rsid w:val="006736C1"/>
    <w:rsid w:val="006753D5"/>
    <w:rsid w:val="00675ABA"/>
    <w:rsid w:val="00675D59"/>
    <w:rsid w:val="00684AC0"/>
    <w:rsid w:val="00685D35"/>
    <w:rsid w:val="006906D5"/>
    <w:rsid w:val="00690E0C"/>
    <w:rsid w:val="00692087"/>
    <w:rsid w:val="00692FEA"/>
    <w:rsid w:val="00693CA6"/>
    <w:rsid w:val="006942A2"/>
    <w:rsid w:val="00694818"/>
    <w:rsid w:val="00694D99"/>
    <w:rsid w:val="006953F7"/>
    <w:rsid w:val="0069741B"/>
    <w:rsid w:val="0069799F"/>
    <w:rsid w:val="006A14F3"/>
    <w:rsid w:val="006A291C"/>
    <w:rsid w:val="006A498B"/>
    <w:rsid w:val="006A4F72"/>
    <w:rsid w:val="006A4FF0"/>
    <w:rsid w:val="006A5C2A"/>
    <w:rsid w:val="006B0EAE"/>
    <w:rsid w:val="006B11FF"/>
    <w:rsid w:val="006B2C30"/>
    <w:rsid w:val="006B3370"/>
    <w:rsid w:val="006B4619"/>
    <w:rsid w:val="006B50F5"/>
    <w:rsid w:val="006B71D0"/>
    <w:rsid w:val="006C0F52"/>
    <w:rsid w:val="006C2158"/>
    <w:rsid w:val="006C29AD"/>
    <w:rsid w:val="006C42C8"/>
    <w:rsid w:val="006C526D"/>
    <w:rsid w:val="006C52C3"/>
    <w:rsid w:val="006C67B5"/>
    <w:rsid w:val="006C6A82"/>
    <w:rsid w:val="006D025B"/>
    <w:rsid w:val="006D04D1"/>
    <w:rsid w:val="006D08B9"/>
    <w:rsid w:val="006D0FA8"/>
    <w:rsid w:val="006D11C4"/>
    <w:rsid w:val="006D2654"/>
    <w:rsid w:val="006D29D9"/>
    <w:rsid w:val="006D2C3E"/>
    <w:rsid w:val="006D38A1"/>
    <w:rsid w:val="006D411B"/>
    <w:rsid w:val="006D45F3"/>
    <w:rsid w:val="006D4694"/>
    <w:rsid w:val="006D4907"/>
    <w:rsid w:val="006D6026"/>
    <w:rsid w:val="006D61F2"/>
    <w:rsid w:val="006D6BE6"/>
    <w:rsid w:val="006E02C8"/>
    <w:rsid w:val="006E25FA"/>
    <w:rsid w:val="006E262A"/>
    <w:rsid w:val="006E2D96"/>
    <w:rsid w:val="006E477A"/>
    <w:rsid w:val="006E4818"/>
    <w:rsid w:val="006E4FEF"/>
    <w:rsid w:val="006E6A7F"/>
    <w:rsid w:val="006F0273"/>
    <w:rsid w:val="006F3900"/>
    <w:rsid w:val="006F49F9"/>
    <w:rsid w:val="006F4CF5"/>
    <w:rsid w:val="006F7C98"/>
    <w:rsid w:val="007011EF"/>
    <w:rsid w:val="00702723"/>
    <w:rsid w:val="00702C9A"/>
    <w:rsid w:val="00703F5B"/>
    <w:rsid w:val="007062F7"/>
    <w:rsid w:val="007068DC"/>
    <w:rsid w:val="00706EFF"/>
    <w:rsid w:val="00710E02"/>
    <w:rsid w:val="00714BE1"/>
    <w:rsid w:val="00715275"/>
    <w:rsid w:val="00715D62"/>
    <w:rsid w:val="007169D3"/>
    <w:rsid w:val="0071737D"/>
    <w:rsid w:val="0071754F"/>
    <w:rsid w:val="0072061C"/>
    <w:rsid w:val="00720A9C"/>
    <w:rsid w:val="00720DD8"/>
    <w:rsid w:val="007212CA"/>
    <w:rsid w:val="00721E25"/>
    <w:rsid w:val="007224A1"/>
    <w:rsid w:val="0072478D"/>
    <w:rsid w:val="007250A2"/>
    <w:rsid w:val="00725248"/>
    <w:rsid w:val="00725708"/>
    <w:rsid w:val="00727428"/>
    <w:rsid w:val="00727B91"/>
    <w:rsid w:val="00727FBC"/>
    <w:rsid w:val="007325FD"/>
    <w:rsid w:val="0073290A"/>
    <w:rsid w:val="007341AB"/>
    <w:rsid w:val="00734BE2"/>
    <w:rsid w:val="00735679"/>
    <w:rsid w:val="007373D2"/>
    <w:rsid w:val="00737A64"/>
    <w:rsid w:val="00737AD0"/>
    <w:rsid w:val="00741FD1"/>
    <w:rsid w:val="00742E9D"/>
    <w:rsid w:val="007435E7"/>
    <w:rsid w:val="007444CE"/>
    <w:rsid w:val="00746C52"/>
    <w:rsid w:val="00747961"/>
    <w:rsid w:val="0075054B"/>
    <w:rsid w:val="0075162A"/>
    <w:rsid w:val="00752374"/>
    <w:rsid w:val="0075290D"/>
    <w:rsid w:val="00753526"/>
    <w:rsid w:val="0075389F"/>
    <w:rsid w:val="00753C7D"/>
    <w:rsid w:val="00753ECA"/>
    <w:rsid w:val="00755DB6"/>
    <w:rsid w:val="00755E0F"/>
    <w:rsid w:val="007564E8"/>
    <w:rsid w:val="007567F2"/>
    <w:rsid w:val="00757D6C"/>
    <w:rsid w:val="007625EB"/>
    <w:rsid w:val="007626E8"/>
    <w:rsid w:val="00762873"/>
    <w:rsid w:val="00762F50"/>
    <w:rsid w:val="00763818"/>
    <w:rsid w:val="007647F3"/>
    <w:rsid w:val="00765C40"/>
    <w:rsid w:val="0076687C"/>
    <w:rsid w:val="0076690A"/>
    <w:rsid w:val="00766D15"/>
    <w:rsid w:val="0076701D"/>
    <w:rsid w:val="007673DB"/>
    <w:rsid w:val="007706DC"/>
    <w:rsid w:val="0077144A"/>
    <w:rsid w:val="00771E0D"/>
    <w:rsid w:val="00772DD8"/>
    <w:rsid w:val="00773892"/>
    <w:rsid w:val="00774B57"/>
    <w:rsid w:val="0077594A"/>
    <w:rsid w:val="007768FE"/>
    <w:rsid w:val="007801FC"/>
    <w:rsid w:val="007807D0"/>
    <w:rsid w:val="007813E4"/>
    <w:rsid w:val="0078182E"/>
    <w:rsid w:val="00781A39"/>
    <w:rsid w:val="00781CD6"/>
    <w:rsid w:val="00782901"/>
    <w:rsid w:val="00782AD3"/>
    <w:rsid w:val="00786ECF"/>
    <w:rsid w:val="007900D9"/>
    <w:rsid w:val="00790785"/>
    <w:rsid w:val="007910DF"/>
    <w:rsid w:val="00792CC2"/>
    <w:rsid w:val="0079430D"/>
    <w:rsid w:val="00794C3B"/>
    <w:rsid w:val="00795CA5"/>
    <w:rsid w:val="00796D0D"/>
    <w:rsid w:val="00796DE8"/>
    <w:rsid w:val="00797189"/>
    <w:rsid w:val="007975BA"/>
    <w:rsid w:val="007A050B"/>
    <w:rsid w:val="007A3A9B"/>
    <w:rsid w:val="007A4F33"/>
    <w:rsid w:val="007A6085"/>
    <w:rsid w:val="007A63C3"/>
    <w:rsid w:val="007A7127"/>
    <w:rsid w:val="007B0685"/>
    <w:rsid w:val="007B073D"/>
    <w:rsid w:val="007B1224"/>
    <w:rsid w:val="007B128D"/>
    <w:rsid w:val="007B386D"/>
    <w:rsid w:val="007B5A15"/>
    <w:rsid w:val="007B5C52"/>
    <w:rsid w:val="007B652A"/>
    <w:rsid w:val="007B6605"/>
    <w:rsid w:val="007C3EDB"/>
    <w:rsid w:val="007C42FB"/>
    <w:rsid w:val="007C5159"/>
    <w:rsid w:val="007C6E2A"/>
    <w:rsid w:val="007C786F"/>
    <w:rsid w:val="007C796F"/>
    <w:rsid w:val="007C7DFF"/>
    <w:rsid w:val="007D0FE8"/>
    <w:rsid w:val="007D12A0"/>
    <w:rsid w:val="007D167E"/>
    <w:rsid w:val="007D2286"/>
    <w:rsid w:val="007D2298"/>
    <w:rsid w:val="007D2B78"/>
    <w:rsid w:val="007D2ED4"/>
    <w:rsid w:val="007D5C6D"/>
    <w:rsid w:val="007D6002"/>
    <w:rsid w:val="007D6535"/>
    <w:rsid w:val="007D733C"/>
    <w:rsid w:val="007D78FD"/>
    <w:rsid w:val="007D7E8E"/>
    <w:rsid w:val="007E073E"/>
    <w:rsid w:val="007E2299"/>
    <w:rsid w:val="007E2812"/>
    <w:rsid w:val="007E2D70"/>
    <w:rsid w:val="007E4A2A"/>
    <w:rsid w:val="007E61C8"/>
    <w:rsid w:val="007E7122"/>
    <w:rsid w:val="007E7628"/>
    <w:rsid w:val="007F26C7"/>
    <w:rsid w:val="007F2F67"/>
    <w:rsid w:val="007F51A1"/>
    <w:rsid w:val="007F5CAB"/>
    <w:rsid w:val="007F5D17"/>
    <w:rsid w:val="007F6146"/>
    <w:rsid w:val="007F6443"/>
    <w:rsid w:val="007F7349"/>
    <w:rsid w:val="007F7D3D"/>
    <w:rsid w:val="0080029E"/>
    <w:rsid w:val="008006D5"/>
    <w:rsid w:val="008018F6"/>
    <w:rsid w:val="0080347C"/>
    <w:rsid w:val="0080428B"/>
    <w:rsid w:val="00805119"/>
    <w:rsid w:val="008052BF"/>
    <w:rsid w:val="00806A58"/>
    <w:rsid w:val="00806C0C"/>
    <w:rsid w:val="0080729D"/>
    <w:rsid w:val="00810284"/>
    <w:rsid w:val="00812212"/>
    <w:rsid w:val="00812E48"/>
    <w:rsid w:val="008136FC"/>
    <w:rsid w:val="008149EA"/>
    <w:rsid w:val="00814A9C"/>
    <w:rsid w:val="00815634"/>
    <w:rsid w:val="00815659"/>
    <w:rsid w:val="00815CC1"/>
    <w:rsid w:val="0081720C"/>
    <w:rsid w:val="008173F0"/>
    <w:rsid w:val="00817F50"/>
    <w:rsid w:val="00820CB4"/>
    <w:rsid w:val="00820FC3"/>
    <w:rsid w:val="00821426"/>
    <w:rsid w:val="00821DE8"/>
    <w:rsid w:val="008225AA"/>
    <w:rsid w:val="00822936"/>
    <w:rsid w:val="00822F3E"/>
    <w:rsid w:val="008245EB"/>
    <w:rsid w:val="008249D3"/>
    <w:rsid w:val="0082520A"/>
    <w:rsid w:val="0082565F"/>
    <w:rsid w:val="00825C4E"/>
    <w:rsid w:val="0083090A"/>
    <w:rsid w:val="00831BC6"/>
    <w:rsid w:val="00832359"/>
    <w:rsid w:val="008323C0"/>
    <w:rsid w:val="00833D97"/>
    <w:rsid w:val="00835B9D"/>
    <w:rsid w:val="00836FB4"/>
    <w:rsid w:val="00837B6A"/>
    <w:rsid w:val="00837F00"/>
    <w:rsid w:val="00840610"/>
    <w:rsid w:val="00841A6E"/>
    <w:rsid w:val="00841B18"/>
    <w:rsid w:val="00842649"/>
    <w:rsid w:val="0084344A"/>
    <w:rsid w:val="008437B7"/>
    <w:rsid w:val="00845177"/>
    <w:rsid w:val="00845FB9"/>
    <w:rsid w:val="0084675E"/>
    <w:rsid w:val="00846781"/>
    <w:rsid w:val="0085123C"/>
    <w:rsid w:val="00852BE8"/>
    <w:rsid w:val="00852CCB"/>
    <w:rsid w:val="00853000"/>
    <w:rsid w:val="0085306D"/>
    <w:rsid w:val="00853859"/>
    <w:rsid w:val="008554CF"/>
    <w:rsid w:val="00860B6F"/>
    <w:rsid w:val="00860F27"/>
    <w:rsid w:val="00861C36"/>
    <w:rsid w:val="008656B4"/>
    <w:rsid w:val="0086604B"/>
    <w:rsid w:val="00866501"/>
    <w:rsid w:val="008677F1"/>
    <w:rsid w:val="008679B2"/>
    <w:rsid w:val="00871C7D"/>
    <w:rsid w:val="00872A1F"/>
    <w:rsid w:val="00874ABC"/>
    <w:rsid w:val="008757DB"/>
    <w:rsid w:val="00876985"/>
    <w:rsid w:val="008807EF"/>
    <w:rsid w:val="00882D9E"/>
    <w:rsid w:val="00883427"/>
    <w:rsid w:val="008836DC"/>
    <w:rsid w:val="00883963"/>
    <w:rsid w:val="00884359"/>
    <w:rsid w:val="008847B1"/>
    <w:rsid w:val="008852E7"/>
    <w:rsid w:val="008862BA"/>
    <w:rsid w:val="008876A0"/>
    <w:rsid w:val="00890BC5"/>
    <w:rsid w:val="00892231"/>
    <w:rsid w:val="00892A7C"/>
    <w:rsid w:val="00894035"/>
    <w:rsid w:val="008949DF"/>
    <w:rsid w:val="00896390"/>
    <w:rsid w:val="008977AB"/>
    <w:rsid w:val="008A0C24"/>
    <w:rsid w:val="008A1A0F"/>
    <w:rsid w:val="008A1B3B"/>
    <w:rsid w:val="008A1D31"/>
    <w:rsid w:val="008A2085"/>
    <w:rsid w:val="008A6C1A"/>
    <w:rsid w:val="008B172D"/>
    <w:rsid w:val="008B1FEC"/>
    <w:rsid w:val="008B2E0E"/>
    <w:rsid w:val="008B3F05"/>
    <w:rsid w:val="008B428B"/>
    <w:rsid w:val="008B4B0A"/>
    <w:rsid w:val="008B4C4B"/>
    <w:rsid w:val="008B56A9"/>
    <w:rsid w:val="008B6836"/>
    <w:rsid w:val="008B73BF"/>
    <w:rsid w:val="008B7EC3"/>
    <w:rsid w:val="008C0281"/>
    <w:rsid w:val="008C07F0"/>
    <w:rsid w:val="008C0A37"/>
    <w:rsid w:val="008C1572"/>
    <w:rsid w:val="008C2F6E"/>
    <w:rsid w:val="008C3463"/>
    <w:rsid w:val="008C35D9"/>
    <w:rsid w:val="008C4627"/>
    <w:rsid w:val="008C67E0"/>
    <w:rsid w:val="008D01FB"/>
    <w:rsid w:val="008D02D4"/>
    <w:rsid w:val="008D2EA9"/>
    <w:rsid w:val="008D4BF7"/>
    <w:rsid w:val="008D54CB"/>
    <w:rsid w:val="008D639E"/>
    <w:rsid w:val="008D6548"/>
    <w:rsid w:val="008D6F98"/>
    <w:rsid w:val="008E13C5"/>
    <w:rsid w:val="008E165E"/>
    <w:rsid w:val="008E26B0"/>
    <w:rsid w:val="008E30F7"/>
    <w:rsid w:val="008E395D"/>
    <w:rsid w:val="008E4A0F"/>
    <w:rsid w:val="008E53D9"/>
    <w:rsid w:val="008E5D03"/>
    <w:rsid w:val="008E6157"/>
    <w:rsid w:val="008E6BA7"/>
    <w:rsid w:val="008E6BB6"/>
    <w:rsid w:val="008E755D"/>
    <w:rsid w:val="008E7BE3"/>
    <w:rsid w:val="008F0CBC"/>
    <w:rsid w:val="008F1B55"/>
    <w:rsid w:val="008F21DB"/>
    <w:rsid w:val="008F24CD"/>
    <w:rsid w:val="008F26DF"/>
    <w:rsid w:val="008F2730"/>
    <w:rsid w:val="008F5BA2"/>
    <w:rsid w:val="008F6B53"/>
    <w:rsid w:val="008F7140"/>
    <w:rsid w:val="00900046"/>
    <w:rsid w:val="0090112A"/>
    <w:rsid w:val="009077C2"/>
    <w:rsid w:val="00907FA5"/>
    <w:rsid w:val="00910DF1"/>
    <w:rsid w:val="009113FB"/>
    <w:rsid w:val="00912AEF"/>
    <w:rsid w:val="00913030"/>
    <w:rsid w:val="009134F3"/>
    <w:rsid w:val="00913637"/>
    <w:rsid w:val="009150B7"/>
    <w:rsid w:val="009162DC"/>
    <w:rsid w:val="00916CD0"/>
    <w:rsid w:val="0091754D"/>
    <w:rsid w:val="00920946"/>
    <w:rsid w:val="00921616"/>
    <w:rsid w:val="00921B3A"/>
    <w:rsid w:val="00922B98"/>
    <w:rsid w:val="00923378"/>
    <w:rsid w:val="009242D2"/>
    <w:rsid w:val="009247AC"/>
    <w:rsid w:val="009300CA"/>
    <w:rsid w:val="00935738"/>
    <w:rsid w:val="00937D32"/>
    <w:rsid w:val="00937E22"/>
    <w:rsid w:val="00937EFF"/>
    <w:rsid w:val="0094116A"/>
    <w:rsid w:val="009422E0"/>
    <w:rsid w:val="00942C1A"/>
    <w:rsid w:val="009438F3"/>
    <w:rsid w:val="0094532F"/>
    <w:rsid w:val="00946FB7"/>
    <w:rsid w:val="009475BF"/>
    <w:rsid w:val="00951324"/>
    <w:rsid w:val="0095150F"/>
    <w:rsid w:val="00951BEE"/>
    <w:rsid w:val="0095244A"/>
    <w:rsid w:val="009542DC"/>
    <w:rsid w:val="009543E9"/>
    <w:rsid w:val="0095466D"/>
    <w:rsid w:val="00954D5B"/>
    <w:rsid w:val="00960795"/>
    <w:rsid w:val="0096241E"/>
    <w:rsid w:val="00962A0E"/>
    <w:rsid w:val="00963366"/>
    <w:rsid w:val="00963533"/>
    <w:rsid w:val="0096354D"/>
    <w:rsid w:val="00965862"/>
    <w:rsid w:val="00966697"/>
    <w:rsid w:val="009712F2"/>
    <w:rsid w:val="00971828"/>
    <w:rsid w:val="009722D2"/>
    <w:rsid w:val="0097268F"/>
    <w:rsid w:val="00973A58"/>
    <w:rsid w:val="0097436D"/>
    <w:rsid w:val="00975268"/>
    <w:rsid w:val="009754E6"/>
    <w:rsid w:val="00977716"/>
    <w:rsid w:val="00977C5D"/>
    <w:rsid w:val="00982CFE"/>
    <w:rsid w:val="009847E3"/>
    <w:rsid w:val="00984FAF"/>
    <w:rsid w:val="009851D5"/>
    <w:rsid w:val="00985892"/>
    <w:rsid w:val="00986025"/>
    <w:rsid w:val="0098726B"/>
    <w:rsid w:val="00987A05"/>
    <w:rsid w:val="00987EB8"/>
    <w:rsid w:val="00990C01"/>
    <w:rsid w:val="00991621"/>
    <w:rsid w:val="009917A5"/>
    <w:rsid w:val="00991D89"/>
    <w:rsid w:val="00992C79"/>
    <w:rsid w:val="0099346D"/>
    <w:rsid w:val="009938C5"/>
    <w:rsid w:val="009951C8"/>
    <w:rsid w:val="00995728"/>
    <w:rsid w:val="00995EC6"/>
    <w:rsid w:val="00996B9D"/>
    <w:rsid w:val="00997156"/>
    <w:rsid w:val="009A1EA6"/>
    <w:rsid w:val="009A2D26"/>
    <w:rsid w:val="009A3C9E"/>
    <w:rsid w:val="009A49D5"/>
    <w:rsid w:val="009A4ECE"/>
    <w:rsid w:val="009A69AA"/>
    <w:rsid w:val="009A72C9"/>
    <w:rsid w:val="009A742A"/>
    <w:rsid w:val="009A783C"/>
    <w:rsid w:val="009A7A6A"/>
    <w:rsid w:val="009B0232"/>
    <w:rsid w:val="009B02F8"/>
    <w:rsid w:val="009B1728"/>
    <w:rsid w:val="009B3900"/>
    <w:rsid w:val="009B3A67"/>
    <w:rsid w:val="009B3D0A"/>
    <w:rsid w:val="009B3D47"/>
    <w:rsid w:val="009B55AC"/>
    <w:rsid w:val="009B6A41"/>
    <w:rsid w:val="009B74BA"/>
    <w:rsid w:val="009C0886"/>
    <w:rsid w:val="009C2270"/>
    <w:rsid w:val="009C26FE"/>
    <w:rsid w:val="009C3048"/>
    <w:rsid w:val="009C4532"/>
    <w:rsid w:val="009C454C"/>
    <w:rsid w:val="009C465F"/>
    <w:rsid w:val="009C4744"/>
    <w:rsid w:val="009C48E5"/>
    <w:rsid w:val="009C4C03"/>
    <w:rsid w:val="009C5486"/>
    <w:rsid w:val="009C59FB"/>
    <w:rsid w:val="009D0B28"/>
    <w:rsid w:val="009D1201"/>
    <w:rsid w:val="009D160B"/>
    <w:rsid w:val="009D2537"/>
    <w:rsid w:val="009D5549"/>
    <w:rsid w:val="009D7667"/>
    <w:rsid w:val="009D7A86"/>
    <w:rsid w:val="009E02D7"/>
    <w:rsid w:val="009E1871"/>
    <w:rsid w:val="009E278B"/>
    <w:rsid w:val="009E5845"/>
    <w:rsid w:val="009E6311"/>
    <w:rsid w:val="009E660D"/>
    <w:rsid w:val="009E734E"/>
    <w:rsid w:val="009F01F4"/>
    <w:rsid w:val="009F139F"/>
    <w:rsid w:val="009F2A2D"/>
    <w:rsid w:val="009F4277"/>
    <w:rsid w:val="009F4443"/>
    <w:rsid w:val="009F56CF"/>
    <w:rsid w:val="009F5F3F"/>
    <w:rsid w:val="009F757C"/>
    <w:rsid w:val="00A019FD"/>
    <w:rsid w:val="00A0224B"/>
    <w:rsid w:val="00A034DE"/>
    <w:rsid w:val="00A03C92"/>
    <w:rsid w:val="00A04342"/>
    <w:rsid w:val="00A049AC"/>
    <w:rsid w:val="00A04AC5"/>
    <w:rsid w:val="00A05564"/>
    <w:rsid w:val="00A06FDA"/>
    <w:rsid w:val="00A07FD5"/>
    <w:rsid w:val="00A10227"/>
    <w:rsid w:val="00A10456"/>
    <w:rsid w:val="00A10A06"/>
    <w:rsid w:val="00A1129B"/>
    <w:rsid w:val="00A11621"/>
    <w:rsid w:val="00A123DF"/>
    <w:rsid w:val="00A12CAC"/>
    <w:rsid w:val="00A15284"/>
    <w:rsid w:val="00A16065"/>
    <w:rsid w:val="00A172AE"/>
    <w:rsid w:val="00A202F2"/>
    <w:rsid w:val="00A2066C"/>
    <w:rsid w:val="00A212B5"/>
    <w:rsid w:val="00A2297D"/>
    <w:rsid w:val="00A232FD"/>
    <w:rsid w:val="00A23EB8"/>
    <w:rsid w:val="00A24087"/>
    <w:rsid w:val="00A24664"/>
    <w:rsid w:val="00A24FD3"/>
    <w:rsid w:val="00A25E22"/>
    <w:rsid w:val="00A26853"/>
    <w:rsid w:val="00A3147E"/>
    <w:rsid w:val="00A323F6"/>
    <w:rsid w:val="00A32413"/>
    <w:rsid w:val="00A35370"/>
    <w:rsid w:val="00A35CA3"/>
    <w:rsid w:val="00A368C5"/>
    <w:rsid w:val="00A36E97"/>
    <w:rsid w:val="00A40760"/>
    <w:rsid w:val="00A410E0"/>
    <w:rsid w:val="00A4128B"/>
    <w:rsid w:val="00A4270B"/>
    <w:rsid w:val="00A4292E"/>
    <w:rsid w:val="00A43F2D"/>
    <w:rsid w:val="00A43F5B"/>
    <w:rsid w:val="00A45E5A"/>
    <w:rsid w:val="00A478FC"/>
    <w:rsid w:val="00A515BC"/>
    <w:rsid w:val="00A5179D"/>
    <w:rsid w:val="00A51B68"/>
    <w:rsid w:val="00A53248"/>
    <w:rsid w:val="00A532F4"/>
    <w:rsid w:val="00A53836"/>
    <w:rsid w:val="00A53D2E"/>
    <w:rsid w:val="00A54AA8"/>
    <w:rsid w:val="00A560D6"/>
    <w:rsid w:val="00A611FA"/>
    <w:rsid w:val="00A618CE"/>
    <w:rsid w:val="00A63491"/>
    <w:rsid w:val="00A650A4"/>
    <w:rsid w:val="00A65FBF"/>
    <w:rsid w:val="00A66A8A"/>
    <w:rsid w:val="00A66DB0"/>
    <w:rsid w:val="00A66FFF"/>
    <w:rsid w:val="00A67363"/>
    <w:rsid w:val="00A67FAA"/>
    <w:rsid w:val="00A70519"/>
    <w:rsid w:val="00A707DD"/>
    <w:rsid w:val="00A70AE8"/>
    <w:rsid w:val="00A725D4"/>
    <w:rsid w:val="00A7316C"/>
    <w:rsid w:val="00A75307"/>
    <w:rsid w:val="00A75B09"/>
    <w:rsid w:val="00A75FAD"/>
    <w:rsid w:val="00A76538"/>
    <w:rsid w:val="00A7680D"/>
    <w:rsid w:val="00A77588"/>
    <w:rsid w:val="00A7764F"/>
    <w:rsid w:val="00A80400"/>
    <w:rsid w:val="00A807D0"/>
    <w:rsid w:val="00A818DE"/>
    <w:rsid w:val="00A83495"/>
    <w:rsid w:val="00A83E21"/>
    <w:rsid w:val="00A86149"/>
    <w:rsid w:val="00A86A26"/>
    <w:rsid w:val="00A87CEC"/>
    <w:rsid w:val="00A9127F"/>
    <w:rsid w:val="00A93D41"/>
    <w:rsid w:val="00A942D8"/>
    <w:rsid w:val="00A9537C"/>
    <w:rsid w:val="00A95594"/>
    <w:rsid w:val="00A95A57"/>
    <w:rsid w:val="00A95B36"/>
    <w:rsid w:val="00A95EFA"/>
    <w:rsid w:val="00A96E30"/>
    <w:rsid w:val="00A97E9E"/>
    <w:rsid w:val="00AA0156"/>
    <w:rsid w:val="00AA0386"/>
    <w:rsid w:val="00AA1213"/>
    <w:rsid w:val="00AA16F2"/>
    <w:rsid w:val="00AA1878"/>
    <w:rsid w:val="00AA1B1A"/>
    <w:rsid w:val="00AA4950"/>
    <w:rsid w:val="00AA4ECF"/>
    <w:rsid w:val="00AA60DA"/>
    <w:rsid w:val="00AA684C"/>
    <w:rsid w:val="00AB0242"/>
    <w:rsid w:val="00AB0CB4"/>
    <w:rsid w:val="00AB103D"/>
    <w:rsid w:val="00AB2677"/>
    <w:rsid w:val="00AB2A44"/>
    <w:rsid w:val="00AB38E3"/>
    <w:rsid w:val="00AB4D0F"/>
    <w:rsid w:val="00AB4D3A"/>
    <w:rsid w:val="00AB6608"/>
    <w:rsid w:val="00AB7973"/>
    <w:rsid w:val="00AC0E8F"/>
    <w:rsid w:val="00AC1423"/>
    <w:rsid w:val="00AC3C2C"/>
    <w:rsid w:val="00AC4D51"/>
    <w:rsid w:val="00AC5FA7"/>
    <w:rsid w:val="00AC649C"/>
    <w:rsid w:val="00AD00D3"/>
    <w:rsid w:val="00AD018C"/>
    <w:rsid w:val="00AD0625"/>
    <w:rsid w:val="00AD5722"/>
    <w:rsid w:val="00AD58F6"/>
    <w:rsid w:val="00AD5A5E"/>
    <w:rsid w:val="00AD5B10"/>
    <w:rsid w:val="00AD649A"/>
    <w:rsid w:val="00AD6874"/>
    <w:rsid w:val="00AD7907"/>
    <w:rsid w:val="00AD791D"/>
    <w:rsid w:val="00AE0BB6"/>
    <w:rsid w:val="00AE25EB"/>
    <w:rsid w:val="00AE29A0"/>
    <w:rsid w:val="00AE2AD8"/>
    <w:rsid w:val="00AE2B9A"/>
    <w:rsid w:val="00AE3D84"/>
    <w:rsid w:val="00AE4DF6"/>
    <w:rsid w:val="00AE5079"/>
    <w:rsid w:val="00AE6D77"/>
    <w:rsid w:val="00AE76EE"/>
    <w:rsid w:val="00AE7A39"/>
    <w:rsid w:val="00AF0430"/>
    <w:rsid w:val="00AF06F4"/>
    <w:rsid w:val="00AF426E"/>
    <w:rsid w:val="00AF75DB"/>
    <w:rsid w:val="00B005D8"/>
    <w:rsid w:val="00B008B3"/>
    <w:rsid w:val="00B00905"/>
    <w:rsid w:val="00B012BD"/>
    <w:rsid w:val="00B01D46"/>
    <w:rsid w:val="00B035CD"/>
    <w:rsid w:val="00B03614"/>
    <w:rsid w:val="00B071E1"/>
    <w:rsid w:val="00B1228B"/>
    <w:rsid w:val="00B13B7B"/>
    <w:rsid w:val="00B13BC1"/>
    <w:rsid w:val="00B14008"/>
    <w:rsid w:val="00B14523"/>
    <w:rsid w:val="00B150C9"/>
    <w:rsid w:val="00B17F84"/>
    <w:rsid w:val="00B26D5C"/>
    <w:rsid w:val="00B2790E"/>
    <w:rsid w:val="00B30879"/>
    <w:rsid w:val="00B30B1C"/>
    <w:rsid w:val="00B3139E"/>
    <w:rsid w:val="00B31734"/>
    <w:rsid w:val="00B324BA"/>
    <w:rsid w:val="00B331E4"/>
    <w:rsid w:val="00B33C90"/>
    <w:rsid w:val="00B34952"/>
    <w:rsid w:val="00B35100"/>
    <w:rsid w:val="00B37634"/>
    <w:rsid w:val="00B37884"/>
    <w:rsid w:val="00B37907"/>
    <w:rsid w:val="00B37EE5"/>
    <w:rsid w:val="00B42F9E"/>
    <w:rsid w:val="00B4331E"/>
    <w:rsid w:val="00B43765"/>
    <w:rsid w:val="00B43929"/>
    <w:rsid w:val="00B44893"/>
    <w:rsid w:val="00B46E49"/>
    <w:rsid w:val="00B47102"/>
    <w:rsid w:val="00B47200"/>
    <w:rsid w:val="00B4731B"/>
    <w:rsid w:val="00B47D0D"/>
    <w:rsid w:val="00B51742"/>
    <w:rsid w:val="00B528BC"/>
    <w:rsid w:val="00B53AE5"/>
    <w:rsid w:val="00B53E8E"/>
    <w:rsid w:val="00B574A3"/>
    <w:rsid w:val="00B57B1D"/>
    <w:rsid w:val="00B6376A"/>
    <w:rsid w:val="00B66E14"/>
    <w:rsid w:val="00B67571"/>
    <w:rsid w:val="00B7066B"/>
    <w:rsid w:val="00B706F8"/>
    <w:rsid w:val="00B71788"/>
    <w:rsid w:val="00B71C44"/>
    <w:rsid w:val="00B7267C"/>
    <w:rsid w:val="00B72A71"/>
    <w:rsid w:val="00B72AE8"/>
    <w:rsid w:val="00B74909"/>
    <w:rsid w:val="00B76117"/>
    <w:rsid w:val="00B7640E"/>
    <w:rsid w:val="00B80456"/>
    <w:rsid w:val="00B8162D"/>
    <w:rsid w:val="00B829B3"/>
    <w:rsid w:val="00B838FB"/>
    <w:rsid w:val="00B84C3E"/>
    <w:rsid w:val="00B85BA6"/>
    <w:rsid w:val="00B87B87"/>
    <w:rsid w:val="00B87C18"/>
    <w:rsid w:val="00B9062F"/>
    <w:rsid w:val="00B90F6A"/>
    <w:rsid w:val="00B9285F"/>
    <w:rsid w:val="00B92BD5"/>
    <w:rsid w:val="00B934C4"/>
    <w:rsid w:val="00B93FFA"/>
    <w:rsid w:val="00B941C3"/>
    <w:rsid w:val="00B94235"/>
    <w:rsid w:val="00B94368"/>
    <w:rsid w:val="00B9491C"/>
    <w:rsid w:val="00B95CD4"/>
    <w:rsid w:val="00BA0E9B"/>
    <w:rsid w:val="00BA173C"/>
    <w:rsid w:val="00BA1A26"/>
    <w:rsid w:val="00BA23AA"/>
    <w:rsid w:val="00BA316C"/>
    <w:rsid w:val="00BA418F"/>
    <w:rsid w:val="00BA53A3"/>
    <w:rsid w:val="00BA5794"/>
    <w:rsid w:val="00BA64DA"/>
    <w:rsid w:val="00BA6ABB"/>
    <w:rsid w:val="00BB1878"/>
    <w:rsid w:val="00BB1BBE"/>
    <w:rsid w:val="00BB23AF"/>
    <w:rsid w:val="00BB3E5B"/>
    <w:rsid w:val="00BB459B"/>
    <w:rsid w:val="00BB4A99"/>
    <w:rsid w:val="00BB74F8"/>
    <w:rsid w:val="00BC1907"/>
    <w:rsid w:val="00BC259F"/>
    <w:rsid w:val="00BC264C"/>
    <w:rsid w:val="00BC39B1"/>
    <w:rsid w:val="00BC5558"/>
    <w:rsid w:val="00BC5854"/>
    <w:rsid w:val="00BC5CD4"/>
    <w:rsid w:val="00BC5E73"/>
    <w:rsid w:val="00BC6016"/>
    <w:rsid w:val="00BC6860"/>
    <w:rsid w:val="00BD3BCE"/>
    <w:rsid w:val="00BD44B1"/>
    <w:rsid w:val="00BD4E9B"/>
    <w:rsid w:val="00BD5B14"/>
    <w:rsid w:val="00BD6AB3"/>
    <w:rsid w:val="00BD7A28"/>
    <w:rsid w:val="00BE12A6"/>
    <w:rsid w:val="00BE2BDE"/>
    <w:rsid w:val="00BE358A"/>
    <w:rsid w:val="00BE49C8"/>
    <w:rsid w:val="00BE52C9"/>
    <w:rsid w:val="00BE5F62"/>
    <w:rsid w:val="00BE6B66"/>
    <w:rsid w:val="00BF1560"/>
    <w:rsid w:val="00BF21DA"/>
    <w:rsid w:val="00BF2285"/>
    <w:rsid w:val="00BF23BC"/>
    <w:rsid w:val="00BF294C"/>
    <w:rsid w:val="00BF3807"/>
    <w:rsid w:val="00BF65C0"/>
    <w:rsid w:val="00BF6970"/>
    <w:rsid w:val="00BF6A66"/>
    <w:rsid w:val="00C0028F"/>
    <w:rsid w:val="00C005E1"/>
    <w:rsid w:val="00C0073C"/>
    <w:rsid w:val="00C0243A"/>
    <w:rsid w:val="00C02788"/>
    <w:rsid w:val="00C065B7"/>
    <w:rsid w:val="00C0711A"/>
    <w:rsid w:val="00C077A4"/>
    <w:rsid w:val="00C07DF0"/>
    <w:rsid w:val="00C11892"/>
    <w:rsid w:val="00C12948"/>
    <w:rsid w:val="00C1301F"/>
    <w:rsid w:val="00C13E00"/>
    <w:rsid w:val="00C1405D"/>
    <w:rsid w:val="00C140DD"/>
    <w:rsid w:val="00C154F8"/>
    <w:rsid w:val="00C1608F"/>
    <w:rsid w:val="00C16176"/>
    <w:rsid w:val="00C16345"/>
    <w:rsid w:val="00C17211"/>
    <w:rsid w:val="00C17306"/>
    <w:rsid w:val="00C173EC"/>
    <w:rsid w:val="00C20C46"/>
    <w:rsid w:val="00C2188F"/>
    <w:rsid w:val="00C21A8D"/>
    <w:rsid w:val="00C21FF9"/>
    <w:rsid w:val="00C2278F"/>
    <w:rsid w:val="00C2566A"/>
    <w:rsid w:val="00C25D8D"/>
    <w:rsid w:val="00C25DF9"/>
    <w:rsid w:val="00C262B2"/>
    <w:rsid w:val="00C26352"/>
    <w:rsid w:val="00C265DA"/>
    <w:rsid w:val="00C2662F"/>
    <w:rsid w:val="00C266AD"/>
    <w:rsid w:val="00C26C9D"/>
    <w:rsid w:val="00C273AE"/>
    <w:rsid w:val="00C27631"/>
    <w:rsid w:val="00C30335"/>
    <w:rsid w:val="00C30549"/>
    <w:rsid w:val="00C3109C"/>
    <w:rsid w:val="00C324BA"/>
    <w:rsid w:val="00C32C6C"/>
    <w:rsid w:val="00C32F32"/>
    <w:rsid w:val="00C3330C"/>
    <w:rsid w:val="00C333C4"/>
    <w:rsid w:val="00C34A47"/>
    <w:rsid w:val="00C372B2"/>
    <w:rsid w:val="00C40E64"/>
    <w:rsid w:val="00C42139"/>
    <w:rsid w:val="00C4319D"/>
    <w:rsid w:val="00C44255"/>
    <w:rsid w:val="00C44564"/>
    <w:rsid w:val="00C45206"/>
    <w:rsid w:val="00C45829"/>
    <w:rsid w:val="00C50555"/>
    <w:rsid w:val="00C52D20"/>
    <w:rsid w:val="00C53324"/>
    <w:rsid w:val="00C56799"/>
    <w:rsid w:val="00C56E44"/>
    <w:rsid w:val="00C5702D"/>
    <w:rsid w:val="00C57F85"/>
    <w:rsid w:val="00C60788"/>
    <w:rsid w:val="00C60B0D"/>
    <w:rsid w:val="00C60FCA"/>
    <w:rsid w:val="00C61584"/>
    <w:rsid w:val="00C61B2A"/>
    <w:rsid w:val="00C627AB"/>
    <w:rsid w:val="00C632D4"/>
    <w:rsid w:val="00C6457B"/>
    <w:rsid w:val="00C651A0"/>
    <w:rsid w:val="00C6675F"/>
    <w:rsid w:val="00C66BBF"/>
    <w:rsid w:val="00C72FB1"/>
    <w:rsid w:val="00C73B00"/>
    <w:rsid w:val="00C73BBC"/>
    <w:rsid w:val="00C7527B"/>
    <w:rsid w:val="00C75EAF"/>
    <w:rsid w:val="00C75EBD"/>
    <w:rsid w:val="00C7676C"/>
    <w:rsid w:val="00C76AB2"/>
    <w:rsid w:val="00C76B26"/>
    <w:rsid w:val="00C77BF8"/>
    <w:rsid w:val="00C80052"/>
    <w:rsid w:val="00C823DC"/>
    <w:rsid w:val="00C82544"/>
    <w:rsid w:val="00C82668"/>
    <w:rsid w:val="00C83219"/>
    <w:rsid w:val="00C855B0"/>
    <w:rsid w:val="00C85FCA"/>
    <w:rsid w:val="00C86175"/>
    <w:rsid w:val="00C863F2"/>
    <w:rsid w:val="00C87E16"/>
    <w:rsid w:val="00C90041"/>
    <w:rsid w:val="00C9027F"/>
    <w:rsid w:val="00C902B0"/>
    <w:rsid w:val="00C90ABE"/>
    <w:rsid w:val="00C94395"/>
    <w:rsid w:val="00C94C5F"/>
    <w:rsid w:val="00C94D41"/>
    <w:rsid w:val="00C95256"/>
    <w:rsid w:val="00C978A4"/>
    <w:rsid w:val="00CA0C18"/>
    <w:rsid w:val="00CA0C5D"/>
    <w:rsid w:val="00CA4D3A"/>
    <w:rsid w:val="00CA5043"/>
    <w:rsid w:val="00CA57C7"/>
    <w:rsid w:val="00CA76C9"/>
    <w:rsid w:val="00CB0373"/>
    <w:rsid w:val="00CB0AC0"/>
    <w:rsid w:val="00CB0C47"/>
    <w:rsid w:val="00CB124C"/>
    <w:rsid w:val="00CB1338"/>
    <w:rsid w:val="00CB1CA8"/>
    <w:rsid w:val="00CB2A4B"/>
    <w:rsid w:val="00CB2C77"/>
    <w:rsid w:val="00CB3BA3"/>
    <w:rsid w:val="00CB3BEA"/>
    <w:rsid w:val="00CB4D56"/>
    <w:rsid w:val="00CB7C43"/>
    <w:rsid w:val="00CC19E4"/>
    <w:rsid w:val="00CC2BD0"/>
    <w:rsid w:val="00CC2FFA"/>
    <w:rsid w:val="00CC30F6"/>
    <w:rsid w:val="00CC4024"/>
    <w:rsid w:val="00CC57A0"/>
    <w:rsid w:val="00CC59AD"/>
    <w:rsid w:val="00CC786B"/>
    <w:rsid w:val="00CC789F"/>
    <w:rsid w:val="00CC7A95"/>
    <w:rsid w:val="00CD14FA"/>
    <w:rsid w:val="00CD1BF5"/>
    <w:rsid w:val="00CD2518"/>
    <w:rsid w:val="00CD536C"/>
    <w:rsid w:val="00CD55FA"/>
    <w:rsid w:val="00CD5646"/>
    <w:rsid w:val="00CD67B6"/>
    <w:rsid w:val="00CD6B5D"/>
    <w:rsid w:val="00CD75BB"/>
    <w:rsid w:val="00CE0EAB"/>
    <w:rsid w:val="00CE3D58"/>
    <w:rsid w:val="00CE5A80"/>
    <w:rsid w:val="00CE5B6B"/>
    <w:rsid w:val="00CE617C"/>
    <w:rsid w:val="00CE66A0"/>
    <w:rsid w:val="00CE68A4"/>
    <w:rsid w:val="00CE77F4"/>
    <w:rsid w:val="00CE7BB2"/>
    <w:rsid w:val="00CE7FB4"/>
    <w:rsid w:val="00CF01E4"/>
    <w:rsid w:val="00CF2999"/>
    <w:rsid w:val="00CF39B3"/>
    <w:rsid w:val="00CF40B6"/>
    <w:rsid w:val="00CF4AC0"/>
    <w:rsid w:val="00CF5A36"/>
    <w:rsid w:val="00CF7B8C"/>
    <w:rsid w:val="00CF7D99"/>
    <w:rsid w:val="00D00B36"/>
    <w:rsid w:val="00D03A2F"/>
    <w:rsid w:val="00D03D6B"/>
    <w:rsid w:val="00D052F1"/>
    <w:rsid w:val="00D058D7"/>
    <w:rsid w:val="00D06006"/>
    <w:rsid w:val="00D06714"/>
    <w:rsid w:val="00D071EB"/>
    <w:rsid w:val="00D143E8"/>
    <w:rsid w:val="00D148E9"/>
    <w:rsid w:val="00D14D3D"/>
    <w:rsid w:val="00D1548A"/>
    <w:rsid w:val="00D156CE"/>
    <w:rsid w:val="00D1799F"/>
    <w:rsid w:val="00D17DB9"/>
    <w:rsid w:val="00D20A5D"/>
    <w:rsid w:val="00D22871"/>
    <w:rsid w:val="00D229FB"/>
    <w:rsid w:val="00D23256"/>
    <w:rsid w:val="00D23B28"/>
    <w:rsid w:val="00D26E03"/>
    <w:rsid w:val="00D2798F"/>
    <w:rsid w:val="00D30A30"/>
    <w:rsid w:val="00D31466"/>
    <w:rsid w:val="00D323EB"/>
    <w:rsid w:val="00D33EF5"/>
    <w:rsid w:val="00D344B0"/>
    <w:rsid w:val="00D348FF"/>
    <w:rsid w:val="00D34F0C"/>
    <w:rsid w:val="00D3746B"/>
    <w:rsid w:val="00D379F6"/>
    <w:rsid w:val="00D37BAB"/>
    <w:rsid w:val="00D4000A"/>
    <w:rsid w:val="00D40506"/>
    <w:rsid w:val="00D413BE"/>
    <w:rsid w:val="00D428A5"/>
    <w:rsid w:val="00D4434F"/>
    <w:rsid w:val="00D44C82"/>
    <w:rsid w:val="00D4501F"/>
    <w:rsid w:val="00D4615F"/>
    <w:rsid w:val="00D4638A"/>
    <w:rsid w:val="00D47075"/>
    <w:rsid w:val="00D506BD"/>
    <w:rsid w:val="00D50EA6"/>
    <w:rsid w:val="00D50F18"/>
    <w:rsid w:val="00D5139C"/>
    <w:rsid w:val="00D51431"/>
    <w:rsid w:val="00D54337"/>
    <w:rsid w:val="00D55102"/>
    <w:rsid w:val="00D55547"/>
    <w:rsid w:val="00D605FF"/>
    <w:rsid w:val="00D60DA4"/>
    <w:rsid w:val="00D61471"/>
    <w:rsid w:val="00D65C35"/>
    <w:rsid w:val="00D66B6A"/>
    <w:rsid w:val="00D66C50"/>
    <w:rsid w:val="00D66F17"/>
    <w:rsid w:val="00D70B70"/>
    <w:rsid w:val="00D70F54"/>
    <w:rsid w:val="00D71A64"/>
    <w:rsid w:val="00D72FD3"/>
    <w:rsid w:val="00D733F0"/>
    <w:rsid w:val="00D73696"/>
    <w:rsid w:val="00D74908"/>
    <w:rsid w:val="00D75701"/>
    <w:rsid w:val="00D813C3"/>
    <w:rsid w:val="00D83035"/>
    <w:rsid w:val="00D83BDF"/>
    <w:rsid w:val="00D85BCF"/>
    <w:rsid w:val="00D87EF0"/>
    <w:rsid w:val="00D91094"/>
    <w:rsid w:val="00D92571"/>
    <w:rsid w:val="00D92A24"/>
    <w:rsid w:val="00D92CDA"/>
    <w:rsid w:val="00D932DC"/>
    <w:rsid w:val="00D940BF"/>
    <w:rsid w:val="00D949B0"/>
    <w:rsid w:val="00D94FA6"/>
    <w:rsid w:val="00D95C41"/>
    <w:rsid w:val="00D96212"/>
    <w:rsid w:val="00D97431"/>
    <w:rsid w:val="00D97971"/>
    <w:rsid w:val="00DA05E1"/>
    <w:rsid w:val="00DA0E58"/>
    <w:rsid w:val="00DA1CDB"/>
    <w:rsid w:val="00DA278E"/>
    <w:rsid w:val="00DA2FD1"/>
    <w:rsid w:val="00DA3384"/>
    <w:rsid w:val="00DA37C1"/>
    <w:rsid w:val="00DA52BF"/>
    <w:rsid w:val="00DA5373"/>
    <w:rsid w:val="00DA6047"/>
    <w:rsid w:val="00DA6BA2"/>
    <w:rsid w:val="00DB1308"/>
    <w:rsid w:val="00DB22A0"/>
    <w:rsid w:val="00DB2A18"/>
    <w:rsid w:val="00DB2CD9"/>
    <w:rsid w:val="00DB441D"/>
    <w:rsid w:val="00DB4934"/>
    <w:rsid w:val="00DB5211"/>
    <w:rsid w:val="00DB5535"/>
    <w:rsid w:val="00DB6F3C"/>
    <w:rsid w:val="00DB7BCD"/>
    <w:rsid w:val="00DB7F8B"/>
    <w:rsid w:val="00DC15F0"/>
    <w:rsid w:val="00DC2C55"/>
    <w:rsid w:val="00DC2DBE"/>
    <w:rsid w:val="00DC2F6F"/>
    <w:rsid w:val="00DC315E"/>
    <w:rsid w:val="00DC3339"/>
    <w:rsid w:val="00DC38C2"/>
    <w:rsid w:val="00DC3D6A"/>
    <w:rsid w:val="00DC4489"/>
    <w:rsid w:val="00DC51FA"/>
    <w:rsid w:val="00DC6021"/>
    <w:rsid w:val="00DC628B"/>
    <w:rsid w:val="00DC6963"/>
    <w:rsid w:val="00DD1314"/>
    <w:rsid w:val="00DD16D1"/>
    <w:rsid w:val="00DD1EDD"/>
    <w:rsid w:val="00DD31F5"/>
    <w:rsid w:val="00DD4C85"/>
    <w:rsid w:val="00DD5547"/>
    <w:rsid w:val="00DE093C"/>
    <w:rsid w:val="00DE1151"/>
    <w:rsid w:val="00DE1400"/>
    <w:rsid w:val="00DE3306"/>
    <w:rsid w:val="00DE33E2"/>
    <w:rsid w:val="00DE449C"/>
    <w:rsid w:val="00DE594C"/>
    <w:rsid w:val="00DF0793"/>
    <w:rsid w:val="00DF105D"/>
    <w:rsid w:val="00DF12D1"/>
    <w:rsid w:val="00DF13A9"/>
    <w:rsid w:val="00DF1A23"/>
    <w:rsid w:val="00DF1F80"/>
    <w:rsid w:val="00DF2015"/>
    <w:rsid w:val="00DF2434"/>
    <w:rsid w:val="00DF33BA"/>
    <w:rsid w:val="00DF34AE"/>
    <w:rsid w:val="00DF4813"/>
    <w:rsid w:val="00DF5CAA"/>
    <w:rsid w:val="00DF6258"/>
    <w:rsid w:val="00DF7590"/>
    <w:rsid w:val="00E00B64"/>
    <w:rsid w:val="00E01049"/>
    <w:rsid w:val="00E0157C"/>
    <w:rsid w:val="00E01A72"/>
    <w:rsid w:val="00E04AD5"/>
    <w:rsid w:val="00E069B7"/>
    <w:rsid w:val="00E06E26"/>
    <w:rsid w:val="00E07475"/>
    <w:rsid w:val="00E1121B"/>
    <w:rsid w:val="00E11B7D"/>
    <w:rsid w:val="00E11CBE"/>
    <w:rsid w:val="00E16A50"/>
    <w:rsid w:val="00E16FFE"/>
    <w:rsid w:val="00E20689"/>
    <w:rsid w:val="00E20800"/>
    <w:rsid w:val="00E2123C"/>
    <w:rsid w:val="00E2143F"/>
    <w:rsid w:val="00E214E1"/>
    <w:rsid w:val="00E23652"/>
    <w:rsid w:val="00E24F36"/>
    <w:rsid w:val="00E26BC5"/>
    <w:rsid w:val="00E26FBA"/>
    <w:rsid w:val="00E27113"/>
    <w:rsid w:val="00E27460"/>
    <w:rsid w:val="00E2767A"/>
    <w:rsid w:val="00E27B44"/>
    <w:rsid w:val="00E30428"/>
    <w:rsid w:val="00E32201"/>
    <w:rsid w:val="00E330FD"/>
    <w:rsid w:val="00E33B93"/>
    <w:rsid w:val="00E34A34"/>
    <w:rsid w:val="00E3644F"/>
    <w:rsid w:val="00E41A73"/>
    <w:rsid w:val="00E42E60"/>
    <w:rsid w:val="00E45D64"/>
    <w:rsid w:val="00E4765A"/>
    <w:rsid w:val="00E500B9"/>
    <w:rsid w:val="00E50625"/>
    <w:rsid w:val="00E5194B"/>
    <w:rsid w:val="00E526B6"/>
    <w:rsid w:val="00E557E3"/>
    <w:rsid w:val="00E57836"/>
    <w:rsid w:val="00E578DC"/>
    <w:rsid w:val="00E607D6"/>
    <w:rsid w:val="00E61E48"/>
    <w:rsid w:val="00E62D8C"/>
    <w:rsid w:val="00E632D4"/>
    <w:rsid w:val="00E634CD"/>
    <w:rsid w:val="00E63C1C"/>
    <w:rsid w:val="00E66129"/>
    <w:rsid w:val="00E6684D"/>
    <w:rsid w:val="00E66E50"/>
    <w:rsid w:val="00E66FDA"/>
    <w:rsid w:val="00E70CB8"/>
    <w:rsid w:val="00E70ED4"/>
    <w:rsid w:val="00E718C4"/>
    <w:rsid w:val="00E71961"/>
    <w:rsid w:val="00E72415"/>
    <w:rsid w:val="00E73237"/>
    <w:rsid w:val="00E7370A"/>
    <w:rsid w:val="00E73E22"/>
    <w:rsid w:val="00E73E89"/>
    <w:rsid w:val="00E74B56"/>
    <w:rsid w:val="00E81F39"/>
    <w:rsid w:val="00E82FB4"/>
    <w:rsid w:val="00E82FDA"/>
    <w:rsid w:val="00E8351C"/>
    <w:rsid w:val="00E83FC5"/>
    <w:rsid w:val="00E865D1"/>
    <w:rsid w:val="00E87B8D"/>
    <w:rsid w:val="00E902AA"/>
    <w:rsid w:val="00E923CC"/>
    <w:rsid w:val="00E9286E"/>
    <w:rsid w:val="00E92F8E"/>
    <w:rsid w:val="00E93F80"/>
    <w:rsid w:val="00E955F9"/>
    <w:rsid w:val="00E957F0"/>
    <w:rsid w:val="00E96309"/>
    <w:rsid w:val="00E972AF"/>
    <w:rsid w:val="00EA150D"/>
    <w:rsid w:val="00EA197F"/>
    <w:rsid w:val="00EA2C74"/>
    <w:rsid w:val="00EA2E01"/>
    <w:rsid w:val="00EA3DFE"/>
    <w:rsid w:val="00EA4831"/>
    <w:rsid w:val="00EA4B69"/>
    <w:rsid w:val="00EA4EB6"/>
    <w:rsid w:val="00EA5F4C"/>
    <w:rsid w:val="00EA7484"/>
    <w:rsid w:val="00EA74C3"/>
    <w:rsid w:val="00EB1A7B"/>
    <w:rsid w:val="00EB2C29"/>
    <w:rsid w:val="00EB2D53"/>
    <w:rsid w:val="00EB38CD"/>
    <w:rsid w:val="00EB3F3F"/>
    <w:rsid w:val="00EB45B0"/>
    <w:rsid w:val="00EB531D"/>
    <w:rsid w:val="00EC0081"/>
    <w:rsid w:val="00EC08CA"/>
    <w:rsid w:val="00EC1315"/>
    <w:rsid w:val="00EC147D"/>
    <w:rsid w:val="00EC496B"/>
    <w:rsid w:val="00EC5A22"/>
    <w:rsid w:val="00EC6FB3"/>
    <w:rsid w:val="00EC7649"/>
    <w:rsid w:val="00ED0844"/>
    <w:rsid w:val="00ED212B"/>
    <w:rsid w:val="00ED24FD"/>
    <w:rsid w:val="00ED2826"/>
    <w:rsid w:val="00ED5F1F"/>
    <w:rsid w:val="00ED6AF2"/>
    <w:rsid w:val="00ED7279"/>
    <w:rsid w:val="00EE0B6D"/>
    <w:rsid w:val="00EE1B79"/>
    <w:rsid w:val="00EE1C01"/>
    <w:rsid w:val="00EE23D6"/>
    <w:rsid w:val="00EE49E5"/>
    <w:rsid w:val="00EE4A4E"/>
    <w:rsid w:val="00EE5A12"/>
    <w:rsid w:val="00EE5C19"/>
    <w:rsid w:val="00EE66F3"/>
    <w:rsid w:val="00EE73AC"/>
    <w:rsid w:val="00EF013E"/>
    <w:rsid w:val="00EF1AF1"/>
    <w:rsid w:val="00EF227B"/>
    <w:rsid w:val="00EF2413"/>
    <w:rsid w:val="00EF2C9D"/>
    <w:rsid w:val="00EF3102"/>
    <w:rsid w:val="00EF346C"/>
    <w:rsid w:val="00EF3562"/>
    <w:rsid w:val="00EF6B8C"/>
    <w:rsid w:val="00EF7870"/>
    <w:rsid w:val="00EF7C51"/>
    <w:rsid w:val="00F00DFE"/>
    <w:rsid w:val="00F0179C"/>
    <w:rsid w:val="00F02137"/>
    <w:rsid w:val="00F034E9"/>
    <w:rsid w:val="00F040D6"/>
    <w:rsid w:val="00F04312"/>
    <w:rsid w:val="00F04572"/>
    <w:rsid w:val="00F052C3"/>
    <w:rsid w:val="00F05532"/>
    <w:rsid w:val="00F05E9F"/>
    <w:rsid w:val="00F10FB7"/>
    <w:rsid w:val="00F112F9"/>
    <w:rsid w:val="00F11EF5"/>
    <w:rsid w:val="00F12C57"/>
    <w:rsid w:val="00F136E6"/>
    <w:rsid w:val="00F1385A"/>
    <w:rsid w:val="00F13913"/>
    <w:rsid w:val="00F15270"/>
    <w:rsid w:val="00F164E6"/>
    <w:rsid w:val="00F17065"/>
    <w:rsid w:val="00F17C6B"/>
    <w:rsid w:val="00F20A0C"/>
    <w:rsid w:val="00F21A79"/>
    <w:rsid w:val="00F2246B"/>
    <w:rsid w:val="00F22E92"/>
    <w:rsid w:val="00F235BD"/>
    <w:rsid w:val="00F24A91"/>
    <w:rsid w:val="00F25925"/>
    <w:rsid w:val="00F26455"/>
    <w:rsid w:val="00F27137"/>
    <w:rsid w:val="00F3261A"/>
    <w:rsid w:val="00F32746"/>
    <w:rsid w:val="00F33DBD"/>
    <w:rsid w:val="00F350E5"/>
    <w:rsid w:val="00F35211"/>
    <w:rsid w:val="00F353A9"/>
    <w:rsid w:val="00F375F4"/>
    <w:rsid w:val="00F37ADC"/>
    <w:rsid w:val="00F40786"/>
    <w:rsid w:val="00F41D2B"/>
    <w:rsid w:val="00F4392E"/>
    <w:rsid w:val="00F43A97"/>
    <w:rsid w:val="00F454FD"/>
    <w:rsid w:val="00F45859"/>
    <w:rsid w:val="00F45E5F"/>
    <w:rsid w:val="00F46380"/>
    <w:rsid w:val="00F4683A"/>
    <w:rsid w:val="00F46E7F"/>
    <w:rsid w:val="00F5223B"/>
    <w:rsid w:val="00F53521"/>
    <w:rsid w:val="00F53C9D"/>
    <w:rsid w:val="00F553FE"/>
    <w:rsid w:val="00F56601"/>
    <w:rsid w:val="00F60FD9"/>
    <w:rsid w:val="00F613F7"/>
    <w:rsid w:val="00F64F58"/>
    <w:rsid w:val="00F70B05"/>
    <w:rsid w:val="00F73390"/>
    <w:rsid w:val="00F7522D"/>
    <w:rsid w:val="00F802CF"/>
    <w:rsid w:val="00F81553"/>
    <w:rsid w:val="00F81BD5"/>
    <w:rsid w:val="00F831C8"/>
    <w:rsid w:val="00F83D4C"/>
    <w:rsid w:val="00F85DB4"/>
    <w:rsid w:val="00F917A7"/>
    <w:rsid w:val="00F92D97"/>
    <w:rsid w:val="00F9484A"/>
    <w:rsid w:val="00F95A54"/>
    <w:rsid w:val="00F97839"/>
    <w:rsid w:val="00FA2763"/>
    <w:rsid w:val="00FA2A18"/>
    <w:rsid w:val="00FA4639"/>
    <w:rsid w:val="00FA47D0"/>
    <w:rsid w:val="00FA4892"/>
    <w:rsid w:val="00FA570B"/>
    <w:rsid w:val="00FA5CF1"/>
    <w:rsid w:val="00FA6E7B"/>
    <w:rsid w:val="00FA79D3"/>
    <w:rsid w:val="00FB01F1"/>
    <w:rsid w:val="00FB02DE"/>
    <w:rsid w:val="00FB1851"/>
    <w:rsid w:val="00FB1A9A"/>
    <w:rsid w:val="00FB221A"/>
    <w:rsid w:val="00FB32DB"/>
    <w:rsid w:val="00FB3537"/>
    <w:rsid w:val="00FB6858"/>
    <w:rsid w:val="00FB705A"/>
    <w:rsid w:val="00FC084B"/>
    <w:rsid w:val="00FC0F53"/>
    <w:rsid w:val="00FC11EA"/>
    <w:rsid w:val="00FC2704"/>
    <w:rsid w:val="00FC4D89"/>
    <w:rsid w:val="00FC4F69"/>
    <w:rsid w:val="00FC5940"/>
    <w:rsid w:val="00FC5EF2"/>
    <w:rsid w:val="00FC66D5"/>
    <w:rsid w:val="00FC671E"/>
    <w:rsid w:val="00FC7F02"/>
    <w:rsid w:val="00FD030E"/>
    <w:rsid w:val="00FD09ED"/>
    <w:rsid w:val="00FD1267"/>
    <w:rsid w:val="00FD196F"/>
    <w:rsid w:val="00FD25E6"/>
    <w:rsid w:val="00FD4C3A"/>
    <w:rsid w:val="00FD5E1F"/>
    <w:rsid w:val="00FD6E97"/>
    <w:rsid w:val="00FE0A14"/>
    <w:rsid w:val="00FE1EEA"/>
    <w:rsid w:val="00FE23AE"/>
    <w:rsid w:val="00FE2B93"/>
    <w:rsid w:val="00FE3D41"/>
    <w:rsid w:val="00FE3FE8"/>
    <w:rsid w:val="00FE463A"/>
    <w:rsid w:val="00FE4CC9"/>
    <w:rsid w:val="00FE6EE8"/>
    <w:rsid w:val="00FE7971"/>
    <w:rsid w:val="00FF0F88"/>
    <w:rsid w:val="00FF19C4"/>
    <w:rsid w:val="00FF2CEC"/>
    <w:rsid w:val="00FF2FA6"/>
    <w:rsid w:val="00FF49F4"/>
    <w:rsid w:val="00FF541C"/>
    <w:rsid w:val="00FF5E2A"/>
    <w:rsid w:val="00FF7102"/>
    <w:rsid w:val="0CB327A6"/>
    <w:rsid w:val="14FC6E77"/>
    <w:rsid w:val="150622AC"/>
    <w:rsid w:val="1CB11B06"/>
    <w:rsid w:val="25DA3EF3"/>
    <w:rsid w:val="32D4259B"/>
    <w:rsid w:val="37193897"/>
    <w:rsid w:val="3DEB4741"/>
    <w:rsid w:val="40E549AC"/>
    <w:rsid w:val="57BD1E39"/>
    <w:rsid w:val="5C88501D"/>
    <w:rsid w:val="63305527"/>
    <w:rsid w:val="64852A79"/>
    <w:rsid w:val="7F6A33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qFormat="1" w:uiPriority="99" w:name="toa heading"/>
    <w:lsdException w:qFormat="1" w:unhideWhenUsed="0" w:uiPriority="0"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qFormat="1" w:unhideWhenUsed="0" w:uiPriority="0" w:semiHidden="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Barlow" w:hAnsi="Barlow" w:eastAsia="Barlow" w:cstheme="minorBidi"/>
      <w:kern w:val="2"/>
      <w:sz w:val="22"/>
      <w:szCs w:val="22"/>
      <w:lang w:val="en-US" w:eastAsia="zh-CN" w:bidi="ar-SA"/>
    </w:rPr>
  </w:style>
  <w:style w:type="paragraph" w:styleId="2">
    <w:name w:val="heading 1"/>
    <w:basedOn w:val="1"/>
    <w:next w:val="1"/>
    <w:link w:val="45"/>
    <w:autoRedefine/>
    <w:qFormat/>
    <w:uiPriority w:val="9"/>
    <w:pPr>
      <w:keepNext/>
      <w:keepLines/>
      <w:widowControl/>
      <w:spacing w:before="240" w:after="50" w:afterLines="50" w:line="259" w:lineRule="auto"/>
      <w:jc w:val="left"/>
      <w:outlineLvl w:val="0"/>
    </w:pPr>
    <w:rPr>
      <w:rFonts w:cstheme="majorBidi"/>
      <w:b/>
      <w:color w:val="0A315D"/>
      <w:kern w:val="0"/>
      <w:sz w:val="32"/>
      <w:szCs w:val="32"/>
      <w:lang w:eastAsia="en-US"/>
    </w:rPr>
  </w:style>
  <w:style w:type="paragraph" w:styleId="3">
    <w:name w:val="heading 2"/>
    <w:basedOn w:val="1"/>
    <w:next w:val="1"/>
    <w:link w:val="46"/>
    <w:autoRedefine/>
    <w:unhideWhenUsed/>
    <w:qFormat/>
    <w:uiPriority w:val="9"/>
    <w:pPr>
      <w:keepNext/>
      <w:keepLines/>
      <w:widowControl/>
      <w:spacing w:before="60" w:line="259" w:lineRule="auto"/>
      <w:jc w:val="left"/>
      <w:outlineLvl w:val="1"/>
    </w:pPr>
    <w:rPr>
      <w:rFonts w:ascii="Barlow SemiBold" w:hAnsi="Barlow SemiBold" w:cstheme="majorBidi"/>
      <w:b/>
      <w:color w:val="000000" w:themeColor="text1"/>
      <w:kern w:val="0"/>
      <w:sz w:val="28"/>
      <w:szCs w:val="26"/>
      <w:lang w:eastAsia="en-US"/>
      <w14:textFill>
        <w14:solidFill>
          <w14:schemeClr w14:val="tx1"/>
        </w14:solidFill>
      </w14:textFill>
    </w:rPr>
  </w:style>
  <w:style w:type="paragraph" w:styleId="4">
    <w:name w:val="heading 3"/>
    <w:basedOn w:val="1"/>
    <w:next w:val="1"/>
    <w:link w:val="47"/>
    <w:autoRedefine/>
    <w:unhideWhenUsed/>
    <w:qFormat/>
    <w:uiPriority w:val="9"/>
    <w:pPr>
      <w:keepNext/>
      <w:keepLines/>
      <w:widowControl/>
      <w:spacing w:before="40" w:line="259" w:lineRule="auto"/>
      <w:jc w:val="left"/>
      <w:outlineLvl w:val="2"/>
    </w:pPr>
    <w:rPr>
      <w:rFonts w:eastAsiaTheme="majorEastAsia" w:cstheme="majorBidi"/>
      <w:b/>
      <w:kern w:val="0"/>
      <w:sz w:val="24"/>
      <w:szCs w:val="24"/>
      <w:lang w:eastAsia="en-US"/>
    </w:rPr>
  </w:style>
  <w:style w:type="paragraph" w:styleId="5">
    <w:name w:val="heading 4"/>
    <w:basedOn w:val="1"/>
    <w:next w:val="1"/>
    <w:link w:val="51"/>
    <w:autoRedefine/>
    <w:unhideWhenUsed/>
    <w:qFormat/>
    <w:uiPriority w:val="9"/>
    <w:pPr>
      <w:keepNext/>
      <w:keepLines/>
      <w:widowControl/>
      <w:spacing w:before="40" w:line="259" w:lineRule="auto"/>
      <w:jc w:val="left"/>
      <w:outlineLvl w:val="3"/>
    </w:pPr>
    <w:rPr>
      <w:rFonts w:cstheme="majorBidi"/>
      <w:b/>
      <w:iCs/>
      <w:kern w:val="0"/>
      <w:lang w:eastAsia="en-US"/>
    </w:rPr>
  </w:style>
  <w:style w:type="paragraph" w:styleId="6">
    <w:name w:val="heading 5"/>
    <w:basedOn w:val="1"/>
    <w:next w:val="1"/>
    <w:link w:val="52"/>
    <w:autoRedefine/>
    <w:unhideWhenUsed/>
    <w:qFormat/>
    <w:uiPriority w:val="9"/>
    <w:pPr>
      <w:keepNext/>
      <w:keepLines/>
      <w:widowControl/>
      <w:spacing w:before="40" w:line="259" w:lineRule="auto"/>
      <w:jc w:val="left"/>
      <w:outlineLvl w:val="4"/>
    </w:pPr>
    <w:rPr>
      <w:rFonts w:asciiTheme="majorHAnsi" w:hAnsiTheme="majorHAnsi" w:eastAsiaTheme="majorEastAsia" w:cstheme="majorBidi"/>
      <w:color w:val="2F5597" w:themeColor="accent1" w:themeShade="BF"/>
      <w:kern w:val="0"/>
      <w:lang w:eastAsia="en-US"/>
    </w:rPr>
  </w:style>
  <w:style w:type="paragraph" w:styleId="7">
    <w:name w:val="heading 6"/>
    <w:basedOn w:val="1"/>
    <w:next w:val="1"/>
    <w:link w:val="53"/>
    <w:autoRedefine/>
    <w:unhideWhenUsed/>
    <w:qFormat/>
    <w:uiPriority w:val="9"/>
    <w:pPr>
      <w:keepNext/>
      <w:keepLines/>
      <w:widowControl/>
      <w:spacing w:before="40" w:line="259" w:lineRule="auto"/>
      <w:jc w:val="left"/>
      <w:outlineLvl w:val="5"/>
    </w:pPr>
    <w:rPr>
      <w:rFonts w:asciiTheme="majorHAnsi" w:hAnsiTheme="majorHAnsi" w:eastAsiaTheme="majorEastAsia" w:cstheme="majorBidi"/>
      <w:color w:val="203864" w:themeColor="accent1" w:themeShade="80"/>
      <w:kern w:val="0"/>
      <w:lang w:eastAsia="en-US"/>
    </w:rPr>
  </w:style>
  <w:style w:type="paragraph" w:styleId="8">
    <w:name w:val="heading 7"/>
    <w:basedOn w:val="1"/>
    <w:next w:val="1"/>
    <w:link w:val="54"/>
    <w:autoRedefine/>
    <w:unhideWhenUsed/>
    <w:qFormat/>
    <w:uiPriority w:val="9"/>
    <w:pPr>
      <w:keepNext/>
      <w:keepLines/>
      <w:widowControl/>
      <w:spacing w:before="40" w:line="259" w:lineRule="auto"/>
      <w:jc w:val="left"/>
      <w:outlineLvl w:val="6"/>
    </w:pPr>
    <w:rPr>
      <w:rFonts w:asciiTheme="majorHAnsi" w:hAnsiTheme="majorHAnsi" w:eastAsiaTheme="majorEastAsia" w:cstheme="majorBidi"/>
      <w:i/>
      <w:iCs/>
      <w:color w:val="203864" w:themeColor="accent1" w:themeShade="80"/>
      <w:kern w:val="0"/>
      <w:lang w:eastAsia="en-US"/>
    </w:rPr>
  </w:style>
  <w:style w:type="paragraph" w:styleId="9">
    <w:name w:val="heading 8"/>
    <w:basedOn w:val="1"/>
    <w:next w:val="1"/>
    <w:link w:val="55"/>
    <w:autoRedefine/>
    <w:unhideWhenUsed/>
    <w:qFormat/>
    <w:uiPriority w:val="9"/>
    <w:pPr>
      <w:keepNext/>
      <w:keepLines/>
      <w:widowControl/>
      <w:spacing w:before="40" w:line="259" w:lineRule="auto"/>
      <w:jc w:val="left"/>
      <w:outlineLvl w:val="7"/>
    </w:pPr>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paragraph" w:styleId="10">
    <w:name w:val="heading 9"/>
    <w:basedOn w:val="1"/>
    <w:next w:val="1"/>
    <w:link w:val="56"/>
    <w:autoRedefine/>
    <w:unhideWhenUsed/>
    <w:qFormat/>
    <w:uiPriority w:val="9"/>
    <w:pPr>
      <w:keepNext/>
      <w:keepLines/>
      <w:widowControl/>
      <w:spacing w:before="40" w:line="259" w:lineRule="auto"/>
      <w:jc w:val="left"/>
      <w:outlineLvl w:val="8"/>
    </w:pPr>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character" w:default="1" w:styleId="39">
    <w:name w:val="Default Paragraph Font"/>
    <w:autoRedefine/>
    <w:unhideWhenUsed/>
    <w:qFormat/>
    <w:uiPriority w:val="1"/>
  </w:style>
  <w:style w:type="table" w:default="1" w:styleId="36">
    <w:name w:val="Normal Table"/>
    <w:autoRedefin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ind w:left="2520" w:leftChars="1200"/>
    </w:pPr>
    <w:rPr>
      <w:rFonts w:asciiTheme="minorHAnsi" w:hAnsiTheme="minorHAnsi" w:eastAsiaTheme="minorEastAsia"/>
    </w:rPr>
  </w:style>
  <w:style w:type="paragraph" w:styleId="12">
    <w:name w:val="caption"/>
    <w:basedOn w:val="1"/>
    <w:next w:val="1"/>
    <w:autoRedefine/>
    <w:unhideWhenUsed/>
    <w:qFormat/>
    <w:uiPriority w:val="35"/>
    <w:pPr>
      <w:widowControl/>
      <w:spacing w:after="200"/>
    </w:pPr>
    <w:rPr>
      <w:rFonts w:eastAsia="宋体"/>
      <w:iCs/>
      <w:kern w:val="0"/>
      <w:szCs w:val="18"/>
      <w:lang w:eastAsia="en-US"/>
    </w:rPr>
  </w:style>
  <w:style w:type="paragraph" w:styleId="13">
    <w:name w:val="List Bullet"/>
    <w:basedOn w:val="1"/>
    <w:autoRedefine/>
    <w:qFormat/>
    <w:uiPriority w:val="0"/>
    <w:pPr>
      <w:widowControl/>
      <w:numPr>
        <w:ilvl w:val="0"/>
        <w:numId w:val="1"/>
      </w:numPr>
      <w:spacing w:before="80" w:after="20" w:line="276" w:lineRule="auto"/>
      <w:ind w:left="50" w:leftChars="50" w:right="50" w:rightChars="50"/>
    </w:pPr>
    <w:rPr>
      <w:rFonts w:cs="Times New Roman"/>
      <w:bCs/>
      <w:snapToGrid w:val="0"/>
      <w:kern w:val="24"/>
      <w:szCs w:val="20"/>
      <w:lang w:eastAsia="en-US"/>
    </w:rPr>
  </w:style>
  <w:style w:type="paragraph" w:styleId="14">
    <w:name w:val="toa heading"/>
    <w:basedOn w:val="1"/>
    <w:next w:val="1"/>
    <w:autoRedefine/>
    <w:semiHidden/>
    <w:unhideWhenUsed/>
    <w:qFormat/>
    <w:uiPriority w:val="99"/>
    <w:pPr>
      <w:widowControl/>
      <w:spacing w:before="120" w:line="276" w:lineRule="auto"/>
      <w:ind w:left="50" w:leftChars="50" w:right="50" w:rightChars="50"/>
    </w:pPr>
    <w:rPr>
      <w:rFonts w:eastAsiaTheme="majorEastAsia" w:cstheme="majorBidi"/>
      <w:kern w:val="0"/>
      <w:sz w:val="24"/>
      <w:szCs w:val="24"/>
      <w:lang w:eastAsia="en-US"/>
    </w:rPr>
  </w:style>
  <w:style w:type="paragraph" w:styleId="15">
    <w:name w:val="annotation text"/>
    <w:basedOn w:val="1"/>
    <w:link w:val="63"/>
    <w:autoRedefine/>
    <w:unhideWhenUsed/>
    <w:qFormat/>
    <w:uiPriority w:val="99"/>
    <w:pPr>
      <w:widowControl/>
      <w:spacing w:after="160"/>
    </w:pPr>
    <w:rPr>
      <w:rFonts w:eastAsia="宋体"/>
      <w:kern w:val="0"/>
      <w:szCs w:val="20"/>
      <w:lang w:eastAsia="en-US"/>
    </w:rPr>
  </w:style>
  <w:style w:type="paragraph" w:styleId="16">
    <w:name w:val="List Bullet 3"/>
    <w:basedOn w:val="13"/>
    <w:autoRedefine/>
    <w:qFormat/>
    <w:uiPriority w:val="0"/>
    <w:pPr>
      <w:numPr>
        <w:ilvl w:val="0"/>
        <w:numId w:val="2"/>
      </w:numPr>
      <w:tabs>
        <w:tab w:val="clear" w:pos="1080"/>
      </w:tabs>
    </w:pPr>
    <w:rPr>
      <w:rFonts w:ascii="Times New Roman" w:hAnsi="Times New Roman"/>
    </w:rPr>
  </w:style>
  <w:style w:type="paragraph" w:styleId="17">
    <w:name w:val="Body Text"/>
    <w:basedOn w:val="1"/>
    <w:link w:val="65"/>
    <w:autoRedefine/>
    <w:unhideWhenUsed/>
    <w:qFormat/>
    <w:uiPriority w:val="1"/>
    <w:pPr>
      <w:widowControl/>
      <w:autoSpaceDE w:val="0"/>
      <w:autoSpaceDN w:val="0"/>
      <w:adjustRightInd w:val="0"/>
    </w:pPr>
    <w:rPr>
      <w:rFonts w:ascii="Arial" w:hAnsi="Arial" w:eastAsia="宋体" w:cs="Arial"/>
      <w:b/>
      <w:bCs/>
      <w:kern w:val="0"/>
      <w:szCs w:val="20"/>
      <w:lang w:eastAsia="en-US"/>
    </w:rPr>
  </w:style>
  <w:style w:type="paragraph" w:styleId="18">
    <w:name w:val="toc 5"/>
    <w:basedOn w:val="1"/>
    <w:next w:val="1"/>
    <w:autoRedefine/>
    <w:unhideWhenUsed/>
    <w:qFormat/>
    <w:uiPriority w:val="39"/>
    <w:pPr>
      <w:ind w:left="1680" w:leftChars="800"/>
    </w:pPr>
    <w:rPr>
      <w:rFonts w:asciiTheme="minorHAnsi" w:hAnsiTheme="minorHAnsi" w:eastAsiaTheme="minorEastAsia"/>
    </w:rPr>
  </w:style>
  <w:style w:type="paragraph" w:styleId="19">
    <w:name w:val="toc 3"/>
    <w:basedOn w:val="1"/>
    <w:next w:val="1"/>
    <w:autoRedefine/>
    <w:unhideWhenUsed/>
    <w:qFormat/>
    <w:uiPriority w:val="39"/>
    <w:pPr>
      <w:tabs>
        <w:tab w:val="left" w:pos="1480"/>
        <w:tab w:val="right" w:leader="dot" w:pos="10194"/>
      </w:tabs>
      <w:ind w:left="800" w:leftChars="400"/>
    </w:pPr>
  </w:style>
  <w:style w:type="paragraph" w:styleId="20">
    <w:name w:val="Plain Text"/>
    <w:basedOn w:val="1"/>
    <w:link w:val="77"/>
    <w:autoRedefine/>
    <w:qFormat/>
    <w:uiPriority w:val="0"/>
    <w:pPr>
      <w:widowControl/>
      <w:spacing w:line="276" w:lineRule="auto"/>
      <w:ind w:left="50" w:leftChars="50" w:right="50" w:rightChars="50"/>
    </w:pPr>
    <w:rPr>
      <w:rFonts w:ascii="Courier New" w:hAnsi="Courier New" w:cs="Courier New"/>
      <w:kern w:val="0"/>
      <w:szCs w:val="20"/>
      <w:lang w:eastAsia="en-US"/>
    </w:rPr>
  </w:style>
  <w:style w:type="paragraph" w:styleId="21">
    <w:name w:val="toc 8"/>
    <w:basedOn w:val="1"/>
    <w:next w:val="1"/>
    <w:autoRedefine/>
    <w:unhideWhenUsed/>
    <w:qFormat/>
    <w:uiPriority w:val="39"/>
    <w:pPr>
      <w:ind w:left="2940" w:leftChars="1400"/>
    </w:pPr>
    <w:rPr>
      <w:rFonts w:asciiTheme="minorHAnsi" w:hAnsiTheme="minorHAnsi" w:eastAsiaTheme="minorEastAsia"/>
    </w:rPr>
  </w:style>
  <w:style w:type="paragraph" w:styleId="22">
    <w:name w:val="Date"/>
    <w:basedOn w:val="1"/>
    <w:next w:val="1"/>
    <w:link w:val="93"/>
    <w:autoRedefine/>
    <w:semiHidden/>
    <w:unhideWhenUsed/>
    <w:qFormat/>
    <w:uiPriority w:val="99"/>
    <w:pPr>
      <w:widowControl/>
      <w:jc w:val="left"/>
    </w:pPr>
    <w:rPr>
      <w:rFonts w:ascii="Times New Roman" w:hAnsi="Times New Roman" w:cs="Times New Roman"/>
      <w:kern w:val="0"/>
      <w:sz w:val="24"/>
      <w:szCs w:val="24"/>
      <w:lang w:eastAsia="en-US"/>
    </w:rPr>
  </w:style>
  <w:style w:type="paragraph" w:styleId="23">
    <w:name w:val="Balloon Text"/>
    <w:basedOn w:val="1"/>
    <w:link w:val="76"/>
    <w:autoRedefine/>
    <w:semiHidden/>
    <w:qFormat/>
    <w:uiPriority w:val="0"/>
    <w:pPr>
      <w:widowControl/>
      <w:spacing w:line="276" w:lineRule="auto"/>
      <w:ind w:left="50" w:leftChars="50" w:right="50" w:rightChars="50"/>
    </w:pPr>
    <w:rPr>
      <w:rFonts w:ascii="Tahoma" w:hAnsi="Tahoma" w:cs="Tahoma"/>
      <w:kern w:val="0"/>
      <w:sz w:val="16"/>
      <w:szCs w:val="16"/>
      <w:lang w:eastAsia="en-US"/>
    </w:rPr>
  </w:style>
  <w:style w:type="paragraph" w:styleId="24">
    <w:name w:val="footer"/>
    <w:basedOn w:val="1"/>
    <w:link w:val="44"/>
    <w:autoRedefine/>
    <w:unhideWhenUsed/>
    <w:qFormat/>
    <w:uiPriority w:val="99"/>
    <w:pPr>
      <w:tabs>
        <w:tab w:val="center" w:pos="4153"/>
        <w:tab w:val="right" w:pos="8306"/>
      </w:tabs>
      <w:snapToGrid w:val="0"/>
      <w:jc w:val="left"/>
    </w:pPr>
    <w:rPr>
      <w:sz w:val="18"/>
      <w:szCs w:val="18"/>
    </w:rPr>
  </w:style>
  <w:style w:type="paragraph" w:styleId="25">
    <w:name w:val="header"/>
    <w:basedOn w:val="1"/>
    <w:link w:val="43"/>
    <w:autoRedefine/>
    <w:unhideWhenUsed/>
    <w:qFormat/>
    <w:uiPriority w:val="99"/>
    <w:pPr>
      <w:tabs>
        <w:tab w:val="center" w:pos="4153"/>
        <w:tab w:val="right" w:pos="8306"/>
      </w:tabs>
      <w:snapToGrid w:val="0"/>
      <w:jc w:val="center"/>
    </w:pPr>
    <w:rPr>
      <w:sz w:val="18"/>
      <w:szCs w:val="18"/>
    </w:rPr>
  </w:style>
  <w:style w:type="paragraph" w:styleId="26">
    <w:name w:val="toc 1"/>
    <w:basedOn w:val="1"/>
    <w:next w:val="1"/>
    <w:autoRedefine/>
    <w:unhideWhenUsed/>
    <w:qFormat/>
    <w:uiPriority w:val="39"/>
    <w:pPr>
      <w:tabs>
        <w:tab w:val="left" w:pos="400"/>
        <w:tab w:val="right" w:leader="dot" w:pos="10194"/>
      </w:tabs>
    </w:pPr>
    <w:rPr>
      <w:b/>
      <w:color w:val="0A315D"/>
      <w:sz w:val="28"/>
    </w:rPr>
  </w:style>
  <w:style w:type="paragraph" w:styleId="27">
    <w:name w:val="toc 4"/>
    <w:basedOn w:val="1"/>
    <w:next w:val="1"/>
    <w:autoRedefine/>
    <w:unhideWhenUsed/>
    <w:qFormat/>
    <w:uiPriority w:val="39"/>
    <w:pPr>
      <w:tabs>
        <w:tab w:val="left" w:pos="2116"/>
        <w:tab w:val="right" w:leader="dot" w:pos="10194"/>
      </w:tabs>
      <w:ind w:left="1200" w:leftChars="600"/>
    </w:pPr>
  </w:style>
  <w:style w:type="paragraph" w:styleId="28">
    <w:name w:val="List"/>
    <w:basedOn w:val="1"/>
    <w:autoRedefine/>
    <w:qFormat/>
    <w:uiPriority w:val="0"/>
    <w:pPr>
      <w:widowControl/>
      <w:spacing w:line="276" w:lineRule="auto"/>
      <w:ind w:left="360" w:leftChars="50" w:right="50" w:rightChars="50" w:hanging="360"/>
      <w:contextualSpacing/>
    </w:pPr>
    <w:rPr>
      <w:rFonts w:ascii="Times New Roman" w:hAnsi="Times New Roman" w:cs="Times New Roman"/>
      <w:kern w:val="0"/>
      <w:sz w:val="24"/>
      <w:szCs w:val="24"/>
      <w:lang w:eastAsia="en-US"/>
    </w:rPr>
  </w:style>
  <w:style w:type="paragraph" w:styleId="29">
    <w:name w:val="toc 6"/>
    <w:basedOn w:val="1"/>
    <w:next w:val="1"/>
    <w:autoRedefine/>
    <w:unhideWhenUsed/>
    <w:qFormat/>
    <w:uiPriority w:val="39"/>
    <w:pPr>
      <w:ind w:left="2100" w:leftChars="1000"/>
    </w:pPr>
    <w:rPr>
      <w:rFonts w:asciiTheme="minorHAnsi" w:hAnsiTheme="minorHAnsi" w:eastAsiaTheme="minorEastAsia"/>
    </w:rPr>
  </w:style>
  <w:style w:type="paragraph" w:styleId="30">
    <w:name w:val="table of figures"/>
    <w:basedOn w:val="1"/>
    <w:next w:val="1"/>
    <w:autoRedefine/>
    <w:unhideWhenUsed/>
    <w:qFormat/>
    <w:uiPriority w:val="99"/>
    <w:pPr>
      <w:ind w:left="200" w:leftChars="200" w:hanging="200" w:hangingChars="200"/>
    </w:pPr>
  </w:style>
  <w:style w:type="paragraph" w:styleId="31">
    <w:name w:val="toc 2"/>
    <w:basedOn w:val="1"/>
    <w:next w:val="1"/>
    <w:autoRedefine/>
    <w:unhideWhenUsed/>
    <w:qFormat/>
    <w:uiPriority w:val="39"/>
    <w:pPr>
      <w:tabs>
        <w:tab w:val="left" w:pos="796"/>
        <w:tab w:val="right" w:leader="dot" w:pos="10194"/>
      </w:tabs>
      <w:ind w:left="400" w:leftChars="200"/>
    </w:pPr>
  </w:style>
  <w:style w:type="paragraph" w:styleId="32">
    <w:name w:val="toc 9"/>
    <w:basedOn w:val="1"/>
    <w:next w:val="1"/>
    <w:autoRedefine/>
    <w:unhideWhenUsed/>
    <w:qFormat/>
    <w:uiPriority w:val="39"/>
    <w:pPr>
      <w:ind w:left="3360" w:leftChars="1600"/>
    </w:pPr>
    <w:rPr>
      <w:rFonts w:asciiTheme="minorHAnsi" w:hAnsiTheme="minorHAnsi" w:eastAsiaTheme="minorEastAsia"/>
    </w:rPr>
  </w:style>
  <w:style w:type="paragraph" w:styleId="33">
    <w:name w:val="Normal (Web)"/>
    <w:basedOn w:val="1"/>
    <w:autoRedefine/>
    <w:unhideWhenUsed/>
    <w:qFormat/>
    <w:uiPriority w:val="99"/>
    <w:pPr>
      <w:widowControl/>
      <w:spacing w:after="160" w:line="259" w:lineRule="auto"/>
    </w:pPr>
    <w:rPr>
      <w:rFonts w:ascii="Times New Roman" w:hAnsi="Times New Roman" w:eastAsia="宋体" w:cs="Times New Roman"/>
      <w:kern w:val="0"/>
      <w:sz w:val="24"/>
      <w:szCs w:val="24"/>
      <w:lang w:eastAsia="en-US"/>
    </w:rPr>
  </w:style>
  <w:style w:type="paragraph" w:styleId="34">
    <w:name w:val="Title"/>
    <w:next w:val="1"/>
    <w:link w:val="81"/>
    <w:autoRedefine/>
    <w:qFormat/>
    <w:uiPriority w:val="0"/>
    <w:pPr>
      <w:keepNext/>
      <w:spacing w:line="288" w:lineRule="auto"/>
    </w:pPr>
    <w:rPr>
      <w:rFonts w:ascii="Helvetica Neue UltraLight" w:hAnsi="Helvetica Neue UltraLight" w:eastAsia="Helvetica Neue UltraLight" w:cs="Helvetica Neue UltraLight"/>
      <w:color w:val="000000"/>
      <w:spacing w:val="16"/>
      <w:sz w:val="56"/>
      <w:szCs w:val="56"/>
      <w:u w:color="000000"/>
      <w:lang w:val="en-US" w:eastAsia="en-US" w:bidi="ar-SA"/>
    </w:rPr>
  </w:style>
  <w:style w:type="paragraph" w:styleId="35">
    <w:name w:val="annotation subject"/>
    <w:basedOn w:val="15"/>
    <w:next w:val="15"/>
    <w:link w:val="68"/>
    <w:autoRedefine/>
    <w:semiHidden/>
    <w:unhideWhenUsed/>
    <w:qFormat/>
    <w:uiPriority w:val="99"/>
    <w:pPr>
      <w:widowControl w:val="0"/>
      <w:spacing w:after="0"/>
      <w:jc w:val="left"/>
    </w:pPr>
    <w:rPr>
      <w:rFonts w:eastAsia="Barlow"/>
      <w:b/>
      <w:bCs/>
      <w:kern w:val="2"/>
      <w:szCs w:val="22"/>
      <w:lang w:eastAsia="zh-CN"/>
    </w:rPr>
  </w:style>
  <w:style w:type="table" w:styleId="37">
    <w:name w:val="Table Grid"/>
    <w:basedOn w:val="36"/>
    <w:autoRedefine/>
    <w:qFormat/>
    <w:uiPriority w:val="59"/>
    <w:rPr>
      <w:sz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8">
    <w:name w:val="Light List Accent 1"/>
    <w:basedOn w:val="36"/>
    <w:autoRedefine/>
    <w:qFormat/>
    <w:uiPriority w:val="61"/>
    <w:rPr>
      <w:rFonts w:eastAsia="Arial Unicode MS"/>
    </w:rPr>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character" w:styleId="40">
    <w:name w:val="FollowedHyperlink"/>
    <w:basedOn w:val="39"/>
    <w:autoRedefine/>
    <w:qFormat/>
    <w:uiPriority w:val="0"/>
    <w:rPr>
      <w:color w:val="800080"/>
      <w:u w:val="single"/>
    </w:rPr>
  </w:style>
  <w:style w:type="character" w:styleId="41">
    <w:name w:val="Hyperlink"/>
    <w:basedOn w:val="39"/>
    <w:autoRedefine/>
    <w:unhideWhenUsed/>
    <w:qFormat/>
    <w:uiPriority w:val="99"/>
    <w:rPr>
      <w:color w:val="0563C1" w:themeColor="hyperlink"/>
      <w:u w:val="single"/>
      <w14:textFill>
        <w14:solidFill>
          <w14:schemeClr w14:val="hlink"/>
        </w14:solidFill>
      </w14:textFill>
    </w:rPr>
  </w:style>
  <w:style w:type="character" w:styleId="42">
    <w:name w:val="annotation reference"/>
    <w:basedOn w:val="39"/>
    <w:autoRedefine/>
    <w:semiHidden/>
    <w:unhideWhenUsed/>
    <w:qFormat/>
    <w:uiPriority w:val="99"/>
    <w:rPr>
      <w:sz w:val="16"/>
      <w:szCs w:val="16"/>
    </w:rPr>
  </w:style>
  <w:style w:type="character" w:customStyle="1" w:styleId="43">
    <w:name w:val="页眉 字符"/>
    <w:basedOn w:val="39"/>
    <w:link w:val="25"/>
    <w:autoRedefine/>
    <w:qFormat/>
    <w:uiPriority w:val="99"/>
    <w:rPr>
      <w:sz w:val="18"/>
      <w:szCs w:val="18"/>
    </w:rPr>
  </w:style>
  <w:style w:type="character" w:customStyle="1" w:styleId="44">
    <w:name w:val="页脚 字符"/>
    <w:basedOn w:val="39"/>
    <w:link w:val="24"/>
    <w:autoRedefine/>
    <w:qFormat/>
    <w:uiPriority w:val="99"/>
    <w:rPr>
      <w:sz w:val="18"/>
      <w:szCs w:val="18"/>
    </w:rPr>
  </w:style>
  <w:style w:type="character" w:customStyle="1" w:styleId="45">
    <w:name w:val="标题 1 字符"/>
    <w:basedOn w:val="39"/>
    <w:link w:val="2"/>
    <w:autoRedefine/>
    <w:qFormat/>
    <w:uiPriority w:val="9"/>
    <w:rPr>
      <w:rFonts w:ascii="Barlow" w:hAnsi="Barlow" w:eastAsia="Barlow" w:cstheme="majorBidi"/>
      <w:b/>
      <w:color w:val="0A315D"/>
      <w:kern w:val="0"/>
      <w:sz w:val="32"/>
      <w:szCs w:val="32"/>
      <w:lang w:eastAsia="en-US"/>
    </w:rPr>
  </w:style>
  <w:style w:type="character" w:customStyle="1" w:styleId="46">
    <w:name w:val="标题 2 字符"/>
    <w:basedOn w:val="39"/>
    <w:link w:val="3"/>
    <w:autoRedefine/>
    <w:qFormat/>
    <w:uiPriority w:val="9"/>
    <w:rPr>
      <w:rFonts w:ascii="Barlow SemiBold" w:hAnsi="Barlow SemiBold" w:eastAsia="Barlow" w:cstheme="majorBidi"/>
      <w:b/>
      <w:color w:val="000000" w:themeColor="text1"/>
      <w:kern w:val="0"/>
      <w:sz w:val="28"/>
      <w:szCs w:val="26"/>
      <w:lang w:eastAsia="en-US"/>
      <w14:textFill>
        <w14:solidFill>
          <w14:schemeClr w14:val="tx1"/>
        </w14:solidFill>
      </w14:textFill>
    </w:rPr>
  </w:style>
  <w:style w:type="character" w:customStyle="1" w:styleId="47">
    <w:name w:val="标题 3 字符"/>
    <w:basedOn w:val="39"/>
    <w:link w:val="4"/>
    <w:autoRedefine/>
    <w:qFormat/>
    <w:uiPriority w:val="9"/>
    <w:rPr>
      <w:rFonts w:ascii="Barlow" w:hAnsi="Barlow" w:eastAsiaTheme="majorEastAsia" w:cstheme="majorBidi"/>
      <w:b/>
      <w:kern w:val="0"/>
      <w:sz w:val="24"/>
      <w:szCs w:val="24"/>
      <w:lang w:eastAsia="en-US"/>
    </w:rPr>
  </w:style>
  <w:style w:type="paragraph" w:styleId="48">
    <w:name w:val="List Paragraph"/>
    <w:basedOn w:val="1"/>
    <w:autoRedefine/>
    <w:qFormat/>
    <w:uiPriority w:val="34"/>
    <w:pPr>
      <w:ind w:firstLine="420" w:firstLineChars="200"/>
    </w:pPr>
  </w:style>
  <w:style w:type="paragraph" w:customStyle="1" w:styleId="49">
    <w:name w:val="Body A"/>
    <w:autoRedefine/>
    <w:qFormat/>
    <w:uiPriority w:val="0"/>
    <w:pPr>
      <w:spacing w:line="312" w:lineRule="auto"/>
    </w:pPr>
    <w:rPr>
      <w:rFonts w:ascii="Helvetica Neue Light" w:hAnsi="Helvetica Neue Light" w:eastAsia="Arial Unicode MS" w:cs="Arial Unicode MS"/>
      <w:color w:val="000000"/>
      <w:u w:color="000000"/>
      <w:lang w:val="en-US" w:eastAsia="en-US" w:bidi="ar-SA"/>
    </w:rPr>
  </w:style>
  <w:style w:type="paragraph" w:customStyle="1" w:styleId="50">
    <w:name w:val="Header &amp; Footer"/>
    <w:autoRedefine/>
    <w:qFormat/>
    <w:uiPriority w:val="0"/>
    <w:pPr>
      <w:tabs>
        <w:tab w:val="right" w:pos="9020"/>
      </w:tabs>
      <w:spacing w:line="288" w:lineRule="auto"/>
    </w:pPr>
    <w:rPr>
      <w:rFonts w:ascii="Helvetica Neue Medium" w:hAnsi="Helvetica Neue Medium" w:eastAsia="宋体" w:cs="Arial Unicode MS"/>
      <w:color w:val="5F5F5F"/>
      <w:sz w:val="16"/>
      <w:szCs w:val="16"/>
      <w:lang w:val="en-US" w:eastAsia="zh-CN" w:bidi="ar-SA"/>
    </w:rPr>
  </w:style>
  <w:style w:type="character" w:customStyle="1" w:styleId="51">
    <w:name w:val="标题 4 字符"/>
    <w:basedOn w:val="39"/>
    <w:link w:val="5"/>
    <w:autoRedefine/>
    <w:qFormat/>
    <w:uiPriority w:val="9"/>
    <w:rPr>
      <w:rFonts w:ascii="Barlow" w:hAnsi="Barlow" w:eastAsia="Barlow" w:cstheme="majorBidi"/>
      <w:b/>
      <w:iCs/>
      <w:kern w:val="0"/>
      <w:sz w:val="20"/>
      <w:lang w:eastAsia="en-US"/>
    </w:rPr>
  </w:style>
  <w:style w:type="character" w:customStyle="1" w:styleId="52">
    <w:name w:val="标题 5 字符"/>
    <w:basedOn w:val="39"/>
    <w:link w:val="6"/>
    <w:autoRedefine/>
    <w:qFormat/>
    <w:uiPriority w:val="9"/>
    <w:rPr>
      <w:rFonts w:asciiTheme="majorHAnsi" w:hAnsiTheme="majorHAnsi" w:eastAsiaTheme="majorEastAsia" w:cstheme="majorBidi"/>
      <w:color w:val="2F5597" w:themeColor="accent1" w:themeShade="BF"/>
      <w:kern w:val="0"/>
      <w:sz w:val="22"/>
      <w:lang w:eastAsia="en-US"/>
    </w:rPr>
  </w:style>
  <w:style w:type="character" w:customStyle="1" w:styleId="53">
    <w:name w:val="标题 6 字符"/>
    <w:basedOn w:val="39"/>
    <w:link w:val="7"/>
    <w:autoRedefine/>
    <w:qFormat/>
    <w:uiPriority w:val="9"/>
    <w:rPr>
      <w:rFonts w:asciiTheme="majorHAnsi" w:hAnsiTheme="majorHAnsi" w:eastAsiaTheme="majorEastAsia" w:cstheme="majorBidi"/>
      <w:color w:val="203864" w:themeColor="accent1" w:themeShade="80"/>
      <w:kern w:val="0"/>
      <w:sz w:val="22"/>
      <w:lang w:eastAsia="en-US"/>
    </w:rPr>
  </w:style>
  <w:style w:type="character" w:customStyle="1" w:styleId="54">
    <w:name w:val="标题 7 字符"/>
    <w:basedOn w:val="39"/>
    <w:link w:val="8"/>
    <w:autoRedefine/>
    <w:qFormat/>
    <w:uiPriority w:val="9"/>
    <w:rPr>
      <w:rFonts w:asciiTheme="majorHAnsi" w:hAnsiTheme="majorHAnsi" w:eastAsiaTheme="majorEastAsia" w:cstheme="majorBidi"/>
      <w:i/>
      <w:iCs/>
      <w:color w:val="203864" w:themeColor="accent1" w:themeShade="80"/>
      <w:kern w:val="0"/>
      <w:sz w:val="22"/>
      <w:lang w:eastAsia="en-US"/>
    </w:rPr>
  </w:style>
  <w:style w:type="character" w:customStyle="1" w:styleId="55">
    <w:name w:val="标题 8 字符"/>
    <w:basedOn w:val="39"/>
    <w:link w:val="9"/>
    <w:autoRedefine/>
    <w:qFormat/>
    <w:uiPriority w:val="9"/>
    <w:rPr>
      <w:rFonts w:asciiTheme="majorHAnsi" w:hAnsiTheme="majorHAnsi" w:eastAsiaTheme="majorEastAsia" w:cstheme="majorBidi"/>
      <w:color w:val="262626" w:themeColor="text1" w:themeTint="D9"/>
      <w:kern w:val="0"/>
      <w:sz w:val="20"/>
      <w:szCs w:val="21"/>
      <w:lang w:eastAsia="en-US"/>
      <w14:textFill>
        <w14:solidFill>
          <w14:schemeClr w14:val="tx1">
            <w14:lumMod w14:val="85000"/>
            <w14:lumOff w14:val="15000"/>
          </w14:schemeClr>
        </w14:solidFill>
      </w14:textFill>
    </w:rPr>
  </w:style>
  <w:style w:type="character" w:customStyle="1" w:styleId="56">
    <w:name w:val="标题 9 字符"/>
    <w:basedOn w:val="39"/>
    <w:link w:val="10"/>
    <w:autoRedefine/>
    <w:qFormat/>
    <w:uiPriority w:val="9"/>
    <w:rPr>
      <w:rFonts w:asciiTheme="majorHAnsi" w:hAnsiTheme="majorHAnsi" w:eastAsiaTheme="majorEastAsia" w:cstheme="majorBidi"/>
      <w:i/>
      <w:iCs/>
      <w:color w:val="262626" w:themeColor="text1" w:themeTint="D9"/>
      <w:kern w:val="0"/>
      <w:sz w:val="20"/>
      <w:szCs w:val="21"/>
      <w:lang w:eastAsia="en-US"/>
      <w14:textFill>
        <w14:solidFill>
          <w14:schemeClr w14:val="tx1">
            <w14:lumMod w14:val="85000"/>
            <w14:lumOff w14:val="15000"/>
          </w14:schemeClr>
        </w14:solidFill>
      </w14:textFill>
    </w:rPr>
  </w:style>
  <w:style w:type="paragraph" w:customStyle="1" w:styleId="57">
    <w:name w:val="p"/>
    <w:basedOn w:val="1"/>
    <w:autoRedefine/>
    <w:qFormat/>
    <w:uiPriority w:val="0"/>
    <w:pPr>
      <w:widowControl/>
      <w:spacing w:before="100" w:beforeAutospacing="1" w:after="100" w:afterAutospacing="1"/>
      <w:jc w:val="left"/>
    </w:pPr>
    <w:rPr>
      <w:rFonts w:ascii="Times New Roman" w:hAnsi="Times New Roman" w:eastAsia="Times New Roman" w:cs="Times New Roman"/>
      <w:kern w:val="0"/>
      <w:sz w:val="24"/>
      <w:szCs w:val="24"/>
      <w:lang w:eastAsia="en-US"/>
    </w:rPr>
  </w:style>
  <w:style w:type="character" w:customStyle="1" w:styleId="58">
    <w:name w:val="未处理的提及1"/>
    <w:basedOn w:val="39"/>
    <w:autoRedefine/>
    <w:semiHidden/>
    <w:unhideWhenUsed/>
    <w:qFormat/>
    <w:uiPriority w:val="99"/>
    <w:rPr>
      <w:color w:val="605E5C"/>
      <w:shd w:val="clear" w:color="auto" w:fill="E1DFDD"/>
    </w:rPr>
  </w:style>
  <w:style w:type="paragraph" w:styleId="59">
    <w:name w:val="No Spacing"/>
    <w:link w:val="60"/>
    <w:autoRedefine/>
    <w:qFormat/>
    <w:uiPriority w:val="1"/>
    <w:pPr>
      <w:keepNext/>
      <w:spacing w:line="276" w:lineRule="auto"/>
    </w:pPr>
    <w:rPr>
      <w:rFonts w:ascii="Barlow" w:hAnsi="Barlow" w:eastAsiaTheme="minorEastAsia" w:cstheme="minorBidi"/>
      <w:sz w:val="22"/>
      <w:szCs w:val="22"/>
      <w:lang w:val="en-US" w:eastAsia="en-US" w:bidi="ar-SA"/>
    </w:rPr>
  </w:style>
  <w:style w:type="character" w:customStyle="1" w:styleId="60">
    <w:name w:val="无间隔 字符"/>
    <w:basedOn w:val="39"/>
    <w:link w:val="59"/>
    <w:autoRedefine/>
    <w:qFormat/>
    <w:uiPriority w:val="1"/>
    <w:rPr>
      <w:rFonts w:ascii="Barlow" w:hAnsi="Barlow"/>
      <w:kern w:val="0"/>
      <w:sz w:val="22"/>
      <w:lang w:eastAsia="en-US"/>
    </w:rPr>
  </w:style>
  <w:style w:type="character" w:customStyle="1" w:styleId="61">
    <w:name w:val="cf01"/>
    <w:basedOn w:val="39"/>
    <w:autoRedefine/>
    <w:qFormat/>
    <w:uiPriority w:val="0"/>
    <w:rPr>
      <w:rFonts w:hint="default" w:ascii="Segoe UI" w:hAnsi="Segoe UI" w:cs="Segoe UI"/>
      <w:sz w:val="18"/>
      <w:szCs w:val="18"/>
    </w:rPr>
  </w:style>
  <w:style w:type="paragraph" w:customStyle="1" w:styleId="62">
    <w:name w:val="Default"/>
    <w:autoRedefine/>
    <w:qFormat/>
    <w:uiPriority w:val="0"/>
    <w:pPr>
      <w:autoSpaceDE w:val="0"/>
      <w:autoSpaceDN w:val="0"/>
      <w:adjustRightInd w:val="0"/>
    </w:pPr>
    <w:rPr>
      <w:rFonts w:ascii="Calibri" w:hAnsi="Calibri" w:eastAsia="宋体" w:cs="Calibri"/>
      <w:color w:val="000000"/>
      <w:sz w:val="24"/>
      <w:szCs w:val="24"/>
      <w:lang w:val="en-US" w:eastAsia="en-US" w:bidi="ar-SA"/>
    </w:rPr>
  </w:style>
  <w:style w:type="character" w:customStyle="1" w:styleId="63">
    <w:name w:val="批注文字 字符"/>
    <w:basedOn w:val="39"/>
    <w:link w:val="15"/>
    <w:autoRedefine/>
    <w:qFormat/>
    <w:uiPriority w:val="99"/>
    <w:rPr>
      <w:rFonts w:ascii="Barlow" w:hAnsi="Barlow" w:eastAsia="宋体"/>
      <w:kern w:val="0"/>
      <w:sz w:val="20"/>
      <w:szCs w:val="20"/>
      <w:lang w:eastAsia="en-US"/>
    </w:rPr>
  </w:style>
  <w:style w:type="character" w:customStyle="1" w:styleId="64">
    <w:name w:val="normaltextrun"/>
    <w:basedOn w:val="39"/>
    <w:autoRedefine/>
    <w:qFormat/>
    <w:uiPriority w:val="0"/>
  </w:style>
  <w:style w:type="character" w:customStyle="1" w:styleId="65">
    <w:name w:val="正文文本 字符"/>
    <w:basedOn w:val="39"/>
    <w:link w:val="17"/>
    <w:autoRedefine/>
    <w:qFormat/>
    <w:uiPriority w:val="1"/>
    <w:rPr>
      <w:rFonts w:ascii="Arial" w:hAnsi="Arial" w:eastAsia="宋体" w:cs="Arial"/>
      <w:b/>
      <w:bCs/>
      <w:kern w:val="0"/>
      <w:sz w:val="20"/>
      <w:szCs w:val="20"/>
      <w:lang w:eastAsia="en-US"/>
    </w:rPr>
  </w:style>
  <w:style w:type="character" w:customStyle="1" w:styleId="66">
    <w:name w:val="eop"/>
    <w:basedOn w:val="39"/>
    <w:autoRedefine/>
    <w:qFormat/>
    <w:uiPriority w:val="0"/>
  </w:style>
  <w:style w:type="character" w:styleId="67">
    <w:name w:val="Placeholder Text"/>
    <w:basedOn w:val="39"/>
    <w:autoRedefine/>
    <w:semiHidden/>
    <w:qFormat/>
    <w:uiPriority w:val="99"/>
    <w:rPr>
      <w:color w:val="808080"/>
    </w:rPr>
  </w:style>
  <w:style w:type="character" w:customStyle="1" w:styleId="68">
    <w:name w:val="批注主题 字符"/>
    <w:basedOn w:val="63"/>
    <w:link w:val="35"/>
    <w:autoRedefine/>
    <w:semiHidden/>
    <w:qFormat/>
    <w:uiPriority w:val="99"/>
    <w:rPr>
      <w:rFonts w:ascii="Barlow" w:hAnsi="Barlow" w:eastAsia="Barlow"/>
      <w:b/>
      <w:bCs/>
      <w:kern w:val="0"/>
      <w:sz w:val="20"/>
      <w:szCs w:val="20"/>
      <w:lang w:eastAsia="en-US"/>
    </w:rPr>
  </w:style>
  <w:style w:type="paragraph" w:customStyle="1" w:styleId="69">
    <w:name w:val="修订1"/>
    <w:autoRedefine/>
    <w:hidden/>
    <w:semiHidden/>
    <w:qFormat/>
    <w:uiPriority w:val="99"/>
    <w:rPr>
      <w:rFonts w:ascii="Barlow" w:hAnsi="Barlow" w:eastAsia="Barlow" w:cstheme="minorBidi"/>
      <w:kern w:val="2"/>
      <w:szCs w:val="22"/>
      <w:lang w:val="en-US" w:eastAsia="zh-CN" w:bidi="ar-SA"/>
    </w:rPr>
  </w:style>
  <w:style w:type="paragraph" w:customStyle="1" w:styleId="70">
    <w:name w:val="Head of Table"/>
    <w:basedOn w:val="1"/>
    <w:link w:val="71"/>
    <w:autoRedefine/>
    <w:qFormat/>
    <w:uiPriority w:val="0"/>
    <w:pPr>
      <w:widowControl/>
      <w:spacing w:after="60" w:line="276" w:lineRule="auto"/>
      <w:ind w:left="50" w:leftChars="50" w:right="50" w:rightChars="50"/>
      <w:jc w:val="left"/>
    </w:pPr>
    <w:rPr>
      <w:rFonts w:eastAsia="Arial" w:cs="Times New Roman"/>
      <w:kern w:val="0"/>
      <w:szCs w:val="24"/>
    </w:rPr>
  </w:style>
  <w:style w:type="character" w:customStyle="1" w:styleId="71">
    <w:name w:val="Head of Table 字符"/>
    <w:basedOn w:val="39"/>
    <w:link w:val="70"/>
    <w:autoRedefine/>
    <w:qFormat/>
    <w:uiPriority w:val="0"/>
    <w:rPr>
      <w:rFonts w:ascii="Barlow" w:hAnsi="Barlow" w:eastAsia="Arial" w:cs="Times New Roman"/>
      <w:kern w:val="0"/>
      <w:sz w:val="22"/>
      <w:szCs w:val="24"/>
    </w:rPr>
  </w:style>
  <w:style w:type="character" w:customStyle="1" w:styleId="72">
    <w:name w:val="Heading 2 Char2"/>
    <w:basedOn w:val="39"/>
    <w:autoRedefine/>
    <w:qFormat/>
    <w:uiPriority w:val="0"/>
    <w:rPr>
      <w:rFonts w:ascii="Barlow" w:hAnsi="Barlow" w:eastAsia="Barlow" w:cs="Arial"/>
      <w:b/>
      <w:bCs/>
      <w:i/>
      <w:iCs/>
      <w:kern w:val="0"/>
      <w:sz w:val="28"/>
      <w:szCs w:val="28"/>
      <w:lang w:eastAsia="en-US"/>
    </w:rPr>
  </w:style>
  <w:style w:type="character" w:customStyle="1" w:styleId="73">
    <w:name w:val="Heading 3 Char2"/>
    <w:basedOn w:val="39"/>
    <w:autoRedefine/>
    <w:qFormat/>
    <w:uiPriority w:val="0"/>
    <w:rPr>
      <w:rFonts w:ascii="Barlow" w:hAnsi="Barlow" w:eastAsia="Barlow" w:cs="Arial"/>
      <w:b/>
      <w:bCs/>
      <w:i/>
      <w:kern w:val="0"/>
      <w:sz w:val="26"/>
      <w:szCs w:val="26"/>
      <w:lang w:eastAsia="en-US"/>
    </w:rPr>
  </w:style>
  <w:style w:type="paragraph" w:customStyle="1" w:styleId="74">
    <w:name w:val="Copyright Notice"/>
    <w:basedOn w:val="1"/>
    <w:autoRedefine/>
    <w:qFormat/>
    <w:uiPriority w:val="0"/>
    <w:pPr>
      <w:widowControl/>
      <w:overflowPunct w:val="0"/>
      <w:autoSpaceDE w:val="0"/>
      <w:autoSpaceDN w:val="0"/>
      <w:adjustRightInd w:val="0"/>
      <w:spacing w:before="40" w:after="40" w:line="276" w:lineRule="auto"/>
      <w:ind w:left="360" w:leftChars="50" w:right="360" w:rightChars="50"/>
      <w:textAlignment w:val="baseline"/>
    </w:pPr>
    <w:rPr>
      <w:rFonts w:cs="Times New Roman"/>
      <w:bCs/>
      <w:snapToGrid w:val="0"/>
      <w:kern w:val="24"/>
      <w:sz w:val="16"/>
      <w:szCs w:val="20"/>
      <w:lang w:eastAsia="en-US"/>
    </w:rPr>
  </w:style>
  <w:style w:type="paragraph" w:customStyle="1" w:styleId="75">
    <w:name w:val="Restriction"/>
    <w:basedOn w:val="74"/>
    <w:autoRedefine/>
    <w:qFormat/>
    <w:uiPriority w:val="0"/>
    <w:pPr>
      <w:pBdr>
        <w:bottom w:val="single" w:color="auto" w:sz="4" w:space="1"/>
      </w:pBdr>
    </w:pPr>
    <w:rPr>
      <w:b/>
    </w:rPr>
  </w:style>
  <w:style w:type="character" w:customStyle="1" w:styleId="76">
    <w:name w:val="批注框文本 字符"/>
    <w:basedOn w:val="39"/>
    <w:link w:val="23"/>
    <w:autoRedefine/>
    <w:semiHidden/>
    <w:qFormat/>
    <w:uiPriority w:val="0"/>
    <w:rPr>
      <w:rFonts w:ascii="Tahoma" w:hAnsi="Tahoma" w:eastAsia="Barlow" w:cs="Tahoma"/>
      <w:kern w:val="0"/>
      <w:sz w:val="16"/>
      <w:szCs w:val="16"/>
      <w:lang w:eastAsia="en-US"/>
    </w:rPr>
  </w:style>
  <w:style w:type="character" w:customStyle="1" w:styleId="77">
    <w:name w:val="纯文本 字符"/>
    <w:basedOn w:val="39"/>
    <w:link w:val="20"/>
    <w:autoRedefine/>
    <w:qFormat/>
    <w:uiPriority w:val="0"/>
    <w:rPr>
      <w:rFonts w:ascii="Courier New" w:hAnsi="Courier New" w:eastAsia="Barlow" w:cs="Courier New"/>
      <w:kern w:val="0"/>
      <w:sz w:val="22"/>
      <w:szCs w:val="20"/>
      <w:lang w:eastAsia="en-US"/>
    </w:rPr>
  </w:style>
  <w:style w:type="paragraph" w:customStyle="1" w:styleId="78">
    <w:name w:val="TOC 标题1"/>
    <w:basedOn w:val="2"/>
    <w:next w:val="1"/>
    <w:autoRedefine/>
    <w:unhideWhenUsed/>
    <w:qFormat/>
    <w:uiPriority w:val="39"/>
    <w:pPr>
      <w:spacing w:after="0" w:afterLines="0"/>
      <w:ind w:right="50" w:rightChars="50"/>
      <w:outlineLvl w:val="9"/>
    </w:pPr>
    <w:rPr>
      <w:rFonts w:asciiTheme="majorHAnsi" w:hAnsiTheme="majorHAnsi" w:eastAsiaTheme="majorEastAsia"/>
      <w:b w:val="0"/>
      <w:color w:val="2F5597" w:themeColor="accent1" w:themeShade="BF"/>
    </w:rPr>
  </w:style>
  <w:style w:type="paragraph" w:customStyle="1" w:styleId="79">
    <w:name w:val="Body"/>
    <w:autoRedefine/>
    <w:qFormat/>
    <w:uiPriority w:val="0"/>
    <w:pPr>
      <w:spacing w:line="276" w:lineRule="auto"/>
    </w:pPr>
    <w:rPr>
      <w:rFonts w:ascii="Barlow" w:hAnsi="Barlow" w:eastAsia="Arial Unicode MS" w:cs="Arial Unicode MS"/>
      <w:color w:val="000000"/>
      <w:sz w:val="22"/>
      <w:szCs w:val="24"/>
      <w:u w:color="000000"/>
      <w:lang w:val="en-US" w:eastAsia="en-US" w:bidi="ar-SA"/>
    </w:rPr>
  </w:style>
  <w:style w:type="paragraph" w:customStyle="1" w:styleId="80">
    <w:name w:val="Subheading"/>
    <w:next w:val="1"/>
    <w:autoRedefine/>
    <w:qFormat/>
    <w:uiPriority w:val="0"/>
    <w:pPr>
      <w:spacing w:line="288" w:lineRule="auto"/>
      <w:outlineLvl w:val="0"/>
    </w:pPr>
    <w:rPr>
      <w:rFonts w:ascii="Helvetica Neue" w:hAnsi="Helvetica Neue" w:eastAsia="Arial Unicode MS" w:cs="Arial Unicode MS"/>
      <w:b/>
      <w:bCs/>
      <w:caps/>
      <w:color w:val="357CA2"/>
      <w:spacing w:val="3"/>
      <w:sz w:val="22"/>
      <w:szCs w:val="22"/>
      <w:u w:color="357CA2"/>
      <w:lang w:val="en-US" w:eastAsia="en-US" w:bidi="ar-SA"/>
    </w:rPr>
  </w:style>
  <w:style w:type="character" w:customStyle="1" w:styleId="81">
    <w:name w:val="标题 字符"/>
    <w:basedOn w:val="39"/>
    <w:link w:val="34"/>
    <w:autoRedefine/>
    <w:qFormat/>
    <w:uiPriority w:val="0"/>
    <w:rPr>
      <w:rFonts w:ascii="Helvetica Neue UltraLight" w:hAnsi="Helvetica Neue UltraLight" w:eastAsia="Helvetica Neue UltraLight" w:cs="Helvetica Neue UltraLight"/>
      <w:color w:val="000000"/>
      <w:spacing w:val="16"/>
      <w:kern w:val="0"/>
      <w:sz w:val="56"/>
      <w:szCs w:val="56"/>
      <w:u w:color="000000"/>
      <w:lang w:eastAsia="en-US"/>
    </w:rPr>
  </w:style>
  <w:style w:type="paragraph" w:customStyle="1" w:styleId="82">
    <w:name w:val="书目1"/>
    <w:basedOn w:val="1"/>
    <w:next w:val="1"/>
    <w:autoRedefine/>
    <w:unhideWhenUsed/>
    <w:qFormat/>
    <w:uiPriority w:val="37"/>
    <w:pPr>
      <w:widowControl/>
      <w:spacing w:line="276" w:lineRule="auto"/>
      <w:ind w:left="50" w:leftChars="50" w:right="50" w:rightChars="50"/>
    </w:pPr>
    <w:rPr>
      <w:rFonts w:cs="Times New Roman"/>
      <w:kern w:val="0"/>
      <w:szCs w:val="24"/>
      <w:lang w:eastAsia="en-US"/>
    </w:rPr>
  </w:style>
  <w:style w:type="paragraph" w:customStyle="1" w:styleId="83">
    <w:name w:val="q-text"/>
    <w:basedOn w:val="1"/>
    <w:autoRedefine/>
    <w:qFormat/>
    <w:uiPriority w:val="0"/>
    <w:pPr>
      <w:widowControl/>
      <w:spacing w:before="100" w:beforeAutospacing="1" w:after="100" w:afterAutospacing="1" w:line="276" w:lineRule="auto"/>
      <w:ind w:left="50" w:leftChars="50" w:right="50" w:rightChars="50"/>
      <w:jc w:val="left"/>
    </w:pPr>
    <w:rPr>
      <w:rFonts w:ascii="Times New Roman" w:hAnsi="Times New Roman" w:eastAsia="Times New Roman" w:cs="Times New Roman"/>
      <w:kern w:val="0"/>
      <w:sz w:val="24"/>
      <w:szCs w:val="24"/>
    </w:rPr>
  </w:style>
  <w:style w:type="table" w:customStyle="1" w:styleId="84">
    <w:name w:val="网格表 1 浅色 - 着色 11"/>
    <w:basedOn w:val="36"/>
    <w:autoRedefine/>
    <w:qFormat/>
    <w:uiPriority w:val="46"/>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tcPr>
      <w:shd w:val="clear" w:color="auto" w:fill="auto"/>
    </w:tc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paragraph" w:customStyle="1" w:styleId="85">
    <w:name w:val="样式1"/>
    <w:basedOn w:val="3"/>
    <w:autoRedefine/>
    <w:qFormat/>
    <w:uiPriority w:val="0"/>
    <w:pPr>
      <w:keepNext w:val="0"/>
      <w:keepLines w:val="0"/>
      <w:spacing w:before="0" w:line="360" w:lineRule="auto"/>
    </w:pPr>
    <w:rPr>
      <w:rFonts w:eastAsia="Helvetica Neue" w:cs="Arial"/>
      <w:szCs w:val="22"/>
      <w:lang w:eastAsia="zh-CN"/>
    </w:rPr>
  </w:style>
  <w:style w:type="paragraph" w:customStyle="1" w:styleId="86">
    <w:name w:val="样式2"/>
    <w:basedOn w:val="4"/>
    <w:autoRedefine/>
    <w:qFormat/>
    <w:uiPriority w:val="0"/>
    <w:pPr>
      <w:keepLines w:val="0"/>
      <w:spacing w:before="240" w:after="60" w:line="276" w:lineRule="auto"/>
      <w:ind w:right="110" w:rightChars="50"/>
      <w:jc w:val="both"/>
    </w:pPr>
    <w:rPr>
      <w:rFonts w:ascii="Barlow SemiBold" w:hAnsi="Barlow SemiBold" w:eastAsia="Barlow" w:cs="Arial"/>
      <w:bCs/>
      <w:szCs w:val="26"/>
      <w:lang w:eastAsia="zh-CN"/>
    </w:rPr>
  </w:style>
  <w:style w:type="paragraph" w:customStyle="1" w:styleId="87">
    <w:name w:val="样式3"/>
    <w:basedOn w:val="12"/>
    <w:autoRedefine/>
    <w:qFormat/>
    <w:uiPriority w:val="0"/>
    <w:pPr>
      <w:spacing w:after="0" w:line="276" w:lineRule="auto"/>
      <w:ind w:left="110" w:leftChars="50" w:right="110" w:rightChars="50"/>
      <w:jc w:val="center"/>
    </w:pPr>
    <w:rPr>
      <w:rFonts w:eastAsia="Barlow" w:cs="Times New Roman"/>
      <w:b/>
      <w:bCs/>
      <w:iCs w:val="0"/>
      <w:szCs w:val="20"/>
    </w:rPr>
  </w:style>
  <w:style w:type="paragraph" w:customStyle="1" w:styleId="88">
    <w:name w:val="Free Form"/>
    <w:autoRedefine/>
    <w:qFormat/>
    <w:uiPriority w:val="0"/>
    <w:pPr>
      <w:spacing w:line="312" w:lineRule="auto"/>
    </w:pPr>
    <w:rPr>
      <w:rFonts w:ascii="Helvetica Neue Light" w:hAnsi="Helvetica Neue Light" w:eastAsia="宋体" w:cs="Arial Unicode MS"/>
      <w:color w:val="000000"/>
      <w:lang w:val="en-US" w:eastAsia="zh-CN" w:bidi="ar-SA"/>
    </w:rPr>
  </w:style>
  <w:style w:type="paragraph" w:customStyle="1" w:styleId="89">
    <w:name w:val="Body 2"/>
    <w:autoRedefine/>
    <w:qFormat/>
    <w:uiPriority w:val="0"/>
    <w:pPr>
      <w:suppressAutoHyphens/>
      <w:spacing w:after="180" w:line="288" w:lineRule="auto"/>
    </w:pPr>
    <w:rPr>
      <w:rFonts w:ascii="Barlow SemiBold" w:hAnsi="Barlow SemiBold" w:eastAsia="宋体" w:cs="Arial Unicode MS"/>
      <w:color w:val="000000"/>
      <w:sz w:val="24"/>
      <w:lang w:val="en-US" w:eastAsia="zh-CN" w:bidi="ar-SA"/>
    </w:rPr>
  </w:style>
  <w:style w:type="paragraph" w:customStyle="1" w:styleId="90">
    <w:name w:val="Heading"/>
    <w:next w:val="89"/>
    <w:autoRedefine/>
    <w:qFormat/>
    <w:uiPriority w:val="0"/>
    <w:pPr>
      <w:outlineLvl w:val="0"/>
    </w:pPr>
    <w:rPr>
      <w:rFonts w:ascii="Helvetica Neue Light" w:hAnsi="Helvetica Neue Light" w:eastAsia="宋体" w:cs="Arial Unicode MS"/>
      <w:caps/>
      <w:color w:val="434343"/>
      <w:spacing w:val="7"/>
      <w:sz w:val="36"/>
      <w:szCs w:val="36"/>
      <w:lang w:val="en-US" w:eastAsia="zh-CN" w:bidi="ar-SA"/>
    </w:rPr>
  </w:style>
  <w:style w:type="paragraph" w:customStyle="1" w:styleId="91">
    <w:name w:val="Label Dark"/>
    <w:autoRedefine/>
    <w:qFormat/>
    <w:uiPriority w:val="0"/>
    <w:pPr>
      <w:spacing w:before="80" w:after="180" w:line="288" w:lineRule="auto"/>
      <w:jc w:val="center"/>
    </w:pPr>
    <w:rPr>
      <w:rFonts w:ascii="Helvetica Neue" w:hAnsi="Helvetica Neue" w:eastAsia="宋体" w:cs="Arial Unicode MS"/>
      <w:color w:val="000000"/>
      <w:sz w:val="24"/>
      <w:szCs w:val="24"/>
      <w:lang w:val="en-US" w:eastAsia="zh-CN" w:bidi="ar-SA"/>
    </w:rPr>
  </w:style>
  <w:style w:type="character" w:customStyle="1" w:styleId="92">
    <w:name w:val="Hyperlink.0"/>
    <w:basedOn w:val="41"/>
    <w:autoRedefine/>
    <w:qFormat/>
    <w:uiPriority w:val="0"/>
    <w:rPr>
      <w:color w:val="0000FF"/>
      <w:u w:val="single"/>
    </w:rPr>
  </w:style>
  <w:style w:type="character" w:customStyle="1" w:styleId="93">
    <w:name w:val="日期 字符"/>
    <w:basedOn w:val="39"/>
    <w:link w:val="22"/>
    <w:autoRedefine/>
    <w:semiHidden/>
    <w:qFormat/>
    <w:uiPriority w:val="99"/>
    <w:rPr>
      <w:rFonts w:ascii="Times New Roman" w:hAnsi="Times New Roman" w:eastAsia="Barlow" w:cs="Times New Roman"/>
      <w:kern w:val="0"/>
      <w:sz w:val="24"/>
      <w:szCs w:val="24"/>
      <w:lang w:eastAsia="en-US"/>
    </w:rPr>
  </w:style>
  <w:style w:type="table" w:customStyle="1" w:styleId="94">
    <w:name w:val="网格表 41"/>
    <w:basedOn w:val="36"/>
    <w:autoRedefine/>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95">
    <w:name w:val="paragraph"/>
    <w:basedOn w:val="1"/>
    <w:autoRedefine/>
    <w:qFormat/>
    <w:uiPriority w:val="0"/>
    <w:pPr>
      <w:widowControl/>
      <w:spacing w:before="100" w:beforeAutospacing="1" w:after="100" w:afterAutospacing="1"/>
      <w:jc w:val="left"/>
    </w:pPr>
    <w:rPr>
      <w:rFonts w:ascii="Times New Roman" w:hAnsi="Times New Roman" w:eastAsia="Times New Roman" w:cs="Times New Roman"/>
      <w:kern w:val="0"/>
      <w:sz w:val="24"/>
      <w:szCs w:val="24"/>
    </w:rPr>
  </w:style>
  <w:style w:type="paragraph" w:customStyle="1" w:styleId="96">
    <w:name w:val="WPSOffice手动目录 1"/>
    <w:autoRedefine/>
    <w:qFormat/>
    <w:uiPriority w:val="0"/>
    <w:rPr>
      <w:rFonts w:ascii="Times New Roman" w:hAnsi="Times New Roman" w:eastAsia="宋体" w:cs="Times New Roman"/>
      <w:lang w:val="en-US" w:eastAsia="zh-CN" w:bidi="ar-SA"/>
    </w:rPr>
  </w:style>
  <w:style w:type="character" w:customStyle="1" w:styleId="97">
    <w:name w:val="Unresolved Mention"/>
    <w:basedOn w:val="39"/>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5.xml"/><Relationship Id="rId30" Type="http://schemas.openxmlformats.org/officeDocument/2006/relationships/customXml" Target="../customXml/item4.xml"/><Relationship Id="rId3" Type="http://schemas.openxmlformats.org/officeDocument/2006/relationships/header" Target="header1.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7.emf"/><Relationship Id="rId24" Type="http://schemas.openxmlformats.org/officeDocument/2006/relationships/oleObject" Target="embeddings/oleObject1.bin"/><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f593725f-a59a-44b7-9e8f-024b35a2215c}"/>
        <w:style w:val=""/>
        <w:category>
          <w:name w:val="常规"/>
          <w:gallery w:val="placeholder"/>
        </w:category>
        <w:types>
          <w:type w:val="bbPlcHdr"/>
        </w:types>
        <w:behaviors>
          <w:behavior w:val="content"/>
        </w:behaviors>
        <w:description w:val=""/>
        <w:guid w:val="{F593725F-A59A-44B7-9E8F-024B35A2215C}"/>
      </w:docPartPr>
      <w:docPartBody>
        <w:p>
          <w:pPr>
            <w:pStyle w:val="4"/>
          </w:pPr>
          <w:r>
            <w:rPr>
              <w:color w:val="4472C4" w:themeColor="accent1"/>
              <w:sz w:val="28"/>
              <w:szCs w:val="28"/>
              <w:lang w:val="zh-CN"/>
              <w14:textFill>
                <w14:solidFill>
                  <w14:schemeClr w14:val="accent1"/>
                </w14:solidFill>
              </w14:textFill>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writeProtection w:recommended="1"/>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02E7"/>
    <w:rsid w:val="001B02E7"/>
    <w:rsid w:val="004D4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atentStyles>
  <w:style w:type="paragraph" w:default="1" w:styleId="1">
    <w:name w:val="Normal"/>
    <w:autoRedefine/>
    <w:qFormat/>
    <w:uiPriority w:val="0"/>
    <w:pPr>
      <w:widowControl w:val="0"/>
      <w:jc w:val="both"/>
    </w:pPr>
    <w:rPr>
      <w:rFonts w:asciiTheme="minorHAnsi" w:hAnsiTheme="minorHAnsi" w:eastAsiaTheme="minorEastAsia" w:cstheme="minorBidi"/>
      <w:lang w:val="en-US" w:eastAsia="zh-CN" w:bidi="ar-SA"/>
    </w:rPr>
  </w:style>
  <w:style w:type="character" w:default="1" w:styleId="2">
    <w:name w:val="Default Paragraph Font"/>
    <w:autoRedefine/>
    <w:semiHidden/>
    <w:unhideWhenUsed/>
    <w:qFormat/>
    <w:uiPriority w:val="1"/>
  </w:style>
  <w:style w:type="table" w:default="1" w:styleId="3">
    <w:name w:val="Normal Table"/>
    <w:autoRedefine/>
    <w:semiHidden/>
    <w:unhideWhenUsed/>
    <w:qFormat/>
    <w:uiPriority w:val="99"/>
    <w:tblPr>
      <w:tblCellMar>
        <w:top w:w="0" w:type="dxa"/>
        <w:left w:w="108" w:type="dxa"/>
        <w:bottom w:w="0" w:type="dxa"/>
        <w:right w:w="108" w:type="dxa"/>
      </w:tblCellMar>
    </w:tblPr>
  </w:style>
  <w:style w:type="paragraph" w:customStyle="1" w:styleId="4">
    <w:name w:val="A4FB62DC423240DF811B40BAC1AC4F22"/>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noFill/>
        <a:ln w="19050" cap="flat">
          <a:solidFill>
            <a:srgbClr val="011C72"/>
          </a:solidFill>
          <a:prstDash val="solid"/>
          <a:miter lim="400000"/>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文档" ma:contentTypeID="0x01010042F40A5962070E4584669C17EF8E7D0C" ma:contentTypeVersion="3" ma:contentTypeDescription="新建文档。" ma:contentTypeScope="" ma:versionID="0d85ccf198ac54363986d420bc758ec5">
  <xsd:schema xmlns:xsd="http://www.w3.org/2001/XMLSchema" xmlns:xs="http://www.w3.org/2001/XMLSchema" xmlns:p="http://schemas.microsoft.com/office/2006/metadata/properties" xmlns:ns2="b091c13b-e215-429d-9434-5e3d836f1b3b" targetNamespace="http://schemas.microsoft.com/office/2006/metadata/properties" ma:root="true" ma:fieldsID="f0bc9a2b3d3a012c1106db616be6a43a" ns2:_="">
    <xsd:import namespace="b091c13b-e215-429d-9434-5e3d836f1b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1c13b-e215-429d-9434-5e3d836f1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89A460-7DCF-40D5-9EB9-C24D63B3B06B}">
  <ds:schemaRefs/>
</ds:datastoreItem>
</file>

<file path=customXml/itemProps3.xml><?xml version="1.0" encoding="utf-8"?>
<ds:datastoreItem xmlns:ds="http://schemas.openxmlformats.org/officeDocument/2006/customXml" ds:itemID="{38DAA5EA-4FEB-4293-B6D3-F6B26A790FAD}">
  <ds:schemaRefs/>
</ds:datastoreItem>
</file>

<file path=customXml/itemProps4.xml><?xml version="1.0" encoding="utf-8"?>
<ds:datastoreItem xmlns:ds="http://schemas.openxmlformats.org/officeDocument/2006/customXml" ds:itemID="{94290C27-1D90-4868-B064-73331CADB67E}">
  <ds:schemaRefs/>
</ds:datastoreItem>
</file>

<file path=customXml/itemProps5.xml><?xml version="1.0" encoding="utf-8"?>
<ds:datastoreItem xmlns:ds="http://schemas.openxmlformats.org/officeDocument/2006/customXml" ds:itemID="{01FA67D7-FD00-4F4E-95FA-034CCFAE817A}">
  <ds:schemaRefs/>
</ds:datastoreItem>
</file>

<file path=docProps/app.xml><?xml version="1.0" encoding="utf-8"?>
<Properties xmlns="http://schemas.openxmlformats.org/officeDocument/2006/extended-properties" xmlns:vt="http://schemas.openxmlformats.org/officeDocument/2006/docPropsVTypes">
  <Template>Normal.dotm</Template>
  <Pages>10</Pages>
  <Words>600</Words>
  <Characters>3421</Characters>
  <Lines>28</Lines>
  <Paragraphs>8</Paragraphs>
  <TotalTime>128</TotalTime>
  <ScaleCrop>false</ScaleCrop>
  <LinksUpToDate>false</LinksUpToDate>
  <CharactersWithSpaces>4013</CharactersWithSpaces>
  <Application>WPS Office_12.1.0.16417_F1E327BC-269C-435d-A152-05C5408002CA</Application>
  <DocSecurity>2</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4T01:09:00Z</dcterms:created>
  <dc:creator>Lainey Shen</dc:creator>
  <cp:lastModifiedBy>郭晔</cp:lastModifiedBy>
  <cp:lastPrinted>2023-07-07T04:09:00Z</cp:lastPrinted>
  <dcterms:modified xsi:type="dcterms:W3CDTF">2024-04-18T05:33:56Z</dcterms:modified>
  <dc:subject>Draft</dc:subject>
  <dc:title>Stella Gateway SW User Guild</dc:title>
  <cp:revision>1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40A5962070E4584669C17EF8E7D0C</vt:lpwstr>
  </property>
  <property fmtid="{D5CDD505-2E9C-101B-9397-08002B2CF9AE}" pid="3" name="MediaServiceImageTags">
    <vt:lpwstr/>
  </property>
  <property fmtid="{D5CDD505-2E9C-101B-9397-08002B2CF9AE}" pid="4" name="KSOProductBuildVer">
    <vt:lpwstr>2052-12.1.0.16417</vt:lpwstr>
  </property>
  <property fmtid="{D5CDD505-2E9C-101B-9397-08002B2CF9AE}" pid="5" name="ICV">
    <vt:lpwstr>6606FCC21F004320A0B29886AD35BE86_13</vt:lpwstr>
  </property>
</Properties>
</file>